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88D4BE" w14:textId="77777777" w:rsidR="006E764D" w:rsidRPr="006E764D" w:rsidRDefault="006E764D" w:rsidP="006E764D">
      <w:pPr>
        <w:jc w:val="center"/>
        <w:rPr>
          <w:rFonts w:asciiTheme="minorBidi" w:eastAsia="Calibri" w:hAnsiTheme="minorBidi"/>
          <w:b/>
          <w:bCs/>
          <w:color w:val="000000"/>
          <w:sz w:val="2"/>
          <w:szCs w:val="2"/>
          <w:u w:val="single"/>
        </w:rPr>
      </w:pPr>
      <w:bookmarkStart w:id="0" w:name="_Hlk50893020"/>
      <w:bookmarkStart w:id="1" w:name="_Hlk51761784"/>
      <w:bookmarkStart w:id="2" w:name="_Hlk51842757"/>
      <w:bookmarkStart w:id="3" w:name="_Hlk51001892"/>
      <w:bookmarkStart w:id="4" w:name="_Hlk50910960"/>
    </w:p>
    <w:p w14:paraId="4F8A0654" w14:textId="3D0EDEDF" w:rsidR="006E764D" w:rsidRPr="006E764D" w:rsidRDefault="006E764D" w:rsidP="006E764D">
      <w:pPr>
        <w:jc w:val="center"/>
        <w:rPr>
          <w:rFonts w:asciiTheme="minorBidi" w:eastAsia="Calibri" w:hAnsiTheme="minorBidi"/>
          <w:b/>
          <w:bCs/>
          <w:color w:val="000000"/>
          <w:u w:val="single"/>
        </w:rPr>
      </w:pPr>
      <w:r w:rsidRPr="006E764D">
        <w:rPr>
          <w:rFonts w:asciiTheme="minorBidi" w:eastAsia="Calibri" w:hAnsiTheme="minorBidi"/>
          <w:b/>
          <w:bCs/>
          <w:color w:val="000000"/>
          <w:u w:val="single"/>
        </w:rPr>
        <w:t>Media Alert</w:t>
      </w:r>
    </w:p>
    <w:p w14:paraId="0EAF4080" w14:textId="5B5683AA" w:rsidR="00083FB3" w:rsidRPr="006B2FB7" w:rsidRDefault="00A95D23" w:rsidP="006E764D">
      <w:pPr>
        <w:jc w:val="center"/>
        <w:rPr>
          <w:rFonts w:asciiTheme="minorBidi" w:eastAsia="Calibri" w:hAnsiTheme="minorBidi"/>
          <w:b/>
          <w:bCs/>
          <w:color w:val="000000"/>
          <w:sz w:val="28"/>
          <w:szCs w:val="28"/>
        </w:rPr>
      </w:pPr>
      <w:r w:rsidRPr="006B2FB7">
        <w:rPr>
          <w:rFonts w:asciiTheme="minorBidi" w:eastAsia="Calibri" w:hAnsiTheme="minorBidi"/>
          <w:b/>
          <w:bCs/>
          <w:color w:val="000000"/>
          <w:sz w:val="28"/>
          <w:szCs w:val="28"/>
        </w:rPr>
        <w:t>OSN</w:t>
      </w:r>
      <w:r w:rsidR="00484574">
        <w:rPr>
          <w:rFonts w:asciiTheme="minorBidi" w:eastAsia="Calibri" w:hAnsiTheme="minorBidi"/>
          <w:b/>
          <w:bCs/>
          <w:color w:val="000000"/>
          <w:sz w:val="28"/>
          <w:szCs w:val="28"/>
        </w:rPr>
        <w:t xml:space="preserve">’s </w:t>
      </w:r>
      <w:r w:rsidR="008C0676">
        <w:rPr>
          <w:rFonts w:asciiTheme="minorBidi" w:eastAsia="Calibri" w:hAnsiTheme="minorBidi"/>
          <w:b/>
          <w:bCs/>
          <w:color w:val="000000"/>
          <w:sz w:val="28"/>
          <w:szCs w:val="28"/>
        </w:rPr>
        <w:t xml:space="preserve">November </w:t>
      </w:r>
      <w:r w:rsidR="00484574">
        <w:rPr>
          <w:rFonts w:asciiTheme="minorBidi" w:eastAsia="Calibri" w:hAnsiTheme="minorBidi"/>
          <w:b/>
          <w:bCs/>
          <w:color w:val="000000"/>
          <w:sz w:val="28"/>
          <w:szCs w:val="28"/>
        </w:rPr>
        <w:t xml:space="preserve">Line-up </w:t>
      </w:r>
      <w:r w:rsidR="00F357AD">
        <w:rPr>
          <w:rFonts w:asciiTheme="minorBidi" w:eastAsia="Calibri" w:hAnsiTheme="minorBidi"/>
          <w:b/>
          <w:bCs/>
          <w:color w:val="000000"/>
          <w:sz w:val="28"/>
          <w:szCs w:val="28"/>
        </w:rPr>
        <w:t>Promises</w:t>
      </w:r>
      <w:r w:rsidR="00484574">
        <w:rPr>
          <w:rFonts w:asciiTheme="minorBidi" w:eastAsia="Calibri" w:hAnsiTheme="minorBidi"/>
          <w:b/>
          <w:bCs/>
          <w:color w:val="000000"/>
          <w:sz w:val="28"/>
          <w:szCs w:val="28"/>
        </w:rPr>
        <w:t xml:space="preserve"> </w:t>
      </w:r>
      <w:r w:rsidR="00604671">
        <w:rPr>
          <w:rFonts w:asciiTheme="minorBidi" w:eastAsia="Calibri" w:hAnsiTheme="minorBidi"/>
          <w:b/>
          <w:bCs/>
          <w:color w:val="000000"/>
          <w:sz w:val="28"/>
          <w:szCs w:val="28"/>
        </w:rPr>
        <w:t>P</w:t>
      </w:r>
      <w:r w:rsidR="00484574">
        <w:rPr>
          <w:rFonts w:asciiTheme="minorBidi" w:eastAsia="Calibri" w:hAnsiTheme="minorBidi"/>
          <w:b/>
          <w:bCs/>
          <w:color w:val="000000"/>
          <w:sz w:val="28"/>
          <w:szCs w:val="28"/>
        </w:rPr>
        <w:t xml:space="preserve">remium Arabic </w:t>
      </w:r>
      <w:r w:rsidR="00604671">
        <w:rPr>
          <w:rFonts w:asciiTheme="minorBidi" w:eastAsia="Calibri" w:hAnsiTheme="minorBidi"/>
          <w:b/>
          <w:bCs/>
          <w:color w:val="000000"/>
          <w:sz w:val="28"/>
          <w:szCs w:val="28"/>
        </w:rPr>
        <w:t>Content</w:t>
      </w:r>
      <w:r w:rsidR="00382A3E">
        <w:rPr>
          <w:rFonts w:asciiTheme="minorBidi" w:eastAsia="Calibri" w:hAnsiTheme="minorBidi"/>
          <w:b/>
          <w:bCs/>
          <w:color w:val="000000"/>
          <w:sz w:val="28"/>
          <w:szCs w:val="28"/>
        </w:rPr>
        <w:t xml:space="preserve"> </w:t>
      </w:r>
      <w:r w:rsidR="007C6C4D">
        <w:rPr>
          <w:rFonts w:asciiTheme="minorBidi" w:eastAsia="Calibri" w:hAnsiTheme="minorBidi"/>
          <w:b/>
          <w:bCs/>
          <w:color w:val="000000"/>
          <w:sz w:val="28"/>
          <w:szCs w:val="28"/>
        </w:rPr>
        <w:t>for</w:t>
      </w:r>
      <w:r w:rsidR="0010189B">
        <w:rPr>
          <w:rFonts w:asciiTheme="minorBidi" w:eastAsia="Calibri" w:hAnsiTheme="minorBidi"/>
          <w:b/>
          <w:bCs/>
          <w:color w:val="000000"/>
          <w:sz w:val="28"/>
          <w:szCs w:val="28"/>
        </w:rPr>
        <w:t xml:space="preserve"> A </w:t>
      </w:r>
      <w:r w:rsidR="00BC0382">
        <w:rPr>
          <w:rFonts w:asciiTheme="minorBidi" w:eastAsia="Calibri" w:hAnsiTheme="minorBidi"/>
          <w:b/>
          <w:bCs/>
          <w:color w:val="000000"/>
          <w:sz w:val="28"/>
          <w:szCs w:val="28"/>
        </w:rPr>
        <w:t>M</w:t>
      </w:r>
      <w:r w:rsidR="00604671">
        <w:rPr>
          <w:rFonts w:asciiTheme="minorBidi" w:eastAsia="Calibri" w:hAnsiTheme="minorBidi"/>
          <w:b/>
          <w:bCs/>
          <w:color w:val="000000"/>
          <w:sz w:val="28"/>
          <w:szCs w:val="28"/>
        </w:rPr>
        <w:t>onth</w:t>
      </w:r>
      <w:r w:rsidR="00BC0382">
        <w:rPr>
          <w:rFonts w:asciiTheme="minorBidi" w:eastAsia="Calibri" w:hAnsiTheme="minorBidi"/>
          <w:b/>
          <w:bCs/>
          <w:color w:val="000000"/>
          <w:sz w:val="28"/>
          <w:szCs w:val="28"/>
        </w:rPr>
        <w:t xml:space="preserve"> Full</w:t>
      </w:r>
      <w:r w:rsidR="00604671">
        <w:rPr>
          <w:rFonts w:asciiTheme="minorBidi" w:eastAsia="Calibri" w:hAnsiTheme="minorBidi"/>
          <w:b/>
          <w:bCs/>
          <w:color w:val="000000"/>
          <w:sz w:val="28"/>
          <w:szCs w:val="28"/>
        </w:rPr>
        <w:t xml:space="preserve"> of Entertainment</w:t>
      </w:r>
    </w:p>
    <w:p w14:paraId="3B59D1CF" w14:textId="220233B9" w:rsidR="00FC647A" w:rsidRPr="00FC647A" w:rsidRDefault="00FC647A" w:rsidP="00FC647A">
      <w:pPr>
        <w:jc w:val="center"/>
        <w:rPr>
          <w:rFonts w:asciiTheme="minorBidi" w:eastAsia="Calibri" w:hAnsiTheme="minorBidi"/>
          <w:i/>
          <w:iCs/>
          <w:color w:val="000000"/>
        </w:rPr>
      </w:pPr>
      <w:r w:rsidRPr="00FC647A">
        <w:rPr>
          <w:rFonts w:asciiTheme="minorBidi" w:eastAsia="Calibri" w:hAnsiTheme="minorBidi"/>
          <w:i/>
          <w:iCs/>
          <w:color w:val="000000"/>
        </w:rPr>
        <w:t>OSN Yahala Al Oula and OSN Yahala Cinema continu</w:t>
      </w:r>
      <w:r>
        <w:rPr>
          <w:rFonts w:asciiTheme="minorBidi" w:eastAsia="Calibri" w:hAnsiTheme="minorBidi"/>
          <w:i/>
          <w:iCs/>
          <w:color w:val="000000"/>
        </w:rPr>
        <w:t xml:space="preserve">e </w:t>
      </w:r>
      <w:r w:rsidRPr="00FC647A">
        <w:rPr>
          <w:rFonts w:asciiTheme="minorBidi" w:eastAsia="Calibri" w:hAnsiTheme="minorBidi"/>
          <w:i/>
          <w:iCs/>
          <w:color w:val="000000"/>
        </w:rPr>
        <w:t xml:space="preserve">to bring the </w:t>
      </w:r>
      <w:r w:rsidR="0010189B">
        <w:rPr>
          <w:rFonts w:asciiTheme="minorBidi" w:eastAsia="Calibri" w:hAnsiTheme="minorBidi"/>
          <w:i/>
          <w:iCs/>
          <w:color w:val="000000"/>
        </w:rPr>
        <w:t>latest</w:t>
      </w:r>
      <w:r w:rsidRPr="00FC647A">
        <w:rPr>
          <w:rFonts w:asciiTheme="minorBidi" w:eastAsia="Calibri" w:hAnsiTheme="minorBidi"/>
          <w:i/>
          <w:iCs/>
          <w:color w:val="000000"/>
        </w:rPr>
        <w:t xml:space="preserve"> and exclusive Arabic</w:t>
      </w:r>
      <w:r w:rsidR="001771B2">
        <w:rPr>
          <w:rFonts w:asciiTheme="minorBidi" w:eastAsia="Calibri" w:hAnsiTheme="minorBidi"/>
          <w:i/>
          <w:iCs/>
          <w:color w:val="000000"/>
        </w:rPr>
        <w:t>,</w:t>
      </w:r>
      <w:r w:rsidR="00BC0382">
        <w:rPr>
          <w:rFonts w:asciiTheme="minorBidi" w:eastAsia="Calibri" w:hAnsiTheme="minorBidi"/>
          <w:i/>
          <w:iCs/>
          <w:color w:val="000000"/>
        </w:rPr>
        <w:t xml:space="preserve"> </w:t>
      </w:r>
      <w:r w:rsidR="001771B2">
        <w:rPr>
          <w:rFonts w:asciiTheme="minorBidi" w:eastAsia="Calibri" w:hAnsiTheme="minorBidi"/>
          <w:i/>
          <w:iCs/>
          <w:color w:val="000000"/>
        </w:rPr>
        <w:t>Turkish</w:t>
      </w:r>
      <w:r w:rsidR="008F386E">
        <w:rPr>
          <w:rFonts w:asciiTheme="minorBidi" w:eastAsia="Calibri" w:hAnsiTheme="minorBidi"/>
          <w:i/>
          <w:iCs/>
          <w:color w:val="000000"/>
        </w:rPr>
        <w:t xml:space="preserve">, Russian </w:t>
      </w:r>
      <w:r w:rsidR="001771B2">
        <w:rPr>
          <w:rFonts w:asciiTheme="minorBidi" w:eastAsia="Calibri" w:hAnsiTheme="minorBidi"/>
          <w:i/>
          <w:iCs/>
          <w:color w:val="000000"/>
        </w:rPr>
        <w:t xml:space="preserve">and </w:t>
      </w:r>
      <w:r w:rsidR="001771B2" w:rsidRPr="003D6EC0">
        <w:rPr>
          <w:rFonts w:asciiTheme="minorBidi" w:eastAsia="Calibri" w:hAnsiTheme="minorBidi"/>
          <w:i/>
          <w:iCs/>
          <w:color w:val="000000"/>
        </w:rPr>
        <w:t>Korean dubbed content</w:t>
      </w:r>
      <w:r>
        <w:rPr>
          <w:rFonts w:asciiTheme="minorBidi" w:eastAsia="Calibri" w:hAnsiTheme="minorBidi"/>
          <w:i/>
          <w:iCs/>
          <w:color w:val="000000"/>
        </w:rPr>
        <w:t xml:space="preserve"> </w:t>
      </w:r>
      <w:r w:rsidR="00604671">
        <w:rPr>
          <w:rFonts w:asciiTheme="minorBidi" w:eastAsia="Calibri" w:hAnsiTheme="minorBidi"/>
          <w:i/>
          <w:iCs/>
          <w:color w:val="000000"/>
        </w:rPr>
        <w:t>this month</w:t>
      </w:r>
    </w:p>
    <w:p w14:paraId="4E887329" w14:textId="08E9ACEC" w:rsidR="005D0A91" w:rsidRDefault="00A95D23" w:rsidP="005D0A91">
      <w:pPr>
        <w:jc w:val="both"/>
        <w:rPr>
          <w:rFonts w:asciiTheme="minorBidi" w:eastAsia="Calibri" w:hAnsiTheme="minorBidi"/>
          <w:sz w:val="18"/>
          <w:szCs w:val="18"/>
        </w:rPr>
      </w:pPr>
      <w:bookmarkStart w:id="5" w:name="_Hlk49357191"/>
      <w:r w:rsidRPr="003D6EC0">
        <w:rPr>
          <w:rFonts w:asciiTheme="minorBidi" w:eastAsia="Calibri" w:hAnsiTheme="minorBidi"/>
          <w:b/>
          <w:bCs/>
          <w:sz w:val="18"/>
          <w:szCs w:val="18"/>
        </w:rPr>
        <w:t xml:space="preserve">Dubai, UAE – </w:t>
      </w:r>
      <w:r w:rsidR="007C6C4D">
        <w:rPr>
          <w:rFonts w:asciiTheme="minorBidi" w:eastAsia="Calibri" w:hAnsiTheme="minorBidi"/>
          <w:b/>
          <w:bCs/>
          <w:sz w:val="18"/>
          <w:szCs w:val="18"/>
        </w:rPr>
        <w:t xml:space="preserve">04 November </w:t>
      </w:r>
      <w:r w:rsidRPr="003D6EC0">
        <w:rPr>
          <w:rFonts w:asciiTheme="minorBidi" w:eastAsia="Calibri" w:hAnsiTheme="minorBidi"/>
          <w:b/>
          <w:bCs/>
          <w:sz w:val="18"/>
          <w:szCs w:val="18"/>
        </w:rPr>
        <w:t xml:space="preserve">2020: </w:t>
      </w:r>
      <w:r w:rsidR="00955931">
        <w:rPr>
          <w:rFonts w:asciiTheme="minorBidi" w:eastAsia="Calibri" w:hAnsiTheme="minorBidi"/>
          <w:sz w:val="18"/>
          <w:szCs w:val="18"/>
        </w:rPr>
        <w:t xml:space="preserve">November </w:t>
      </w:r>
      <w:r w:rsidR="00F6453C">
        <w:rPr>
          <w:rFonts w:asciiTheme="minorBidi" w:eastAsia="Calibri" w:hAnsiTheme="minorBidi"/>
          <w:sz w:val="18"/>
          <w:szCs w:val="18"/>
        </w:rPr>
        <w:t>on</w:t>
      </w:r>
      <w:r w:rsidR="00F6453C" w:rsidRPr="003D6EC0">
        <w:rPr>
          <w:rFonts w:asciiTheme="minorBidi" w:eastAsia="Calibri" w:hAnsiTheme="minorBidi"/>
          <w:sz w:val="18"/>
          <w:szCs w:val="18"/>
        </w:rPr>
        <w:t xml:space="preserve"> </w:t>
      </w:r>
      <w:hyperlink r:id="rId11" w:history="1">
        <w:r w:rsidR="00F6453C" w:rsidRPr="003D6EC0">
          <w:rPr>
            <w:rStyle w:val="Hyperlink"/>
            <w:rFonts w:asciiTheme="minorBidi" w:eastAsia="Calibri" w:hAnsiTheme="minorBidi"/>
            <w:sz w:val="18"/>
            <w:szCs w:val="18"/>
          </w:rPr>
          <w:t>OSN</w:t>
        </w:r>
      </w:hyperlink>
      <w:r w:rsidR="00F6453C">
        <w:rPr>
          <w:rStyle w:val="Hyperlink"/>
          <w:rFonts w:asciiTheme="minorBidi" w:eastAsia="Calibri" w:hAnsiTheme="minorBidi"/>
          <w:sz w:val="18"/>
          <w:szCs w:val="18"/>
        </w:rPr>
        <w:t xml:space="preserve"> </w:t>
      </w:r>
      <w:r w:rsidR="00F03DC8">
        <w:rPr>
          <w:rFonts w:asciiTheme="minorBidi" w:eastAsia="Calibri" w:hAnsiTheme="minorBidi"/>
          <w:sz w:val="18"/>
          <w:szCs w:val="18"/>
        </w:rPr>
        <w:t xml:space="preserve">carries </w:t>
      </w:r>
      <w:r w:rsidR="00955931">
        <w:rPr>
          <w:rFonts w:asciiTheme="minorBidi" w:eastAsia="Calibri" w:hAnsiTheme="minorBidi"/>
          <w:sz w:val="18"/>
          <w:szCs w:val="18"/>
        </w:rPr>
        <w:t>a</w:t>
      </w:r>
      <w:r w:rsidR="00F03DC8">
        <w:rPr>
          <w:rFonts w:asciiTheme="minorBidi" w:eastAsia="Calibri" w:hAnsiTheme="minorBidi"/>
          <w:sz w:val="18"/>
          <w:szCs w:val="18"/>
        </w:rPr>
        <w:t xml:space="preserve"> </w:t>
      </w:r>
      <w:r w:rsidR="00955931">
        <w:rPr>
          <w:rFonts w:asciiTheme="minorBidi" w:eastAsia="Calibri" w:hAnsiTheme="minorBidi"/>
          <w:sz w:val="18"/>
          <w:szCs w:val="18"/>
        </w:rPr>
        <w:t xml:space="preserve">line-up of the </w:t>
      </w:r>
      <w:r w:rsidR="00B27D5A">
        <w:rPr>
          <w:rFonts w:asciiTheme="minorBidi" w:eastAsia="Calibri" w:hAnsiTheme="minorBidi"/>
          <w:sz w:val="18"/>
          <w:szCs w:val="18"/>
        </w:rPr>
        <w:t xml:space="preserve">most captivating shows and movies </w:t>
      </w:r>
      <w:r w:rsidR="00955931">
        <w:rPr>
          <w:rFonts w:asciiTheme="minorBidi" w:eastAsia="Calibri" w:hAnsiTheme="minorBidi"/>
          <w:sz w:val="18"/>
          <w:szCs w:val="18"/>
        </w:rPr>
        <w:t xml:space="preserve">. </w:t>
      </w:r>
      <w:r w:rsidR="002B616E">
        <w:rPr>
          <w:rFonts w:asciiTheme="minorBidi" w:eastAsia="Calibri" w:hAnsiTheme="minorBidi"/>
          <w:sz w:val="18"/>
          <w:szCs w:val="18"/>
        </w:rPr>
        <w:t xml:space="preserve">OSN </w:t>
      </w:r>
      <w:proofErr w:type="spellStart"/>
      <w:r w:rsidR="002B616E">
        <w:rPr>
          <w:rFonts w:asciiTheme="minorBidi" w:eastAsia="Calibri" w:hAnsiTheme="minorBidi"/>
          <w:sz w:val="18"/>
          <w:szCs w:val="18"/>
        </w:rPr>
        <w:t>Yahala</w:t>
      </w:r>
      <w:proofErr w:type="spellEnd"/>
      <w:r w:rsidR="002B616E">
        <w:rPr>
          <w:rFonts w:asciiTheme="minorBidi" w:eastAsia="Calibri" w:hAnsiTheme="minorBidi"/>
          <w:sz w:val="18"/>
          <w:szCs w:val="18"/>
        </w:rPr>
        <w:t xml:space="preserve"> Al </w:t>
      </w:r>
      <w:proofErr w:type="spellStart"/>
      <w:r w:rsidR="002B616E">
        <w:rPr>
          <w:rFonts w:asciiTheme="minorBidi" w:eastAsia="Calibri" w:hAnsiTheme="minorBidi"/>
          <w:sz w:val="18"/>
          <w:szCs w:val="18"/>
        </w:rPr>
        <w:t>Oula</w:t>
      </w:r>
      <w:proofErr w:type="spellEnd"/>
      <w:r w:rsidR="002B616E">
        <w:rPr>
          <w:rFonts w:asciiTheme="minorBidi" w:eastAsia="Calibri" w:hAnsiTheme="minorBidi"/>
          <w:sz w:val="18"/>
          <w:szCs w:val="18"/>
        </w:rPr>
        <w:t xml:space="preserve"> and OSN </w:t>
      </w:r>
      <w:proofErr w:type="spellStart"/>
      <w:r w:rsidR="002B616E">
        <w:rPr>
          <w:rFonts w:asciiTheme="minorBidi" w:eastAsia="Calibri" w:hAnsiTheme="minorBidi"/>
          <w:sz w:val="18"/>
          <w:szCs w:val="18"/>
        </w:rPr>
        <w:t>Yahala</w:t>
      </w:r>
      <w:proofErr w:type="spellEnd"/>
      <w:r w:rsidR="002B616E">
        <w:rPr>
          <w:rFonts w:asciiTheme="minorBidi" w:eastAsia="Calibri" w:hAnsiTheme="minorBidi"/>
          <w:sz w:val="18"/>
          <w:szCs w:val="18"/>
        </w:rPr>
        <w:t xml:space="preserve"> Cinema promise viewers </w:t>
      </w:r>
      <w:r w:rsidR="0022285B">
        <w:rPr>
          <w:rFonts w:asciiTheme="minorBidi" w:eastAsia="Calibri" w:hAnsiTheme="minorBidi"/>
          <w:sz w:val="18"/>
          <w:szCs w:val="18"/>
        </w:rPr>
        <w:t>a selection of Arabic, Turkish</w:t>
      </w:r>
      <w:r w:rsidR="008F386E">
        <w:rPr>
          <w:rFonts w:asciiTheme="minorBidi" w:eastAsia="Calibri" w:hAnsiTheme="minorBidi"/>
          <w:sz w:val="18"/>
          <w:szCs w:val="18"/>
        </w:rPr>
        <w:t>, Russian</w:t>
      </w:r>
      <w:r w:rsidR="0022285B">
        <w:rPr>
          <w:rFonts w:asciiTheme="minorBidi" w:eastAsia="Calibri" w:hAnsiTheme="minorBidi"/>
          <w:sz w:val="18"/>
          <w:szCs w:val="18"/>
        </w:rPr>
        <w:t xml:space="preserve"> and Korean dubbed content filled with funny banter</w:t>
      </w:r>
      <w:r w:rsidR="008F386E">
        <w:rPr>
          <w:rFonts w:asciiTheme="minorBidi" w:eastAsia="Calibri" w:hAnsiTheme="minorBidi"/>
          <w:sz w:val="18"/>
          <w:szCs w:val="18"/>
        </w:rPr>
        <w:t xml:space="preserve">, action, </w:t>
      </w:r>
      <w:r w:rsidR="0022285B">
        <w:rPr>
          <w:rFonts w:asciiTheme="minorBidi" w:eastAsia="Calibri" w:hAnsiTheme="minorBidi"/>
          <w:sz w:val="18"/>
          <w:szCs w:val="18"/>
        </w:rPr>
        <w:t xml:space="preserve">and romantic dramas </w:t>
      </w:r>
      <w:r w:rsidR="005D0A91">
        <w:rPr>
          <w:rFonts w:asciiTheme="minorBidi" w:eastAsia="Calibri" w:hAnsiTheme="minorBidi"/>
          <w:sz w:val="18"/>
          <w:szCs w:val="18"/>
        </w:rPr>
        <w:t>guaranteed</w:t>
      </w:r>
      <w:r w:rsidR="0022285B">
        <w:rPr>
          <w:rFonts w:asciiTheme="minorBidi" w:eastAsia="Calibri" w:hAnsiTheme="minorBidi"/>
          <w:sz w:val="18"/>
          <w:szCs w:val="18"/>
        </w:rPr>
        <w:t xml:space="preserve"> to keep the entire family entertained. </w:t>
      </w:r>
    </w:p>
    <w:p w14:paraId="781134D7" w14:textId="12671616" w:rsidR="005D0A91" w:rsidRDefault="003E0D6E" w:rsidP="009D4C41">
      <w:pPr>
        <w:jc w:val="both"/>
        <w:rPr>
          <w:rFonts w:asciiTheme="minorBidi" w:eastAsia="Calibri" w:hAnsiTheme="minorBidi"/>
          <w:sz w:val="18"/>
          <w:szCs w:val="18"/>
        </w:rPr>
      </w:pPr>
      <w:r>
        <w:rPr>
          <w:rFonts w:asciiTheme="minorBidi" w:eastAsia="Calibri" w:hAnsiTheme="minorBidi"/>
          <w:sz w:val="18"/>
          <w:szCs w:val="18"/>
        </w:rPr>
        <w:t xml:space="preserve">November kicks-off with </w:t>
      </w:r>
      <w:proofErr w:type="spellStart"/>
      <w:r w:rsidR="00627D38" w:rsidRPr="00627D38">
        <w:rPr>
          <w:rFonts w:asciiTheme="minorBidi" w:eastAsia="Calibri" w:hAnsiTheme="minorBidi"/>
          <w:b/>
          <w:bCs/>
          <w:sz w:val="18"/>
          <w:szCs w:val="18"/>
        </w:rPr>
        <w:t>Okdet</w:t>
      </w:r>
      <w:proofErr w:type="spellEnd"/>
      <w:r w:rsidR="00627D38" w:rsidRPr="00627D38">
        <w:rPr>
          <w:rFonts w:asciiTheme="minorBidi" w:eastAsia="Calibri" w:hAnsiTheme="minorBidi"/>
          <w:b/>
          <w:bCs/>
          <w:sz w:val="18"/>
          <w:szCs w:val="18"/>
        </w:rPr>
        <w:t xml:space="preserve"> El </w:t>
      </w:r>
      <w:proofErr w:type="spellStart"/>
      <w:r w:rsidR="00627D38" w:rsidRPr="00627D38">
        <w:rPr>
          <w:rFonts w:asciiTheme="minorBidi" w:eastAsia="Calibri" w:hAnsiTheme="minorBidi"/>
          <w:b/>
          <w:bCs/>
          <w:sz w:val="18"/>
          <w:szCs w:val="18"/>
        </w:rPr>
        <w:t>Khawaga</w:t>
      </w:r>
      <w:proofErr w:type="spellEnd"/>
      <w:r w:rsidR="00627D38">
        <w:rPr>
          <w:rFonts w:asciiTheme="minorBidi" w:eastAsia="Calibri" w:hAnsiTheme="minorBidi"/>
          <w:sz w:val="18"/>
          <w:szCs w:val="18"/>
        </w:rPr>
        <w:t xml:space="preserve"> on</w:t>
      </w:r>
      <w:r w:rsidR="00FA1809">
        <w:rPr>
          <w:rFonts w:asciiTheme="minorBidi" w:eastAsia="Calibri" w:hAnsiTheme="minorBidi"/>
          <w:sz w:val="18"/>
          <w:szCs w:val="18"/>
        </w:rPr>
        <w:t xml:space="preserve"> Friday,</w:t>
      </w:r>
      <w:r w:rsidR="00627D38">
        <w:rPr>
          <w:rFonts w:asciiTheme="minorBidi" w:eastAsia="Calibri" w:hAnsiTheme="minorBidi"/>
          <w:sz w:val="18"/>
          <w:szCs w:val="18"/>
        </w:rPr>
        <w:t xml:space="preserve"> </w:t>
      </w:r>
      <w:r w:rsidR="009D4C41">
        <w:rPr>
          <w:rFonts w:asciiTheme="minorBidi" w:eastAsia="Calibri" w:hAnsiTheme="minorBidi"/>
          <w:sz w:val="18"/>
          <w:szCs w:val="18"/>
        </w:rPr>
        <w:t>6</w:t>
      </w:r>
      <w:r w:rsidR="009D4C41" w:rsidRPr="009D4C41">
        <w:rPr>
          <w:rFonts w:asciiTheme="minorBidi" w:eastAsia="Calibri" w:hAnsiTheme="minorBidi"/>
          <w:sz w:val="18"/>
          <w:szCs w:val="18"/>
          <w:vertAlign w:val="superscript"/>
        </w:rPr>
        <w:t>th</w:t>
      </w:r>
      <w:r w:rsidR="009D4C41">
        <w:rPr>
          <w:rFonts w:asciiTheme="minorBidi" w:eastAsia="Calibri" w:hAnsiTheme="minorBidi"/>
          <w:sz w:val="18"/>
          <w:szCs w:val="18"/>
        </w:rPr>
        <w:t xml:space="preserve"> November </w:t>
      </w:r>
      <w:r w:rsidR="00FA1809">
        <w:rPr>
          <w:rFonts w:asciiTheme="minorBidi" w:eastAsia="Calibri" w:hAnsiTheme="minorBidi"/>
          <w:sz w:val="18"/>
          <w:szCs w:val="18"/>
        </w:rPr>
        <w:t xml:space="preserve">at 12AM UAE/ 23:00 KSA </w:t>
      </w:r>
      <w:r w:rsidR="009D4C41">
        <w:rPr>
          <w:rFonts w:asciiTheme="minorBidi" w:eastAsia="Calibri" w:hAnsiTheme="minorBidi"/>
          <w:sz w:val="18"/>
          <w:szCs w:val="18"/>
        </w:rPr>
        <w:t xml:space="preserve">on </w:t>
      </w:r>
      <w:r w:rsidRPr="00627D38">
        <w:rPr>
          <w:rFonts w:asciiTheme="minorBidi" w:eastAsia="Calibri" w:hAnsiTheme="minorBidi"/>
          <w:sz w:val="18"/>
          <w:szCs w:val="18"/>
        </w:rPr>
        <w:t>OSN Yahala Cinema</w:t>
      </w:r>
      <w:r w:rsidR="00FA1809">
        <w:rPr>
          <w:rFonts w:asciiTheme="minorBidi" w:eastAsia="Calibri" w:hAnsiTheme="minorBidi"/>
          <w:sz w:val="18"/>
          <w:szCs w:val="18"/>
        </w:rPr>
        <w:t xml:space="preserve">. The Egyptian comedy movie starring </w:t>
      </w:r>
      <w:r w:rsidR="00DD10A5" w:rsidRPr="00DD10A5">
        <w:rPr>
          <w:rFonts w:asciiTheme="minorBidi" w:eastAsia="Calibri" w:hAnsiTheme="minorBidi"/>
          <w:sz w:val="18"/>
          <w:szCs w:val="18"/>
        </w:rPr>
        <w:t>Hasan Al-</w:t>
      </w:r>
      <w:proofErr w:type="spellStart"/>
      <w:r w:rsidR="00DD10A5" w:rsidRPr="00DD10A5">
        <w:rPr>
          <w:rFonts w:asciiTheme="minorBidi" w:eastAsia="Calibri" w:hAnsiTheme="minorBidi"/>
          <w:sz w:val="18"/>
          <w:szCs w:val="18"/>
        </w:rPr>
        <w:t>Raddad</w:t>
      </w:r>
      <w:proofErr w:type="spellEnd"/>
      <w:r w:rsidR="00DD10A5" w:rsidRPr="00DD10A5">
        <w:rPr>
          <w:rFonts w:asciiTheme="minorBidi" w:eastAsia="Calibri" w:hAnsiTheme="minorBidi"/>
          <w:sz w:val="18"/>
          <w:szCs w:val="18"/>
        </w:rPr>
        <w:t xml:space="preserve">, Hana Al </w:t>
      </w:r>
      <w:proofErr w:type="spellStart"/>
      <w:r w:rsidR="00DD10A5" w:rsidRPr="00DD10A5">
        <w:rPr>
          <w:rFonts w:asciiTheme="minorBidi" w:eastAsia="Calibri" w:hAnsiTheme="minorBidi"/>
          <w:sz w:val="18"/>
          <w:szCs w:val="18"/>
        </w:rPr>
        <w:t>Zahed</w:t>
      </w:r>
      <w:proofErr w:type="spellEnd"/>
      <w:r w:rsidR="00DD10A5">
        <w:rPr>
          <w:rFonts w:asciiTheme="minorBidi" w:eastAsia="Calibri" w:hAnsiTheme="minorBidi"/>
          <w:sz w:val="18"/>
          <w:szCs w:val="18"/>
        </w:rPr>
        <w:t xml:space="preserve"> and </w:t>
      </w:r>
      <w:r w:rsidR="00DD10A5" w:rsidRPr="00DD10A5">
        <w:rPr>
          <w:rFonts w:asciiTheme="minorBidi" w:eastAsia="Calibri" w:hAnsiTheme="minorBidi"/>
          <w:sz w:val="18"/>
          <w:szCs w:val="18"/>
        </w:rPr>
        <w:t>Ma</w:t>
      </w:r>
      <w:r w:rsidR="00DD10A5">
        <w:rPr>
          <w:rFonts w:asciiTheme="minorBidi" w:eastAsia="Calibri" w:hAnsiTheme="minorBidi"/>
          <w:sz w:val="18"/>
          <w:szCs w:val="18"/>
        </w:rPr>
        <w:t>j</w:t>
      </w:r>
      <w:r w:rsidR="00DD10A5" w:rsidRPr="00DD10A5">
        <w:rPr>
          <w:rFonts w:asciiTheme="minorBidi" w:eastAsia="Calibri" w:hAnsiTheme="minorBidi"/>
          <w:sz w:val="18"/>
          <w:szCs w:val="18"/>
        </w:rPr>
        <w:t xml:space="preserve">ed El </w:t>
      </w:r>
      <w:proofErr w:type="spellStart"/>
      <w:r w:rsidR="00DD10A5" w:rsidRPr="00DD10A5">
        <w:rPr>
          <w:rFonts w:asciiTheme="minorBidi" w:eastAsia="Calibri" w:hAnsiTheme="minorBidi"/>
          <w:sz w:val="18"/>
          <w:szCs w:val="18"/>
        </w:rPr>
        <w:t>Masry</w:t>
      </w:r>
      <w:proofErr w:type="spellEnd"/>
      <w:r w:rsidR="00DD10A5" w:rsidRPr="00DD10A5">
        <w:rPr>
          <w:rFonts w:asciiTheme="minorBidi" w:eastAsia="Calibri" w:hAnsiTheme="minorBidi"/>
          <w:sz w:val="18"/>
          <w:szCs w:val="18"/>
        </w:rPr>
        <w:t xml:space="preserve"> </w:t>
      </w:r>
      <w:r w:rsidR="00246861">
        <w:rPr>
          <w:rFonts w:asciiTheme="minorBidi" w:eastAsia="Calibri" w:hAnsiTheme="minorBidi"/>
          <w:sz w:val="18"/>
          <w:szCs w:val="18"/>
        </w:rPr>
        <w:t xml:space="preserve">tells the story of a young couple </w:t>
      </w:r>
      <w:r w:rsidR="00E31456">
        <w:rPr>
          <w:rFonts w:asciiTheme="minorBidi" w:eastAsia="Calibri" w:hAnsiTheme="minorBidi"/>
          <w:sz w:val="18"/>
          <w:szCs w:val="18"/>
        </w:rPr>
        <w:t>facing</w:t>
      </w:r>
      <w:r w:rsidR="00246861">
        <w:rPr>
          <w:rFonts w:asciiTheme="minorBidi" w:eastAsia="Calibri" w:hAnsiTheme="minorBidi"/>
          <w:sz w:val="18"/>
          <w:szCs w:val="18"/>
        </w:rPr>
        <w:t xml:space="preserve"> financial and social obstacles</w:t>
      </w:r>
      <w:r w:rsidR="00FF2058">
        <w:rPr>
          <w:rFonts w:asciiTheme="minorBidi" w:eastAsia="Calibri" w:hAnsiTheme="minorBidi"/>
          <w:sz w:val="18"/>
          <w:szCs w:val="18"/>
        </w:rPr>
        <w:t xml:space="preserve"> straining their marriage</w:t>
      </w:r>
      <w:r w:rsidR="006A7F32">
        <w:rPr>
          <w:rFonts w:asciiTheme="minorBidi" w:eastAsia="Calibri" w:hAnsiTheme="minorBidi"/>
          <w:sz w:val="18"/>
          <w:szCs w:val="18"/>
        </w:rPr>
        <w:t xml:space="preserve"> and</w:t>
      </w:r>
      <w:r w:rsidR="00B11B54">
        <w:rPr>
          <w:rFonts w:asciiTheme="minorBidi" w:eastAsia="Calibri" w:hAnsiTheme="minorBidi"/>
          <w:sz w:val="18"/>
          <w:szCs w:val="18"/>
        </w:rPr>
        <w:t xml:space="preserve"> put</w:t>
      </w:r>
      <w:r w:rsidR="00FF2058">
        <w:rPr>
          <w:rFonts w:asciiTheme="minorBidi" w:eastAsia="Calibri" w:hAnsiTheme="minorBidi"/>
          <w:sz w:val="18"/>
          <w:szCs w:val="18"/>
        </w:rPr>
        <w:t>ting</w:t>
      </w:r>
      <w:r w:rsidR="00B11B54">
        <w:rPr>
          <w:rFonts w:asciiTheme="minorBidi" w:eastAsia="Calibri" w:hAnsiTheme="minorBidi"/>
          <w:sz w:val="18"/>
          <w:szCs w:val="18"/>
        </w:rPr>
        <w:t xml:space="preserve"> their love to the test.</w:t>
      </w:r>
    </w:p>
    <w:p w14:paraId="17C700B1" w14:textId="045E7669" w:rsidR="00FA2E83" w:rsidRDefault="00FA2E83" w:rsidP="009D4C41">
      <w:pPr>
        <w:jc w:val="both"/>
        <w:rPr>
          <w:rFonts w:asciiTheme="minorBidi" w:eastAsia="Calibri" w:hAnsiTheme="minorBidi"/>
          <w:b/>
          <w:bCs/>
          <w:sz w:val="18"/>
          <w:szCs w:val="18"/>
        </w:rPr>
      </w:pPr>
      <w:r>
        <w:rPr>
          <w:rFonts w:asciiTheme="minorBidi" w:eastAsia="Calibri" w:hAnsiTheme="minorBidi"/>
          <w:b/>
          <w:bCs/>
          <w:sz w:val="18"/>
          <w:szCs w:val="18"/>
        </w:rPr>
        <w:t xml:space="preserve">Al </w:t>
      </w:r>
      <w:proofErr w:type="spellStart"/>
      <w:r>
        <w:rPr>
          <w:rFonts w:asciiTheme="minorBidi" w:eastAsia="Calibri" w:hAnsiTheme="minorBidi"/>
          <w:b/>
          <w:bCs/>
          <w:sz w:val="18"/>
          <w:szCs w:val="18"/>
        </w:rPr>
        <w:t>Azeema</w:t>
      </w:r>
      <w:proofErr w:type="spellEnd"/>
      <w:r>
        <w:rPr>
          <w:rFonts w:asciiTheme="minorBidi" w:eastAsia="Calibri" w:hAnsiTheme="minorBidi"/>
          <w:b/>
          <w:bCs/>
          <w:sz w:val="18"/>
          <w:szCs w:val="18"/>
        </w:rPr>
        <w:t xml:space="preserve"> </w:t>
      </w:r>
      <w:r w:rsidR="002E2676">
        <w:rPr>
          <w:rFonts w:asciiTheme="minorBidi" w:eastAsia="Calibri" w:hAnsiTheme="minorBidi"/>
          <w:sz w:val="18"/>
          <w:szCs w:val="18"/>
        </w:rPr>
        <w:t xml:space="preserve">is </w:t>
      </w:r>
      <w:r w:rsidR="00EC2B9B">
        <w:rPr>
          <w:rFonts w:asciiTheme="minorBidi" w:eastAsia="Calibri" w:hAnsiTheme="minorBidi"/>
          <w:sz w:val="18"/>
          <w:szCs w:val="18"/>
        </w:rPr>
        <w:t>a</w:t>
      </w:r>
      <w:r w:rsidR="00814AD1">
        <w:rPr>
          <w:rFonts w:asciiTheme="minorBidi" w:eastAsia="Calibri" w:hAnsiTheme="minorBidi"/>
          <w:sz w:val="18"/>
          <w:szCs w:val="18"/>
        </w:rPr>
        <w:t xml:space="preserve"> Russian Drama series</w:t>
      </w:r>
      <w:r w:rsidR="002E2676">
        <w:rPr>
          <w:rFonts w:asciiTheme="minorBidi" w:eastAsia="Calibri" w:hAnsiTheme="minorBidi"/>
          <w:sz w:val="18"/>
          <w:szCs w:val="18"/>
        </w:rPr>
        <w:t xml:space="preserve"> coming </w:t>
      </w:r>
      <w:r w:rsidR="00814AD1">
        <w:rPr>
          <w:rFonts w:asciiTheme="minorBidi" w:eastAsia="Calibri" w:hAnsiTheme="minorBidi"/>
          <w:sz w:val="18"/>
          <w:szCs w:val="18"/>
        </w:rPr>
        <w:t>to</w:t>
      </w:r>
      <w:r w:rsidR="002E2676">
        <w:rPr>
          <w:rFonts w:asciiTheme="minorBidi" w:eastAsia="Calibri" w:hAnsiTheme="minorBidi"/>
          <w:sz w:val="18"/>
          <w:szCs w:val="18"/>
        </w:rPr>
        <w:t xml:space="preserve"> OSN </w:t>
      </w:r>
      <w:proofErr w:type="spellStart"/>
      <w:r w:rsidR="002E2676">
        <w:rPr>
          <w:rFonts w:asciiTheme="minorBidi" w:eastAsia="Calibri" w:hAnsiTheme="minorBidi"/>
          <w:sz w:val="18"/>
          <w:szCs w:val="18"/>
        </w:rPr>
        <w:t>Yahala</w:t>
      </w:r>
      <w:proofErr w:type="spellEnd"/>
      <w:r w:rsidR="002E2676">
        <w:rPr>
          <w:rFonts w:asciiTheme="minorBidi" w:eastAsia="Calibri" w:hAnsiTheme="minorBidi"/>
          <w:sz w:val="18"/>
          <w:szCs w:val="18"/>
        </w:rPr>
        <w:t xml:space="preserve"> </w:t>
      </w:r>
      <w:r w:rsidR="00814AD1">
        <w:rPr>
          <w:rFonts w:asciiTheme="minorBidi" w:eastAsia="Calibri" w:hAnsiTheme="minorBidi"/>
          <w:sz w:val="18"/>
          <w:szCs w:val="18"/>
        </w:rPr>
        <w:t xml:space="preserve">Al </w:t>
      </w:r>
      <w:proofErr w:type="spellStart"/>
      <w:r w:rsidR="00814AD1">
        <w:rPr>
          <w:rFonts w:asciiTheme="minorBidi" w:eastAsia="Calibri" w:hAnsiTheme="minorBidi"/>
          <w:sz w:val="18"/>
          <w:szCs w:val="18"/>
        </w:rPr>
        <w:t>Oula</w:t>
      </w:r>
      <w:proofErr w:type="spellEnd"/>
      <w:r w:rsidR="00814AD1">
        <w:rPr>
          <w:rFonts w:asciiTheme="minorBidi" w:eastAsia="Calibri" w:hAnsiTheme="minorBidi"/>
          <w:sz w:val="18"/>
          <w:szCs w:val="18"/>
        </w:rPr>
        <w:t xml:space="preserve"> starting</w:t>
      </w:r>
      <w:r w:rsidR="002E2676">
        <w:rPr>
          <w:rFonts w:asciiTheme="minorBidi" w:eastAsia="Calibri" w:hAnsiTheme="minorBidi"/>
          <w:sz w:val="18"/>
          <w:szCs w:val="18"/>
        </w:rPr>
        <w:t xml:space="preserve"> Thur</w:t>
      </w:r>
      <w:r w:rsidR="00814AD1">
        <w:rPr>
          <w:rFonts w:asciiTheme="minorBidi" w:eastAsia="Calibri" w:hAnsiTheme="minorBidi"/>
          <w:sz w:val="18"/>
          <w:szCs w:val="18"/>
        </w:rPr>
        <w:t>s</w:t>
      </w:r>
      <w:r w:rsidR="002E2676">
        <w:rPr>
          <w:rFonts w:asciiTheme="minorBidi" w:eastAsia="Calibri" w:hAnsiTheme="minorBidi"/>
          <w:sz w:val="18"/>
          <w:szCs w:val="18"/>
        </w:rPr>
        <w:t>day, 5</w:t>
      </w:r>
      <w:r w:rsidR="002E2676" w:rsidRPr="002E2676">
        <w:rPr>
          <w:rFonts w:asciiTheme="minorBidi" w:eastAsia="Calibri" w:hAnsiTheme="minorBidi"/>
          <w:sz w:val="18"/>
          <w:szCs w:val="18"/>
          <w:vertAlign w:val="superscript"/>
        </w:rPr>
        <w:t>th</w:t>
      </w:r>
      <w:r w:rsidR="002E2676">
        <w:rPr>
          <w:rFonts w:asciiTheme="minorBidi" w:eastAsia="Calibri" w:hAnsiTheme="minorBidi"/>
          <w:sz w:val="18"/>
          <w:szCs w:val="18"/>
        </w:rPr>
        <w:t xml:space="preserve"> November at 23:00 UAE/ 22:00 KSA. </w:t>
      </w:r>
      <w:r w:rsidR="00C82E1D">
        <w:rPr>
          <w:rFonts w:asciiTheme="minorBidi" w:eastAsia="Calibri" w:hAnsiTheme="minorBidi"/>
          <w:sz w:val="18"/>
          <w:szCs w:val="18"/>
        </w:rPr>
        <w:t xml:space="preserve">The series tells </w:t>
      </w:r>
      <w:r w:rsidR="007B19DB">
        <w:rPr>
          <w:rFonts w:asciiTheme="minorBidi" w:eastAsia="Calibri" w:hAnsiTheme="minorBidi"/>
          <w:sz w:val="18"/>
          <w:szCs w:val="18"/>
        </w:rPr>
        <w:t>the story of a</w:t>
      </w:r>
      <w:r w:rsidR="00C82E1D">
        <w:rPr>
          <w:rFonts w:asciiTheme="minorBidi" w:eastAsia="Calibri" w:hAnsiTheme="minorBidi"/>
          <w:sz w:val="18"/>
          <w:szCs w:val="18"/>
        </w:rPr>
        <w:t xml:space="preserve"> young woman, Elena,</w:t>
      </w:r>
      <w:r w:rsidR="007B19DB">
        <w:rPr>
          <w:rFonts w:asciiTheme="minorBidi" w:eastAsia="Calibri" w:hAnsiTheme="minorBidi"/>
          <w:sz w:val="18"/>
          <w:szCs w:val="18"/>
        </w:rPr>
        <w:t xml:space="preserve"> who is living the perfect life</w:t>
      </w:r>
      <w:r w:rsidR="006823DC">
        <w:rPr>
          <w:rFonts w:asciiTheme="minorBidi" w:eastAsia="Calibri" w:hAnsiTheme="minorBidi"/>
          <w:sz w:val="18"/>
          <w:szCs w:val="18"/>
        </w:rPr>
        <w:t xml:space="preserve"> </w:t>
      </w:r>
      <w:r w:rsidR="007B19DB">
        <w:rPr>
          <w:rFonts w:asciiTheme="minorBidi" w:eastAsia="Calibri" w:hAnsiTheme="minorBidi"/>
          <w:sz w:val="18"/>
          <w:szCs w:val="18"/>
        </w:rPr>
        <w:t>– she has her dream job,</w:t>
      </w:r>
      <w:r w:rsidR="00110C76">
        <w:rPr>
          <w:rFonts w:asciiTheme="minorBidi" w:eastAsia="Calibri" w:hAnsiTheme="minorBidi"/>
          <w:sz w:val="18"/>
          <w:szCs w:val="18"/>
        </w:rPr>
        <w:t xml:space="preserve"> s</w:t>
      </w:r>
      <w:r w:rsidR="006823DC">
        <w:rPr>
          <w:rFonts w:asciiTheme="minorBidi" w:eastAsia="Calibri" w:hAnsiTheme="minorBidi"/>
          <w:sz w:val="18"/>
          <w:szCs w:val="18"/>
        </w:rPr>
        <w:t xml:space="preserve">he is </w:t>
      </w:r>
      <w:r w:rsidR="007B19DB">
        <w:rPr>
          <w:rFonts w:asciiTheme="minorBidi" w:eastAsia="Calibri" w:hAnsiTheme="minorBidi"/>
          <w:sz w:val="18"/>
          <w:szCs w:val="18"/>
        </w:rPr>
        <w:t>married to a han</w:t>
      </w:r>
      <w:r w:rsidR="00110C76">
        <w:rPr>
          <w:rFonts w:asciiTheme="minorBidi" w:eastAsia="Calibri" w:hAnsiTheme="minorBidi"/>
          <w:sz w:val="18"/>
          <w:szCs w:val="18"/>
        </w:rPr>
        <w:t>d</w:t>
      </w:r>
      <w:r w:rsidR="007B19DB">
        <w:rPr>
          <w:rFonts w:asciiTheme="minorBidi" w:eastAsia="Calibri" w:hAnsiTheme="minorBidi"/>
          <w:sz w:val="18"/>
          <w:szCs w:val="18"/>
        </w:rPr>
        <w:t xml:space="preserve">some and wealthy young man and </w:t>
      </w:r>
      <w:r w:rsidR="006823DC">
        <w:rPr>
          <w:rFonts w:asciiTheme="minorBidi" w:eastAsia="Calibri" w:hAnsiTheme="minorBidi"/>
          <w:sz w:val="18"/>
          <w:szCs w:val="18"/>
        </w:rPr>
        <w:t xml:space="preserve">she </w:t>
      </w:r>
      <w:r w:rsidR="007B19DB">
        <w:rPr>
          <w:rFonts w:asciiTheme="minorBidi" w:eastAsia="Calibri" w:hAnsiTheme="minorBidi"/>
          <w:sz w:val="18"/>
          <w:szCs w:val="18"/>
        </w:rPr>
        <w:t>has a beautiful daughter</w:t>
      </w:r>
      <w:r w:rsidR="006823DC">
        <w:rPr>
          <w:rFonts w:asciiTheme="minorBidi" w:eastAsia="Calibri" w:hAnsiTheme="minorBidi"/>
          <w:sz w:val="18"/>
          <w:szCs w:val="18"/>
        </w:rPr>
        <w:t xml:space="preserve">, </w:t>
      </w:r>
      <w:r w:rsidR="00110C76">
        <w:rPr>
          <w:rFonts w:asciiTheme="minorBidi" w:eastAsia="Calibri" w:hAnsiTheme="minorBidi"/>
          <w:sz w:val="18"/>
          <w:szCs w:val="18"/>
        </w:rPr>
        <w:t xml:space="preserve">which makes her a victim of her friend’s jealousy. </w:t>
      </w:r>
    </w:p>
    <w:p w14:paraId="62D1C27A" w14:textId="7881BFE3" w:rsidR="00CB57CD" w:rsidRPr="00CB57CD" w:rsidRDefault="00CB57CD" w:rsidP="009D4C41">
      <w:pPr>
        <w:jc w:val="both"/>
        <w:rPr>
          <w:rFonts w:ascii="Arial" w:eastAsia="Times New Roman" w:hAnsi="Arial" w:cs="Arial"/>
          <w:color w:val="000000"/>
          <w:sz w:val="18"/>
          <w:szCs w:val="18"/>
        </w:rPr>
      </w:pPr>
      <w:r w:rsidRPr="00CB57CD">
        <w:rPr>
          <w:rFonts w:ascii="Arial" w:eastAsia="Times New Roman" w:hAnsi="Arial" w:cs="Arial"/>
          <w:color w:val="000000"/>
          <w:sz w:val="18"/>
          <w:szCs w:val="18"/>
        </w:rPr>
        <w:t>An</w:t>
      </w:r>
      <w:r>
        <w:rPr>
          <w:rFonts w:ascii="Arial" w:eastAsia="Times New Roman" w:hAnsi="Arial" w:cs="Arial"/>
          <w:color w:val="000000"/>
          <w:sz w:val="18"/>
          <w:szCs w:val="18"/>
        </w:rPr>
        <w:t xml:space="preserve"> </w:t>
      </w:r>
      <w:r w:rsidRPr="00CB57CD">
        <w:rPr>
          <w:rFonts w:ascii="Arial" w:eastAsia="Times New Roman" w:hAnsi="Arial" w:cs="Arial"/>
          <w:color w:val="000000"/>
          <w:sz w:val="18"/>
          <w:szCs w:val="18"/>
        </w:rPr>
        <w:t xml:space="preserve">exciting romantic drama is </w:t>
      </w:r>
      <w:proofErr w:type="spellStart"/>
      <w:r w:rsidRPr="00CB57CD">
        <w:rPr>
          <w:rFonts w:ascii="Arial" w:eastAsia="Times New Roman" w:hAnsi="Arial" w:cs="Arial"/>
          <w:b/>
          <w:bCs/>
          <w:color w:val="000000"/>
          <w:sz w:val="18"/>
          <w:szCs w:val="18"/>
        </w:rPr>
        <w:t>Alam</w:t>
      </w:r>
      <w:proofErr w:type="spellEnd"/>
      <w:r w:rsidRPr="00CB57CD">
        <w:rPr>
          <w:rFonts w:ascii="Arial" w:eastAsia="Times New Roman" w:hAnsi="Arial" w:cs="Arial"/>
          <w:b/>
          <w:bCs/>
          <w:color w:val="000000"/>
          <w:sz w:val="18"/>
          <w:szCs w:val="18"/>
        </w:rPr>
        <w:t xml:space="preserve"> Al </w:t>
      </w:r>
      <w:proofErr w:type="spellStart"/>
      <w:r w:rsidRPr="00CB57CD">
        <w:rPr>
          <w:rFonts w:ascii="Arial" w:eastAsia="Times New Roman" w:hAnsi="Arial" w:cs="Arial"/>
          <w:b/>
          <w:bCs/>
          <w:color w:val="000000"/>
          <w:sz w:val="18"/>
          <w:szCs w:val="18"/>
        </w:rPr>
        <w:t>Motazawejeen</w:t>
      </w:r>
      <w:proofErr w:type="spellEnd"/>
      <w:r w:rsidRPr="00CB57CD">
        <w:rPr>
          <w:rFonts w:ascii="Arial" w:eastAsia="Times New Roman" w:hAnsi="Arial" w:cs="Arial"/>
          <w:b/>
          <w:bCs/>
          <w:color w:val="000000"/>
          <w:sz w:val="18"/>
          <w:szCs w:val="18"/>
        </w:rPr>
        <w:t xml:space="preserve"> (aka. The World of the Married),</w:t>
      </w:r>
      <w:r w:rsidRPr="00CB57CD">
        <w:rPr>
          <w:rFonts w:ascii="Arial" w:eastAsia="Times New Roman" w:hAnsi="Arial" w:cs="Arial"/>
          <w:color w:val="000000"/>
          <w:sz w:val="18"/>
          <w:szCs w:val="18"/>
        </w:rPr>
        <w:t xml:space="preserve"> based on BBC One’s series Doctor Foster. The series tells the story of a married couple whose betrayal of one another leads to a mess of revenge, grief and forgiveness. </w:t>
      </w:r>
      <w:proofErr w:type="spellStart"/>
      <w:r w:rsidRPr="00CB57CD">
        <w:rPr>
          <w:rFonts w:ascii="Arial" w:eastAsia="Times New Roman" w:hAnsi="Arial" w:cs="Arial"/>
          <w:color w:val="000000"/>
          <w:sz w:val="18"/>
          <w:szCs w:val="18"/>
        </w:rPr>
        <w:t>Alam</w:t>
      </w:r>
      <w:proofErr w:type="spellEnd"/>
      <w:r w:rsidRPr="00CB57CD">
        <w:rPr>
          <w:rFonts w:ascii="Arial" w:eastAsia="Times New Roman" w:hAnsi="Arial" w:cs="Arial"/>
          <w:color w:val="000000"/>
          <w:sz w:val="18"/>
          <w:szCs w:val="18"/>
        </w:rPr>
        <w:t xml:space="preserve"> Al </w:t>
      </w:r>
      <w:proofErr w:type="spellStart"/>
      <w:r w:rsidRPr="00CB57CD">
        <w:rPr>
          <w:rFonts w:ascii="Arial" w:eastAsia="Times New Roman" w:hAnsi="Arial" w:cs="Arial"/>
          <w:color w:val="000000"/>
          <w:sz w:val="18"/>
          <w:szCs w:val="18"/>
        </w:rPr>
        <w:t>Motazawejeen</w:t>
      </w:r>
      <w:proofErr w:type="spellEnd"/>
      <w:r w:rsidRPr="00CB57CD">
        <w:rPr>
          <w:rFonts w:ascii="Arial" w:eastAsia="Times New Roman" w:hAnsi="Arial" w:cs="Arial"/>
          <w:color w:val="000000"/>
          <w:sz w:val="18"/>
          <w:szCs w:val="18"/>
        </w:rPr>
        <w:t xml:space="preserve"> will premiere on Sunday 25th October at 23:00 UAE / 22:00 </w:t>
      </w:r>
      <w:r w:rsidR="007C6C4D" w:rsidRPr="00CB57CD">
        <w:rPr>
          <w:rFonts w:ascii="Arial" w:eastAsia="Times New Roman" w:hAnsi="Arial" w:cs="Arial"/>
          <w:color w:val="000000"/>
          <w:sz w:val="18"/>
          <w:szCs w:val="18"/>
        </w:rPr>
        <w:t>KSA and</w:t>
      </w:r>
      <w:r w:rsidRPr="00CB57CD">
        <w:rPr>
          <w:rFonts w:ascii="Arial" w:eastAsia="Times New Roman" w:hAnsi="Arial" w:cs="Arial"/>
          <w:color w:val="000000"/>
          <w:sz w:val="18"/>
          <w:szCs w:val="18"/>
        </w:rPr>
        <w:t xml:space="preserve"> will be available in Arabic and Korean with Arabic subtitles.</w:t>
      </w:r>
    </w:p>
    <w:p w14:paraId="06966F4C" w14:textId="4B2EF09E" w:rsidR="00B11B54" w:rsidRPr="000962FD" w:rsidRDefault="00B11B54" w:rsidP="009D4C41">
      <w:pPr>
        <w:jc w:val="both"/>
        <w:rPr>
          <w:rFonts w:asciiTheme="minorBidi" w:eastAsia="Calibri" w:hAnsiTheme="minorBidi"/>
          <w:sz w:val="18"/>
          <w:szCs w:val="18"/>
        </w:rPr>
      </w:pPr>
      <w:r>
        <w:rPr>
          <w:rFonts w:asciiTheme="minorBidi" w:eastAsia="Calibri" w:hAnsiTheme="minorBidi"/>
          <w:sz w:val="18"/>
          <w:szCs w:val="18"/>
        </w:rPr>
        <w:t>The following Friday, 20</w:t>
      </w:r>
      <w:r w:rsidRPr="00B11B54">
        <w:rPr>
          <w:rFonts w:asciiTheme="minorBidi" w:eastAsia="Calibri" w:hAnsiTheme="minorBidi"/>
          <w:sz w:val="18"/>
          <w:szCs w:val="18"/>
          <w:vertAlign w:val="superscript"/>
        </w:rPr>
        <w:t>th</w:t>
      </w:r>
      <w:r>
        <w:rPr>
          <w:rFonts w:asciiTheme="minorBidi" w:eastAsia="Calibri" w:hAnsiTheme="minorBidi"/>
          <w:sz w:val="18"/>
          <w:szCs w:val="18"/>
        </w:rPr>
        <w:t xml:space="preserve"> November </w:t>
      </w:r>
      <w:r w:rsidR="00C62803">
        <w:rPr>
          <w:rFonts w:asciiTheme="minorBidi" w:eastAsia="Calibri" w:hAnsiTheme="minorBidi"/>
          <w:sz w:val="18"/>
          <w:szCs w:val="18"/>
        </w:rPr>
        <w:t xml:space="preserve">at 12AM UAE/ 23:00 KSA sees </w:t>
      </w:r>
      <w:r w:rsidR="00C62803">
        <w:rPr>
          <w:rFonts w:asciiTheme="minorBidi" w:eastAsia="Calibri" w:hAnsiTheme="minorBidi"/>
          <w:b/>
          <w:bCs/>
          <w:sz w:val="18"/>
          <w:szCs w:val="18"/>
        </w:rPr>
        <w:t>Aswar Alya (AKA High Fences)</w:t>
      </w:r>
      <w:r w:rsidR="00377D1F">
        <w:rPr>
          <w:rFonts w:asciiTheme="minorBidi" w:eastAsia="Calibri" w:hAnsiTheme="minorBidi"/>
          <w:b/>
          <w:bCs/>
          <w:sz w:val="18"/>
          <w:szCs w:val="18"/>
        </w:rPr>
        <w:t xml:space="preserve">, </w:t>
      </w:r>
      <w:r w:rsidR="00377D1F">
        <w:rPr>
          <w:rFonts w:asciiTheme="minorBidi" w:eastAsia="Calibri" w:hAnsiTheme="minorBidi"/>
          <w:sz w:val="18"/>
          <w:szCs w:val="18"/>
        </w:rPr>
        <w:t xml:space="preserve">starring </w:t>
      </w:r>
      <w:r w:rsidR="00377D1F" w:rsidRPr="00377D1F">
        <w:rPr>
          <w:rFonts w:asciiTheme="minorBidi" w:eastAsia="Calibri" w:hAnsiTheme="minorBidi"/>
          <w:sz w:val="18"/>
          <w:szCs w:val="18"/>
        </w:rPr>
        <w:t>Rania Yousef</w:t>
      </w:r>
      <w:r w:rsidR="00377D1F">
        <w:rPr>
          <w:rFonts w:asciiTheme="minorBidi" w:eastAsia="Calibri" w:hAnsiTheme="minorBidi"/>
          <w:sz w:val="18"/>
          <w:szCs w:val="18"/>
        </w:rPr>
        <w:t xml:space="preserve"> and</w:t>
      </w:r>
      <w:r w:rsidR="00377D1F" w:rsidRPr="00377D1F">
        <w:rPr>
          <w:rFonts w:asciiTheme="minorBidi" w:eastAsia="Calibri" w:hAnsiTheme="minorBidi"/>
          <w:sz w:val="18"/>
          <w:szCs w:val="18"/>
        </w:rPr>
        <w:t xml:space="preserve"> </w:t>
      </w:r>
      <w:proofErr w:type="spellStart"/>
      <w:r w:rsidR="00377D1F" w:rsidRPr="00377D1F">
        <w:rPr>
          <w:rFonts w:asciiTheme="minorBidi" w:eastAsia="Calibri" w:hAnsiTheme="minorBidi"/>
          <w:sz w:val="18"/>
          <w:szCs w:val="18"/>
        </w:rPr>
        <w:t>Randa</w:t>
      </w:r>
      <w:proofErr w:type="spellEnd"/>
      <w:r w:rsidR="00377D1F" w:rsidRPr="00377D1F">
        <w:rPr>
          <w:rFonts w:asciiTheme="minorBidi" w:eastAsia="Calibri" w:hAnsiTheme="minorBidi"/>
          <w:sz w:val="18"/>
          <w:szCs w:val="18"/>
        </w:rPr>
        <w:t xml:space="preserve"> Al </w:t>
      </w:r>
      <w:proofErr w:type="spellStart"/>
      <w:r w:rsidR="00377D1F" w:rsidRPr="00377D1F">
        <w:rPr>
          <w:rFonts w:asciiTheme="minorBidi" w:eastAsia="Calibri" w:hAnsiTheme="minorBidi"/>
          <w:sz w:val="18"/>
          <w:szCs w:val="18"/>
        </w:rPr>
        <w:t>Behir</w:t>
      </w:r>
      <w:r w:rsidR="00377D1F">
        <w:rPr>
          <w:rFonts w:asciiTheme="minorBidi" w:eastAsia="Calibri" w:hAnsiTheme="minorBidi"/>
          <w:sz w:val="18"/>
          <w:szCs w:val="18"/>
        </w:rPr>
        <w:t>y</w:t>
      </w:r>
      <w:proofErr w:type="spellEnd"/>
      <w:r w:rsidR="00377D1F">
        <w:rPr>
          <w:rFonts w:asciiTheme="minorBidi" w:eastAsia="Calibri" w:hAnsiTheme="minorBidi"/>
          <w:sz w:val="18"/>
          <w:szCs w:val="18"/>
        </w:rPr>
        <w:t xml:space="preserve">, </w:t>
      </w:r>
      <w:r w:rsidR="000962FD">
        <w:rPr>
          <w:rFonts w:asciiTheme="minorBidi" w:eastAsia="Calibri" w:hAnsiTheme="minorBidi"/>
          <w:sz w:val="18"/>
          <w:szCs w:val="18"/>
        </w:rPr>
        <w:t>the Egyptian drama</w:t>
      </w:r>
      <w:r w:rsidR="00C66D1B">
        <w:rPr>
          <w:rFonts w:asciiTheme="minorBidi" w:eastAsia="Calibri" w:hAnsiTheme="minorBidi"/>
          <w:sz w:val="18"/>
          <w:szCs w:val="18"/>
        </w:rPr>
        <w:t>’</w:t>
      </w:r>
      <w:r w:rsidR="00734492">
        <w:rPr>
          <w:rFonts w:asciiTheme="minorBidi" w:eastAsia="Calibri" w:hAnsiTheme="minorBidi"/>
          <w:sz w:val="18"/>
          <w:szCs w:val="18"/>
        </w:rPr>
        <w:t>s story focuses on</w:t>
      </w:r>
      <w:r w:rsidR="00734492" w:rsidRPr="00734492">
        <w:rPr>
          <w:rFonts w:asciiTheme="minorBidi" w:eastAsia="Calibri" w:hAnsiTheme="minorBidi"/>
          <w:sz w:val="18"/>
          <w:szCs w:val="18"/>
        </w:rPr>
        <w:t xml:space="preserve"> societal issues within the Egyptian community, while tapping </w:t>
      </w:r>
      <w:r w:rsidR="00734492">
        <w:rPr>
          <w:rFonts w:asciiTheme="minorBidi" w:eastAsia="Calibri" w:hAnsiTheme="minorBidi"/>
          <w:sz w:val="18"/>
          <w:szCs w:val="18"/>
        </w:rPr>
        <w:t>i</w:t>
      </w:r>
      <w:r w:rsidR="00734492" w:rsidRPr="00734492">
        <w:rPr>
          <w:rFonts w:asciiTheme="minorBidi" w:eastAsia="Calibri" w:hAnsiTheme="minorBidi"/>
          <w:sz w:val="18"/>
          <w:szCs w:val="18"/>
        </w:rPr>
        <w:t xml:space="preserve">nto the </w:t>
      </w:r>
      <w:r w:rsidR="00734492">
        <w:rPr>
          <w:rFonts w:asciiTheme="minorBidi" w:eastAsia="Calibri" w:hAnsiTheme="minorBidi"/>
          <w:sz w:val="18"/>
          <w:szCs w:val="18"/>
        </w:rPr>
        <w:t xml:space="preserve">gap between </w:t>
      </w:r>
      <w:r w:rsidR="00734492" w:rsidRPr="00734492">
        <w:rPr>
          <w:rFonts w:asciiTheme="minorBidi" w:eastAsia="Calibri" w:hAnsiTheme="minorBidi"/>
          <w:sz w:val="18"/>
          <w:szCs w:val="18"/>
        </w:rPr>
        <w:t xml:space="preserve">social classes </w:t>
      </w:r>
      <w:r w:rsidR="00734492">
        <w:rPr>
          <w:rFonts w:asciiTheme="minorBidi" w:eastAsia="Calibri" w:hAnsiTheme="minorBidi"/>
          <w:sz w:val="18"/>
          <w:szCs w:val="18"/>
        </w:rPr>
        <w:t xml:space="preserve">as well as </w:t>
      </w:r>
      <w:r w:rsidR="00734492" w:rsidRPr="00734492">
        <w:rPr>
          <w:rFonts w:asciiTheme="minorBidi" w:eastAsia="Calibri" w:hAnsiTheme="minorBidi"/>
          <w:sz w:val="18"/>
          <w:szCs w:val="18"/>
        </w:rPr>
        <w:t>the connections between them</w:t>
      </w:r>
      <w:r w:rsidR="00734492">
        <w:rPr>
          <w:rFonts w:asciiTheme="minorBidi" w:eastAsia="Calibri" w:hAnsiTheme="minorBidi"/>
          <w:sz w:val="18"/>
          <w:szCs w:val="18"/>
        </w:rPr>
        <w:t xml:space="preserve">. The story also highlights </w:t>
      </w:r>
      <w:r w:rsidR="00734492" w:rsidRPr="00734492">
        <w:rPr>
          <w:rFonts w:asciiTheme="minorBidi" w:eastAsia="Calibri" w:hAnsiTheme="minorBidi"/>
          <w:sz w:val="18"/>
          <w:szCs w:val="18"/>
        </w:rPr>
        <w:t xml:space="preserve">the negative effects of the drug trade </w:t>
      </w:r>
      <w:r w:rsidR="00FE50B2">
        <w:rPr>
          <w:rFonts w:asciiTheme="minorBidi" w:eastAsia="Calibri" w:hAnsiTheme="minorBidi"/>
          <w:sz w:val="18"/>
          <w:szCs w:val="18"/>
        </w:rPr>
        <w:t>on</w:t>
      </w:r>
      <w:r w:rsidR="00E220D9">
        <w:rPr>
          <w:rFonts w:asciiTheme="minorBidi" w:eastAsia="Calibri" w:hAnsiTheme="minorBidi"/>
          <w:sz w:val="18"/>
          <w:szCs w:val="18"/>
        </w:rPr>
        <w:t xml:space="preserve"> the streets of Egypt</w:t>
      </w:r>
      <w:r w:rsidR="00734492" w:rsidRPr="00734492">
        <w:rPr>
          <w:rFonts w:asciiTheme="minorBidi" w:eastAsia="Calibri" w:hAnsiTheme="minorBidi"/>
          <w:sz w:val="18"/>
          <w:szCs w:val="18"/>
        </w:rPr>
        <w:t>.</w:t>
      </w:r>
      <w:r w:rsidR="00E220D9">
        <w:rPr>
          <w:rFonts w:asciiTheme="minorBidi" w:eastAsia="Calibri" w:hAnsiTheme="minorBidi"/>
          <w:sz w:val="18"/>
          <w:szCs w:val="18"/>
        </w:rPr>
        <w:t xml:space="preserve"> </w:t>
      </w:r>
    </w:p>
    <w:p w14:paraId="6DBDA224" w14:textId="53536261" w:rsidR="008F386E" w:rsidRDefault="00A95D23" w:rsidP="00322F70">
      <w:pPr>
        <w:jc w:val="both"/>
        <w:rPr>
          <w:rFonts w:asciiTheme="minorBidi" w:eastAsia="Calibri" w:hAnsiTheme="minorBidi"/>
          <w:sz w:val="18"/>
          <w:szCs w:val="18"/>
        </w:rPr>
      </w:pPr>
      <w:r w:rsidRPr="003D6EC0">
        <w:rPr>
          <w:rFonts w:asciiTheme="minorBidi" w:eastAsia="Calibri" w:hAnsiTheme="minorBidi"/>
          <w:sz w:val="18"/>
          <w:szCs w:val="18"/>
        </w:rPr>
        <w:t xml:space="preserve">If viewers are </w:t>
      </w:r>
      <w:r w:rsidR="00377D1F">
        <w:rPr>
          <w:rFonts w:asciiTheme="minorBidi" w:eastAsia="Calibri" w:hAnsiTheme="minorBidi"/>
          <w:sz w:val="18"/>
          <w:szCs w:val="18"/>
        </w:rPr>
        <w:t>seeking some actio</w:t>
      </w:r>
      <w:r w:rsidR="00C15D8D">
        <w:rPr>
          <w:rFonts w:asciiTheme="minorBidi" w:eastAsia="Calibri" w:hAnsiTheme="minorBidi"/>
          <w:sz w:val="18"/>
          <w:szCs w:val="18"/>
        </w:rPr>
        <w:t>n</w:t>
      </w:r>
      <w:r w:rsidR="00377D1F">
        <w:rPr>
          <w:rFonts w:asciiTheme="minorBidi" w:eastAsia="Calibri" w:hAnsiTheme="minorBidi"/>
          <w:sz w:val="18"/>
          <w:szCs w:val="18"/>
        </w:rPr>
        <w:t xml:space="preserve">, </w:t>
      </w:r>
      <w:r w:rsidR="00377D1F">
        <w:rPr>
          <w:rFonts w:asciiTheme="minorBidi" w:eastAsia="Calibri" w:hAnsiTheme="minorBidi"/>
          <w:b/>
          <w:bCs/>
          <w:sz w:val="18"/>
          <w:szCs w:val="18"/>
        </w:rPr>
        <w:t>Hamlet Fara</w:t>
      </w:r>
      <w:r w:rsidR="00CD79CB">
        <w:rPr>
          <w:rFonts w:asciiTheme="minorBidi" w:eastAsia="Calibri" w:hAnsiTheme="minorBidi"/>
          <w:b/>
          <w:bCs/>
          <w:sz w:val="18"/>
          <w:szCs w:val="18"/>
        </w:rPr>
        <w:t xml:space="preserve">oun </w:t>
      </w:r>
      <w:r w:rsidR="00CD79CB">
        <w:rPr>
          <w:rFonts w:asciiTheme="minorBidi" w:eastAsia="Calibri" w:hAnsiTheme="minorBidi"/>
          <w:sz w:val="18"/>
          <w:szCs w:val="18"/>
        </w:rPr>
        <w:t>is the movie for them. Premiering on Friday, 27</w:t>
      </w:r>
      <w:r w:rsidR="00CD79CB" w:rsidRPr="00CD79CB">
        <w:rPr>
          <w:rFonts w:asciiTheme="minorBidi" w:eastAsia="Calibri" w:hAnsiTheme="minorBidi"/>
          <w:sz w:val="18"/>
          <w:szCs w:val="18"/>
          <w:vertAlign w:val="superscript"/>
        </w:rPr>
        <w:t>th</w:t>
      </w:r>
      <w:r w:rsidR="00CD79CB">
        <w:rPr>
          <w:rFonts w:asciiTheme="minorBidi" w:eastAsia="Calibri" w:hAnsiTheme="minorBidi"/>
          <w:sz w:val="18"/>
          <w:szCs w:val="18"/>
        </w:rPr>
        <w:t xml:space="preserve"> November at 12AM UAE/ 23:00 KSA with Amr Saad, </w:t>
      </w:r>
      <w:r w:rsidR="00E27390">
        <w:rPr>
          <w:rFonts w:asciiTheme="minorBidi" w:eastAsia="Calibri" w:hAnsiTheme="minorBidi"/>
          <w:sz w:val="18"/>
          <w:szCs w:val="18"/>
        </w:rPr>
        <w:t>Ruby and Mahmoud</w:t>
      </w:r>
      <w:r w:rsidR="00300BAD">
        <w:rPr>
          <w:rFonts w:asciiTheme="minorBidi" w:eastAsia="Calibri" w:hAnsiTheme="minorBidi"/>
          <w:sz w:val="18"/>
          <w:szCs w:val="18"/>
        </w:rPr>
        <w:t xml:space="preserve"> Abd El </w:t>
      </w:r>
      <w:proofErr w:type="spellStart"/>
      <w:r w:rsidR="00300BAD">
        <w:rPr>
          <w:rFonts w:asciiTheme="minorBidi" w:eastAsia="Calibri" w:hAnsiTheme="minorBidi"/>
          <w:sz w:val="18"/>
          <w:szCs w:val="18"/>
        </w:rPr>
        <w:t>Moghny</w:t>
      </w:r>
      <w:proofErr w:type="spellEnd"/>
      <w:r w:rsidR="00E27390">
        <w:rPr>
          <w:rFonts w:asciiTheme="minorBidi" w:eastAsia="Calibri" w:hAnsiTheme="minorBidi"/>
          <w:sz w:val="18"/>
          <w:szCs w:val="18"/>
        </w:rPr>
        <w:t xml:space="preserve"> taking the lead</w:t>
      </w:r>
      <w:r w:rsidR="00FE50B2">
        <w:rPr>
          <w:rFonts w:asciiTheme="minorBidi" w:eastAsia="Calibri" w:hAnsiTheme="minorBidi"/>
          <w:sz w:val="18"/>
          <w:szCs w:val="18"/>
        </w:rPr>
        <w:t>.</w:t>
      </w:r>
      <w:r w:rsidR="00C15D8D">
        <w:rPr>
          <w:rFonts w:asciiTheme="minorBidi" w:eastAsia="Calibri" w:hAnsiTheme="minorBidi"/>
          <w:sz w:val="18"/>
          <w:szCs w:val="18"/>
        </w:rPr>
        <w:t xml:space="preserve"> </w:t>
      </w:r>
      <w:r w:rsidR="00FE50B2">
        <w:rPr>
          <w:rFonts w:asciiTheme="minorBidi" w:eastAsia="Calibri" w:hAnsiTheme="minorBidi"/>
          <w:sz w:val="18"/>
          <w:szCs w:val="18"/>
        </w:rPr>
        <w:t>T</w:t>
      </w:r>
      <w:r w:rsidR="00E27390">
        <w:rPr>
          <w:rFonts w:asciiTheme="minorBidi" w:eastAsia="Calibri" w:hAnsiTheme="minorBidi"/>
          <w:sz w:val="18"/>
          <w:szCs w:val="18"/>
        </w:rPr>
        <w:t xml:space="preserve">he movie </w:t>
      </w:r>
      <w:r w:rsidR="00D7420D">
        <w:rPr>
          <w:rFonts w:asciiTheme="minorBidi" w:eastAsia="Calibri" w:hAnsiTheme="minorBidi"/>
          <w:sz w:val="18"/>
          <w:szCs w:val="18"/>
        </w:rPr>
        <w:t xml:space="preserve">is about </w:t>
      </w:r>
      <w:r w:rsidR="00FE50B2">
        <w:rPr>
          <w:rFonts w:asciiTheme="minorBidi" w:eastAsia="Calibri" w:hAnsiTheme="minorBidi"/>
          <w:sz w:val="18"/>
          <w:szCs w:val="18"/>
        </w:rPr>
        <w:t xml:space="preserve">a man named </w:t>
      </w:r>
      <w:r w:rsidR="00D7420D">
        <w:rPr>
          <w:rFonts w:asciiTheme="minorBidi" w:eastAsia="Calibri" w:hAnsiTheme="minorBidi"/>
          <w:sz w:val="18"/>
          <w:szCs w:val="18"/>
        </w:rPr>
        <w:t xml:space="preserve">Yehia, known as </w:t>
      </w:r>
      <w:proofErr w:type="spellStart"/>
      <w:r w:rsidR="00300BAD">
        <w:rPr>
          <w:rFonts w:asciiTheme="minorBidi" w:eastAsia="Calibri" w:hAnsiTheme="minorBidi"/>
          <w:sz w:val="18"/>
          <w:szCs w:val="18"/>
        </w:rPr>
        <w:t>Faraoun</w:t>
      </w:r>
      <w:proofErr w:type="spellEnd"/>
      <w:r w:rsidR="00D7420D">
        <w:rPr>
          <w:rFonts w:asciiTheme="minorBidi" w:eastAsia="Calibri" w:hAnsiTheme="minorBidi"/>
          <w:sz w:val="18"/>
          <w:szCs w:val="18"/>
        </w:rPr>
        <w:t xml:space="preserve">, who goes on a mission to Syria in attempt to save his son who was kidnapped </w:t>
      </w:r>
      <w:r w:rsidR="00C15D8D">
        <w:rPr>
          <w:rFonts w:asciiTheme="minorBidi" w:eastAsia="Calibri" w:hAnsiTheme="minorBidi"/>
          <w:sz w:val="18"/>
          <w:szCs w:val="18"/>
        </w:rPr>
        <w:t>by ISIS.</w:t>
      </w:r>
    </w:p>
    <w:p w14:paraId="331D4C18" w14:textId="7840268B" w:rsidR="008F386E" w:rsidRDefault="004F52E6" w:rsidP="00A95D23">
      <w:pPr>
        <w:jc w:val="both"/>
        <w:rPr>
          <w:rFonts w:asciiTheme="minorBidi" w:eastAsia="Calibri" w:hAnsiTheme="minorBidi"/>
          <w:sz w:val="18"/>
          <w:szCs w:val="18"/>
        </w:rPr>
      </w:pPr>
      <w:r>
        <w:rPr>
          <w:rFonts w:asciiTheme="minorBidi" w:eastAsia="Calibri" w:hAnsiTheme="minorBidi"/>
          <w:b/>
          <w:bCs/>
          <w:sz w:val="18"/>
          <w:szCs w:val="18"/>
        </w:rPr>
        <w:t xml:space="preserve">Min Hakki Aheb </w:t>
      </w:r>
      <w:r>
        <w:rPr>
          <w:rFonts w:asciiTheme="minorBidi" w:eastAsia="Calibri" w:hAnsiTheme="minorBidi"/>
          <w:sz w:val="18"/>
          <w:szCs w:val="18"/>
        </w:rPr>
        <w:t xml:space="preserve">leads the way on </w:t>
      </w:r>
      <w:r w:rsidR="00840C49">
        <w:rPr>
          <w:rFonts w:asciiTheme="minorBidi" w:eastAsia="Calibri" w:hAnsiTheme="minorBidi"/>
          <w:sz w:val="18"/>
          <w:szCs w:val="18"/>
        </w:rPr>
        <w:t xml:space="preserve">OSN </w:t>
      </w:r>
      <w:proofErr w:type="spellStart"/>
      <w:r w:rsidR="00840C49">
        <w:rPr>
          <w:rFonts w:asciiTheme="minorBidi" w:eastAsia="Calibri" w:hAnsiTheme="minorBidi"/>
          <w:sz w:val="18"/>
          <w:szCs w:val="18"/>
        </w:rPr>
        <w:t>Yahala</w:t>
      </w:r>
      <w:proofErr w:type="spellEnd"/>
      <w:r w:rsidR="00840C49">
        <w:rPr>
          <w:rFonts w:asciiTheme="minorBidi" w:eastAsia="Calibri" w:hAnsiTheme="minorBidi"/>
          <w:sz w:val="18"/>
          <w:szCs w:val="18"/>
        </w:rPr>
        <w:t xml:space="preserve"> Al </w:t>
      </w:r>
      <w:proofErr w:type="spellStart"/>
      <w:r w:rsidR="00840C49">
        <w:rPr>
          <w:rFonts w:asciiTheme="minorBidi" w:eastAsia="Calibri" w:hAnsiTheme="minorBidi"/>
          <w:sz w:val="18"/>
          <w:szCs w:val="18"/>
        </w:rPr>
        <w:t>Oula</w:t>
      </w:r>
      <w:proofErr w:type="spellEnd"/>
      <w:r w:rsidR="00840C49">
        <w:rPr>
          <w:rFonts w:asciiTheme="minorBidi" w:eastAsia="Calibri" w:hAnsiTheme="minorBidi"/>
          <w:sz w:val="18"/>
          <w:szCs w:val="18"/>
        </w:rPr>
        <w:t xml:space="preserve"> on </w:t>
      </w:r>
      <w:r>
        <w:rPr>
          <w:rFonts w:asciiTheme="minorBidi" w:eastAsia="Calibri" w:hAnsiTheme="minorBidi"/>
          <w:sz w:val="18"/>
          <w:szCs w:val="18"/>
        </w:rPr>
        <w:t>Tuesday, 3</w:t>
      </w:r>
      <w:r w:rsidRPr="004F52E6">
        <w:rPr>
          <w:rFonts w:asciiTheme="minorBidi" w:eastAsia="Calibri" w:hAnsiTheme="minorBidi"/>
          <w:sz w:val="18"/>
          <w:szCs w:val="18"/>
          <w:vertAlign w:val="superscript"/>
        </w:rPr>
        <w:t>rd</w:t>
      </w:r>
      <w:r>
        <w:rPr>
          <w:rFonts w:asciiTheme="minorBidi" w:eastAsia="Calibri" w:hAnsiTheme="minorBidi"/>
          <w:sz w:val="18"/>
          <w:szCs w:val="18"/>
        </w:rPr>
        <w:t xml:space="preserve"> November at 21:00 UAE/ 20:00 KSA</w:t>
      </w:r>
      <w:r w:rsidR="00840C49">
        <w:rPr>
          <w:rFonts w:asciiTheme="minorBidi" w:eastAsia="Calibri" w:hAnsiTheme="minorBidi"/>
          <w:sz w:val="18"/>
          <w:szCs w:val="18"/>
        </w:rPr>
        <w:t>.</w:t>
      </w:r>
      <w:r w:rsidR="00C35B77">
        <w:rPr>
          <w:rFonts w:asciiTheme="minorBidi" w:eastAsia="Calibri" w:hAnsiTheme="minorBidi"/>
          <w:sz w:val="18"/>
          <w:szCs w:val="18"/>
        </w:rPr>
        <w:t xml:space="preserve"> The Gulf drama series starring Shaima Suliman, Reem Erhama and Ali Kakoli tells the story of an engineer </w:t>
      </w:r>
      <w:r w:rsidR="00594FAD">
        <w:rPr>
          <w:rFonts w:asciiTheme="minorBidi" w:eastAsia="Calibri" w:hAnsiTheme="minorBidi"/>
          <w:sz w:val="18"/>
          <w:szCs w:val="18"/>
        </w:rPr>
        <w:t>who</w:t>
      </w:r>
      <w:r w:rsidR="00E9769E">
        <w:rPr>
          <w:rFonts w:asciiTheme="minorBidi" w:eastAsia="Calibri" w:hAnsiTheme="minorBidi"/>
          <w:sz w:val="18"/>
          <w:szCs w:val="18"/>
        </w:rPr>
        <w:t xml:space="preserve">’s </w:t>
      </w:r>
      <w:r w:rsidR="00594FAD">
        <w:rPr>
          <w:rFonts w:asciiTheme="minorBidi" w:eastAsia="Calibri" w:hAnsiTheme="minorBidi"/>
          <w:sz w:val="18"/>
          <w:szCs w:val="18"/>
        </w:rPr>
        <w:t>marriage</w:t>
      </w:r>
      <w:r w:rsidR="00E9769E">
        <w:rPr>
          <w:rFonts w:asciiTheme="minorBidi" w:eastAsia="Calibri" w:hAnsiTheme="minorBidi"/>
          <w:sz w:val="18"/>
          <w:szCs w:val="18"/>
        </w:rPr>
        <w:t xml:space="preserve"> breakdown causes</w:t>
      </w:r>
      <w:r w:rsidR="00246C1E">
        <w:rPr>
          <w:rFonts w:asciiTheme="minorBidi" w:eastAsia="Calibri" w:hAnsiTheme="minorBidi"/>
          <w:sz w:val="18"/>
          <w:szCs w:val="18"/>
        </w:rPr>
        <w:t xml:space="preserve"> him to get a</w:t>
      </w:r>
      <w:r w:rsidR="00594FAD">
        <w:rPr>
          <w:rFonts w:asciiTheme="minorBidi" w:eastAsia="Calibri" w:hAnsiTheme="minorBidi"/>
          <w:sz w:val="18"/>
          <w:szCs w:val="18"/>
        </w:rPr>
        <w:t xml:space="preserve"> </w:t>
      </w:r>
      <w:r w:rsidR="006A7F32">
        <w:rPr>
          <w:rFonts w:asciiTheme="minorBidi" w:eastAsia="Calibri" w:hAnsiTheme="minorBidi"/>
          <w:sz w:val="18"/>
          <w:szCs w:val="18"/>
        </w:rPr>
        <w:t>divorce</w:t>
      </w:r>
      <w:r w:rsidR="00E9769E">
        <w:rPr>
          <w:rFonts w:asciiTheme="minorBidi" w:eastAsia="Calibri" w:hAnsiTheme="minorBidi"/>
          <w:sz w:val="18"/>
          <w:szCs w:val="18"/>
        </w:rPr>
        <w:t>, leading to a new wave of people in his life and the changes that ensue.</w:t>
      </w:r>
      <w:r w:rsidR="0054426A">
        <w:rPr>
          <w:rFonts w:asciiTheme="minorBidi" w:eastAsia="Calibri" w:hAnsiTheme="minorBidi"/>
          <w:sz w:val="18"/>
          <w:szCs w:val="18"/>
        </w:rPr>
        <w:t xml:space="preserve"> </w:t>
      </w:r>
    </w:p>
    <w:p w14:paraId="4A348204" w14:textId="05BDAA22" w:rsidR="00FC4037" w:rsidRDefault="006026E8" w:rsidP="00FC7256">
      <w:pPr>
        <w:jc w:val="both"/>
        <w:rPr>
          <w:rFonts w:asciiTheme="minorBidi" w:eastAsia="Calibri" w:hAnsiTheme="minorBidi"/>
          <w:sz w:val="18"/>
          <w:szCs w:val="18"/>
        </w:rPr>
      </w:pPr>
      <w:r>
        <w:rPr>
          <w:rFonts w:asciiTheme="minorBidi" w:eastAsia="Calibri" w:hAnsiTheme="minorBidi"/>
          <w:sz w:val="18"/>
          <w:szCs w:val="18"/>
        </w:rPr>
        <w:t>If viewers missed the chance to catch t</w:t>
      </w:r>
      <w:r w:rsidR="00A34064">
        <w:rPr>
          <w:rFonts w:asciiTheme="minorBidi" w:eastAsia="Calibri" w:hAnsiTheme="minorBidi"/>
          <w:sz w:val="18"/>
          <w:szCs w:val="18"/>
        </w:rPr>
        <w:t>he ever popular</w:t>
      </w:r>
      <w:r w:rsidR="00982583">
        <w:rPr>
          <w:rFonts w:asciiTheme="minorBidi" w:eastAsia="Calibri" w:hAnsiTheme="minorBidi"/>
          <w:sz w:val="18"/>
          <w:szCs w:val="18"/>
        </w:rPr>
        <w:t xml:space="preserve"> OSN Original series</w:t>
      </w:r>
      <w:r w:rsidR="00A34064">
        <w:rPr>
          <w:rFonts w:asciiTheme="minorBidi" w:eastAsia="Calibri" w:hAnsiTheme="minorBidi"/>
          <w:sz w:val="18"/>
          <w:szCs w:val="18"/>
        </w:rPr>
        <w:t xml:space="preserve"> </w:t>
      </w:r>
      <w:proofErr w:type="spellStart"/>
      <w:r w:rsidR="00A34064" w:rsidRPr="00352D15">
        <w:rPr>
          <w:rFonts w:asciiTheme="minorBidi" w:eastAsia="Calibri" w:hAnsiTheme="minorBidi"/>
          <w:b/>
          <w:bCs/>
          <w:sz w:val="18"/>
          <w:szCs w:val="18"/>
        </w:rPr>
        <w:t>Aa’det</w:t>
      </w:r>
      <w:proofErr w:type="spellEnd"/>
      <w:r w:rsidR="00A34064" w:rsidRPr="00352D15">
        <w:rPr>
          <w:rFonts w:asciiTheme="minorBidi" w:eastAsia="Calibri" w:hAnsiTheme="minorBidi"/>
          <w:b/>
          <w:bCs/>
          <w:sz w:val="18"/>
          <w:szCs w:val="18"/>
        </w:rPr>
        <w:t xml:space="preserve"> </w:t>
      </w:r>
      <w:proofErr w:type="spellStart"/>
      <w:r w:rsidR="00A34064" w:rsidRPr="00352D15">
        <w:rPr>
          <w:rFonts w:asciiTheme="minorBidi" w:eastAsia="Calibri" w:hAnsiTheme="minorBidi"/>
          <w:b/>
          <w:bCs/>
          <w:sz w:val="18"/>
          <w:szCs w:val="18"/>
        </w:rPr>
        <w:t>R</w:t>
      </w:r>
      <w:r w:rsidR="00352D15">
        <w:rPr>
          <w:rFonts w:asciiTheme="minorBidi" w:eastAsia="Calibri" w:hAnsiTheme="minorBidi"/>
          <w:b/>
          <w:bCs/>
          <w:sz w:val="18"/>
          <w:szCs w:val="18"/>
        </w:rPr>
        <w:t>e</w:t>
      </w:r>
      <w:r w:rsidR="00A34064" w:rsidRPr="00352D15">
        <w:rPr>
          <w:rFonts w:asciiTheme="minorBidi" w:eastAsia="Calibri" w:hAnsiTheme="minorBidi"/>
          <w:b/>
          <w:bCs/>
          <w:sz w:val="18"/>
          <w:szCs w:val="18"/>
        </w:rPr>
        <w:t>gala</w:t>
      </w:r>
      <w:proofErr w:type="spellEnd"/>
      <w:r w:rsidR="00A34064" w:rsidRPr="00352D15">
        <w:rPr>
          <w:rFonts w:asciiTheme="minorBidi" w:eastAsia="Calibri" w:hAnsiTheme="minorBidi"/>
          <w:b/>
          <w:bCs/>
          <w:sz w:val="18"/>
          <w:szCs w:val="18"/>
        </w:rPr>
        <w:t xml:space="preserve"> Season 3</w:t>
      </w:r>
      <w:r>
        <w:rPr>
          <w:rFonts w:asciiTheme="minorBidi" w:eastAsia="Calibri" w:hAnsiTheme="minorBidi"/>
          <w:b/>
          <w:bCs/>
          <w:sz w:val="18"/>
          <w:szCs w:val="18"/>
        </w:rPr>
        <w:t xml:space="preserve">, </w:t>
      </w:r>
      <w:r>
        <w:rPr>
          <w:rFonts w:asciiTheme="minorBidi" w:eastAsia="Calibri" w:hAnsiTheme="minorBidi"/>
          <w:sz w:val="18"/>
          <w:szCs w:val="18"/>
        </w:rPr>
        <w:t>they can</w:t>
      </w:r>
      <w:r w:rsidR="00352D15">
        <w:rPr>
          <w:rFonts w:asciiTheme="minorBidi" w:eastAsia="Calibri" w:hAnsiTheme="minorBidi"/>
          <w:sz w:val="18"/>
          <w:szCs w:val="18"/>
        </w:rPr>
        <w:t xml:space="preserve"> </w:t>
      </w:r>
      <w:r w:rsidR="00DC6DDB">
        <w:rPr>
          <w:rFonts w:asciiTheme="minorBidi" w:eastAsia="Calibri" w:hAnsiTheme="minorBidi"/>
          <w:sz w:val="18"/>
          <w:szCs w:val="18"/>
        </w:rPr>
        <w:t>now</w:t>
      </w:r>
      <w:r w:rsidR="00352D15">
        <w:rPr>
          <w:rFonts w:asciiTheme="minorBidi" w:eastAsia="Calibri" w:hAnsiTheme="minorBidi"/>
          <w:sz w:val="18"/>
          <w:szCs w:val="18"/>
        </w:rPr>
        <w:t xml:space="preserve"> </w:t>
      </w:r>
      <w:r>
        <w:rPr>
          <w:rFonts w:asciiTheme="minorBidi" w:eastAsia="Calibri" w:hAnsiTheme="minorBidi"/>
          <w:sz w:val="18"/>
          <w:szCs w:val="18"/>
        </w:rPr>
        <w:t xml:space="preserve">watch it </w:t>
      </w:r>
      <w:r w:rsidR="00352D15">
        <w:rPr>
          <w:rFonts w:asciiTheme="minorBidi" w:eastAsia="Calibri" w:hAnsiTheme="minorBidi"/>
          <w:sz w:val="18"/>
          <w:szCs w:val="18"/>
        </w:rPr>
        <w:t xml:space="preserve">on OSN </w:t>
      </w:r>
      <w:proofErr w:type="spellStart"/>
      <w:r w:rsidR="00352D15">
        <w:rPr>
          <w:rFonts w:asciiTheme="minorBidi" w:eastAsia="Calibri" w:hAnsiTheme="minorBidi"/>
          <w:sz w:val="18"/>
          <w:szCs w:val="18"/>
        </w:rPr>
        <w:t>Yahala</w:t>
      </w:r>
      <w:proofErr w:type="spellEnd"/>
      <w:r w:rsidR="00352D15">
        <w:rPr>
          <w:rFonts w:asciiTheme="minorBidi" w:eastAsia="Calibri" w:hAnsiTheme="minorBidi"/>
          <w:sz w:val="18"/>
          <w:szCs w:val="18"/>
        </w:rPr>
        <w:t xml:space="preserve"> Al </w:t>
      </w:r>
      <w:proofErr w:type="spellStart"/>
      <w:r w:rsidR="00352D15">
        <w:rPr>
          <w:rFonts w:asciiTheme="minorBidi" w:eastAsia="Calibri" w:hAnsiTheme="minorBidi"/>
          <w:sz w:val="18"/>
          <w:szCs w:val="18"/>
        </w:rPr>
        <w:t>Oula</w:t>
      </w:r>
      <w:proofErr w:type="spellEnd"/>
      <w:r w:rsidR="00352D15">
        <w:rPr>
          <w:rFonts w:asciiTheme="minorBidi" w:eastAsia="Calibri" w:hAnsiTheme="minorBidi"/>
          <w:sz w:val="18"/>
          <w:szCs w:val="18"/>
        </w:rPr>
        <w:t xml:space="preserve"> starting Sunday</w:t>
      </w:r>
      <w:r w:rsidR="008B24CB">
        <w:rPr>
          <w:rFonts w:asciiTheme="minorBidi" w:eastAsia="Calibri" w:hAnsiTheme="minorBidi"/>
          <w:sz w:val="18"/>
          <w:szCs w:val="18"/>
        </w:rPr>
        <w:t>,</w:t>
      </w:r>
      <w:r w:rsidR="00352D15">
        <w:rPr>
          <w:rFonts w:asciiTheme="minorBidi" w:eastAsia="Calibri" w:hAnsiTheme="minorBidi"/>
          <w:sz w:val="18"/>
          <w:szCs w:val="18"/>
        </w:rPr>
        <w:t xml:space="preserve"> 15</w:t>
      </w:r>
      <w:r w:rsidR="00352D15" w:rsidRPr="00352D15">
        <w:rPr>
          <w:rFonts w:asciiTheme="minorBidi" w:eastAsia="Calibri" w:hAnsiTheme="minorBidi"/>
          <w:sz w:val="18"/>
          <w:szCs w:val="18"/>
          <w:vertAlign w:val="superscript"/>
        </w:rPr>
        <w:t>th</w:t>
      </w:r>
      <w:r w:rsidR="00352D15">
        <w:rPr>
          <w:rFonts w:asciiTheme="minorBidi" w:eastAsia="Calibri" w:hAnsiTheme="minorBidi"/>
          <w:sz w:val="18"/>
          <w:szCs w:val="18"/>
        </w:rPr>
        <w:t xml:space="preserve"> November at </w:t>
      </w:r>
      <w:r w:rsidR="00FC7256">
        <w:rPr>
          <w:rFonts w:asciiTheme="minorBidi" w:eastAsia="Calibri" w:hAnsiTheme="minorBidi"/>
          <w:sz w:val="18"/>
          <w:szCs w:val="18"/>
        </w:rPr>
        <w:t xml:space="preserve">17:45 UAE/ 16:45 KSA. The </w:t>
      </w:r>
      <w:proofErr w:type="spellStart"/>
      <w:r>
        <w:rPr>
          <w:rFonts w:asciiTheme="minorBidi" w:eastAsia="Calibri" w:hAnsiTheme="minorBidi"/>
          <w:sz w:val="18"/>
          <w:szCs w:val="18"/>
        </w:rPr>
        <w:t>talkshow</w:t>
      </w:r>
      <w:proofErr w:type="spellEnd"/>
      <w:r w:rsidR="00FC7256">
        <w:rPr>
          <w:rFonts w:asciiTheme="minorBidi" w:eastAsia="Calibri" w:hAnsiTheme="minorBidi"/>
          <w:sz w:val="18"/>
          <w:szCs w:val="18"/>
        </w:rPr>
        <w:t xml:space="preserve"> </w:t>
      </w:r>
      <w:r w:rsidR="00A34064" w:rsidRPr="00A34064">
        <w:rPr>
          <w:rFonts w:asciiTheme="minorBidi" w:eastAsia="Calibri" w:hAnsiTheme="minorBidi"/>
          <w:sz w:val="18"/>
          <w:szCs w:val="18"/>
        </w:rPr>
        <w:t xml:space="preserve">sees three celebrity hosts, Qais Sheikh Najeeb, Khalid Selim and Nicolas Moawad as they engage in </w:t>
      </w:r>
      <w:r w:rsidR="001043BE">
        <w:rPr>
          <w:rFonts w:asciiTheme="minorBidi" w:eastAsia="Calibri" w:hAnsiTheme="minorBidi"/>
          <w:sz w:val="18"/>
          <w:szCs w:val="18"/>
        </w:rPr>
        <w:t xml:space="preserve">a </w:t>
      </w:r>
      <w:r w:rsidR="00A34064" w:rsidRPr="00A34064">
        <w:rPr>
          <w:rFonts w:asciiTheme="minorBidi" w:eastAsia="Calibri" w:hAnsiTheme="minorBidi"/>
          <w:sz w:val="18"/>
          <w:szCs w:val="18"/>
        </w:rPr>
        <w:t>heated</w:t>
      </w:r>
      <w:r w:rsidR="001043BE">
        <w:rPr>
          <w:rFonts w:asciiTheme="minorBidi" w:eastAsia="Calibri" w:hAnsiTheme="minorBidi"/>
          <w:sz w:val="18"/>
          <w:szCs w:val="18"/>
        </w:rPr>
        <w:t xml:space="preserve"> debate</w:t>
      </w:r>
      <w:r w:rsidR="00FC7256">
        <w:rPr>
          <w:rFonts w:asciiTheme="minorBidi" w:eastAsia="Calibri" w:hAnsiTheme="minorBidi"/>
          <w:sz w:val="18"/>
          <w:szCs w:val="18"/>
        </w:rPr>
        <w:t xml:space="preserve"> and funny</w:t>
      </w:r>
      <w:r w:rsidR="00A34064" w:rsidRPr="00A34064">
        <w:rPr>
          <w:rFonts w:asciiTheme="minorBidi" w:eastAsia="Calibri" w:hAnsiTheme="minorBidi"/>
          <w:sz w:val="18"/>
          <w:szCs w:val="18"/>
        </w:rPr>
        <w:t xml:space="preserve"> banter with their female A-list </w:t>
      </w:r>
      <w:r w:rsidR="00FC4037">
        <w:rPr>
          <w:rFonts w:asciiTheme="minorBidi" w:eastAsia="Calibri" w:hAnsiTheme="minorBidi"/>
          <w:sz w:val="18"/>
          <w:szCs w:val="18"/>
        </w:rPr>
        <w:t>guests</w:t>
      </w:r>
      <w:r w:rsidR="00A34064" w:rsidRPr="00A34064">
        <w:rPr>
          <w:rFonts w:asciiTheme="minorBidi" w:eastAsia="Calibri" w:hAnsiTheme="minorBidi"/>
          <w:sz w:val="18"/>
          <w:szCs w:val="18"/>
        </w:rPr>
        <w:t xml:space="preserve">. </w:t>
      </w:r>
    </w:p>
    <w:p w14:paraId="5A03629E" w14:textId="75966A66" w:rsidR="006972E8" w:rsidRDefault="00FC4037" w:rsidP="00525E5D">
      <w:pPr>
        <w:jc w:val="both"/>
        <w:rPr>
          <w:rFonts w:asciiTheme="minorBidi" w:eastAsia="Calibri" w:hAnsiTheme="minorBidi"/>
          <w:sz w:val="18"/>
          <w:szCs w:val="18"/>
        </w:rPr>
      </w:pPr>
      <w:r>
        <w:rPr>
          <w:rFonts w:asciiTheme="minorBidi" w:eastAsia="Calibri" w:hAnsiTheme="minorBidi"/>
          <w:sz w:val="18"/>
          <w:szCs w:val="18"/>
        </w:rPr>
        <w:t xml:space="preserve">Following A’adet Regala, its spin-off show </w:t>
      </w:r>
      <w:r>
        <w:rPr>
          <w:rFonts w:asciiTheme="minorBidi" w:eastAsia="Calibri" w:hAnsiTheme="minorBidi"/>
          <w:b/>
          <w:bCs/>
          <w:sz w:val="18"/>
          <w:szCs w:val="18"/>
        </w:rPr>
        <w:t>Har</w:t>
      </w:r>
      <w:r w:rsidR="00525E5D">
        <w:rPr>
          <w:rFonts w:asciiTheme="minorBidi" w:eastAsia="Calibri" w:hAnsiTheme="minorBidi"/>
          <w:b/>
          <w:bCs/>
          <w:sz w:val="18"/>
          <w:szCs w:val="18"/>
        </w:rPr>
        <w:t>b</w:t>
      </w:r>
      <w:r>
        <w:rPr>
          <w:rFonts w:asciiTheme="minorBidi" w:eastAsia="Calibri" w:hAnsiTheme="minorBidi"/>
          <w:b/>
          <w:bCs/>
          <w:sz w:val="18"/>
          <w:szCs w:val="18"/>
        </w:rPr>
        <w:t xml:space="preserve"> Alameya</w:t>
      </w:r>
      <w:r w:rsidR="008B24CB">
        <w:rPr>
          <w:rFonts w:asciiTheme="minorBidi" w:eastAsia="Calibri" w:hAnsiTheme="minorBidi"/>
          <w:b/>
          <w:bCs/>
          <w:sz w:val="18"/>
          <w:szCs w:val="18"/>
        </w:rPr>
        <w:t xml:space="preserve"> </w:t>
      </w:r>
      <w:r w:rsidR="008B24CB">
        <w:rPr>
          <w:rFonts w:asciiTheme="minorBidi" w:eastAsia="Calibri" w:hAnsiTheme="minorBidi"/>
          <w:sz w:val="18"/>
          <w:szCs w:val="18"/>
        </w:rPr>
        <w:t>is also available to watch on OSN Yahala Al Oula starting Sunday, 15</w:t>
      </w:r>
      <w:r w:rsidR="008B24CB" w:rsidRPr="008B24CB">
        <w:rPr>
          <w:rFonts w:asciiTheme="minorBidi" w:eastAsia="Calibri" w:hAnsiTheme="minorBidi"/>
          <w:sz w:val="18"/>
          <w:szCs w:val="18"/>
          <w:vertAlign w:val="superscript"/>
        </w:rPr>
        <w:t>th</w:t>
      </w:r>
      <w:r w:rsidR="008B24CB">
        <w:rPr>
          <w:rFonts w:asciiTheme="minorBidi" w:eastAsia="Calibri" w:hAnsiTheme="minorBidi"/>
          <w:sz w:val="18"/>
          <w:szCs w:val="18"/>
        </w:rPr>
        <w:t xml:space="preserve"> November at 18:45 UAE/ 17:45 KSA. </w:t>
      </w:r>
      <w:r w:rsidR="00A34064" w:rsidRPr="00A34064">
        <w:rPr>
          <w:rFonts w:asciiTheme="minorBidi" w:eastAsia="Calibri" w:hAnsiTheme="minorBidi"/>
          <w:sz w:val="18"/>
          <w:szCs w:val="18"/>
        </w:rPr>
        <w:t>As if this wasn’t enough top-class entertainment, Enjy Kiwan</w:t>
      </w:r>
      <w:r w:rsidR="007B3777">
        <w:rPr>
          <w:rFonts w:asciiTheme="minorBidi" w:eastAsia="Calibri" w:hAnsiTheme="minorBidi"/>
          <w:sz w:val="18"/>
          <w:szCs w:val="18"/>
        </w:rPr>
        <w:t xml:space="preserve"> invites the same </w:t>
      </w:r>
      <w:r w:rsidR="00A34064" w:rsidRPr="00A34064">
        <w:rPr>
          <w:rFonts w:asciiTheme="minorBidi" w:eastAsia="Calibri" w:hAnsiTheme="minorBidi"/>
          <w:sz w:val="18"/>
          <w:szCs w:val="18"/>
        </w:rPr>
        <w:t xml:space="preserve">A-list celebrity line-up </w:t>
      </w:r>
      <w:r w:rsidR="007B3777">
        <w:rPr>
          <w:rFonts w:asciiTheme="minorBidi" w:eastAsia="Calibri" w:hAnsiTheme="minorBidi"/>
          <w:sz w:val="18"/>
          <w:szCs w:val="18"/>
        </w:rPr>
        <w:t>to join her</w:t>
      </w:r>
      <w:r w:rsidR="00A34064" w:rsidRPr="00A34064">
        <w:rPr>
          <w:rFonts w:asciiTheme="minorBidi" w:eastAsia="Calibri" w:hAnsiTheme="minorBidi"/>
          <w:sz w:val="18"/>
          <w:szCs w:val="18"/>
        </w:rPr>
        <w:t xml:space="preserve"> on the sofa </w:t>
      </w:r>
      <w:r w:rsidR="00525E5D">
        <w:rPr>
          <w:rFonts w:asciiTheme="minorBidi" w:eastAsia="Calibri" w:hAnsiTheme="minorBidi"/>
          <w:sz w:val="18"/>
          <w:szCs w:val="18"/>
        </w:rPr>
        <w:t>in</w:t>
      </w:r>
      <w:r w:rsidR="00A34064" w:rsidRPr="00A34064">
        <w:rPr>
          <w:rFonts w:asciiTheme="minorBidi" w:eastAsia="Calibri" w:hAnsiTheme="minorBidi"/>
          <w:sz w:val="18"/>
          <w:szCs w:val="18"/>
        </w:rPr>
        <w:t xml:space="preserve"> </w:t>
      </w:r>
      <w:r w:rsidR="007B3777">
        <w:rPr>
          <w:rFonts w:asciiTheme="minorBidi" w:eastAsia="Calibri" w:hAnsiTheme="minorBidi"/>
          <w:sz w:val="18"/>
          <w:szCs w:val="18"/>
        </w:rPr>
        <w:t xml:space="preserve">a retaliation against the men on the show. </w:t>
      </w:r>
    </w:p>
    <w:p w14:paraId="08B98CE7" w14:textId="6CBD9952" w:rsidR="00525E5D" w:rsidRPr="00D12DE4" w:rsidRDefault="00D12DE4" w:rsidP="00525E5D">
      <w:pPr>
        <w:jc w:val="both"/>
        <w:rPr>
          <w:rFonts w:asciiTheme="minorBidi" w:eastAsia="Calibri" w:hAnsiTheme="minorBidi"/>
          <w:sz w:val="18"/>
          <w:szCs w:val="18"/>
        </w:rPr>
      </w:pPr>
      <w:r>
        <w:rPr>
          <w:rFonts w:asciiTheme="minorBidi" w:eastAsia="Calibri" w:hAnsiTheme="minorBidi"/>
          <w:sz w:val="18"/>
          <w:szCs w:val="18"/>
        </w:rPr>
        <w:t xml:space="preserve">Fans of Russian series dubbed in Arabic will </w:t>
      </w:r>
      <w:r w:rsidR="00E21E2C">
        <w:rPr>
          <w:rFonts w:asciiTheme="minorBidi" w:eastAsia="Calibri" w:hAnsiTheme="minorBidi"/>
          <w:sz w:val="18"/>
          <w:szCs w:val="18"/>
        </w:rPr>
        <w:t xml:space="preserve">get to </w:t>
      </w:r>
      <w:r>
        <w:rPr>
          <w:rFonts w:asciiTheme="minorBidi" w:eastAsia="Calibri" w:hAnsiTheme="minorBidi"/>
          <w:sz w:val="18"/>
          <w:szCs w:val="18"/>
        </w:rPr>
        <w:t xml:space="preserve">enjoy the action/ crime/ drama series </w:t>
      </w:r>
      <w:r>
        <w:rPr>
          <w:rFonts w:asciiTheme="minorBidi" w:eastAsia="Calibri" w:hAnsiTheme="minorBidi"/>
          <w:b/>
          <w:bCs/>
          <w:sz w:val="18"/>
          <w:szCs w:val="18"/>
        </w:rPr>
        <w:t>Meglin</w:t>
      </w:r>
      <w:r w:rsidR="009E555D">
        <w:rPr>
          <w:rFonts w:asciiTheme="minorBidi" w:eastAsia="Calibri" w:hAnsiTheme="minorBidi"/>
          <w:b/>
          <w:bCs/>
          <w:sz w:val="18"/>
          <w:szCs w:val="18"/>
        </w:rPr>
        <w:t xml:space="preserve">. </w:t>
      </w:r>
      <w:r w:rsidR="009E555D">
        <w:rPr>
          <w:rFonts w:asciiTheme="minorBidi" w:eastAsia="Calibri" w:hAnsiTheme="minorBidi"/>
          <w:sz w:val="18"/>
          <w:szCs w:val="18"/>
        </w:rPr>
        <w:t>Premiering on</w:t>
      </w:r>
      <w:r>
        <w:rPr>
          <w:rFonts w:asciiTheme="minorBidi" w:eastAsia="Calibri" w:hAnsiTheme="minorBidi"/>
          <w:sz w:val="18"/>
          <w:szCs w:val="18"/>
        </w:rPr>
        <w:t xml:space="preserve"> Wednesday, 25</w:t>
      </w:r>
      <w:r w:rsidRPr="00D12DE4">
        <w:rPr>
          <w:rFonts w:asciiTheme="minorBidi" w:eastAsia="Calibri" w:hAnsiTheme="minorBidi"/>
          <w:sz w:val="18"/>
          <w:szCs w:val="18"/>
          <w:vertAlign w:val="superscript"/>
        </w:rPr>
        <w:t>th</w:t>
      </w:r>
      <w:r>
        <w:rPr>
          <w:rFonts w:asciiTheme="minorBidi" w:eastAsia="Calibri" w:hAnsiTheme="minorBidi"/>
          <w:sz w:val="18"/>
          <w:szCs w:val="18"/>
        </w:rPr>
        <w:t xml:space="preserve"> </w:t>
      </w:r>
      <w:r w:rsidR="00E21E2C">
        <w:rPr>
          <w:rFonts w:asciiTheme="minorBidi" w:eastAsia="Calibri" w:hAnsiTheme="minorBidi"/>
          <w:sz w:val="18"/>
          <w:szCs w:val="18"/>
        </w:rPr>
        <w:t>November at 12AM UAE</w:t>
      </w:r>
      <w:r w:rsidR="00CF4BB5">
        <w:rPr>
          <w:rFonts w:asciiTheme="minorBidi" w:eastAsia="Calibri" w:hAnsiTheme="minorBidi"/>
          <w:sz w:val="18"/>
          <w:szCs w:val="18"/>
        </w:rPr>
        <w:t>/</w:t>
      </w:r>
      <w:r w:rsidR="00E21E2C">
        <w:rPr>
          <w:rFonts w:asciiTheme="minorBidi" w:eastAsia="Calibri" w:hAnsiTheme="minorBidi"/>
          <w:sz w:val="18"/>
          <w:szCs w:val="18"/>
        </w:rPr>
        <w:t xml:space="preserve"> 23:00 KSA</w:t>
      </w:r>
      <w:r w:rsidR="00CF4BB5">
        <w:rPr>
          <w:rFonts w:asciiTheme="minorBidi" w:eastAsia="Calibri" w:hAnsiTheme="minorBidi"/>
          <w:sz w:val="18"/>
          <w:szCs w:val="18"/>
        </w:rPr>
        <w:t xml:space="preserve">, </w:t>
      </w:r>
      <w:r w:rsidR="00E21E2C">
        <w:rPr>
          <w:rFonts w:asciiTheme="minorBidi" w:eastAsia="Calibri" w:hAnsiTheme="minorBidi"/>
          <w:sz w:val="18"/>
          <w:szCs w:val="18"/>
        </w:rPr>
        <w:t>the series revolves around the main her</w:t>
      </w:r>
      <w:r w:rsidR="009E555D">
        <w:rPr>
          <w:rFonts w:asciiTheme="minorBidi" w:eastAsia="Calibri" w:hAnsiTheme="minorBidi"/>
          <w:sz w:val="18"/>
          <w:szCs w:val="18"/>
        </w:rPr>
        <w:t xml:space="preserve">o Rodion Meglin, who is a mysterious </w:t>
      </w:r>
      <w:r w:rsidR="000E4DC8">
        <w:rPr>
          <w:rFonts w:asciiTheme="minorBidi" w:eastAsia="Calibri" w:hAnsiTheme="minorBidi"/>
          <w:sz w:val="18"/>
          <w:szCs w:val="18"/>
        </w:rPr>
        <w:t xml:space="preserve">investigator with </w:t>
      </w:r>
      <w:r w:rsidR="00CF4BB5">
        <w:rPr>
          <w:rFonts w:asciiTheme="minorBidi" w:eastAsia="Calibri" w:hAnsiTheme="minorBidi"/>
          <w:sz w:val="18"/>
          <w:szCs w:val="18"/>
        </w:rPr>
        <w:t>secretive</w:t>
      </w:r>
      <w:r w:rsidR="000E4DC8">
        <w:rPr>
          <w:rFonts w:asciiTheme="minorBidi" w:eastAsia="Calibri" w:hAnsiTheme="minorBidi"/>
          <w:sz w:val="18"/>
          <w:szCs w:val="18"/>
        </w:rPr>
        <w:t xml:space="preserve"> ways of seeking justice</w:t>
      </w:r>
      <w:r w:rsidR="009E555D">
        <w:rPr>
          <w:rFonts w:asciiTheme="minorBidi" w:eastAsia="Calibri" w:hAnsiTheme="minorBidi"/>
          <w:sz w:val="18"/>
          <w:szCs w:val="18"/>
        </w:rPr>
        <w:t xml:space="preserve">. </w:t>
      </w:r>
    </w:p>
    <w:p w14:paraId="1B604118" w14:textId="2DC67561" w:rsidR="00541130" w:rsidRPr="006972E8" w:rsidRDefault="006972E8" w:rsidP="006972E8">
      <w:pPr>
        <w:jc w:val="both"/>
        <w:rPr>
          <w:rFonts w:asciiTheme="minorBidi" w:eastAsia="Calibri" w:hAnsiTheme="minorBidi"/>
          <w:sz w:val="18"/>
          <w:szCs w:val="18"/>
        </w:rPr>
      </w:pPr>
      <w:r>
        <w:rPr>
          <w:rFonts w:asciiTheme="minorBidi" w:eastAsia="Calibri" w:hAnsiTheme="minorBidi"/>
          <w:sz w:val="18"/>
          <w:szCs w:val="18"/>
        </w:rPr>
        <w:t xml:space="preserve">Finally, </w:t>
      </w:r>
      <w:proofErr w:type="spellStart"/>
      <w:r w:rsidR="00285296">
        <w:rPr>
          <w:rFonts w:asciiTheme="minorBidi" w:eastAsia="Calibri" w:hAnsiTheme="minorBidi"/>
          <w:b/>
          <w:bCs/>
          <w:sz w:val="18"/>
          <w:szCs w:val="18"/>
        </w:rPr>
        <w:t>Yalla</w:t>
      </w:r>
      <w:proofErr w:type="spellEnd"/>
      <w:r w:rsidR="00285296">
        <w:rPr>
          <w:rFonts w:asciiTheme="minorBidi" w:eastAsia="Calibri" w:hAnsiTheme="minorBidi"/>
          <w:b/>
          <w:bCs/>
          <w:sz w:val="18"/>
          <w:szCs w:val="18"/>
        </w:rPr>
        <w:t xml:space="preserve"> </w:t>
      </w:r>
      <w:proofErr w:type="spellStart"/>
      <w:r w:rsidR="00285296">
        <w:rPr>
          <w:rFonts w:asciiTheme="minorBidi" w:eastAsia="Calibri" w:hAnsiTheme="minorBidi"/>
          <w:b/>
          <w:bCs/>
          <w:sz w:val="18"/>
          <w:szCs w:val="18"/>
        </w:rPr>
        <w:t>Net’asha’s</w:t>
      </w:r>
      <w:proofErr w:type="spellEnd"/>
      <w:r w:rsidR="00285296">
        <w:rPr>
          <w:rFonts w:asciiTheme="minorBidi" w:eastAsia="Calibri" w:hAnsiTheme="minorBidi"/>
          <w:b/>
          <w:bCs/>
          <w:sz w:val="18"/>
          <w:szCs w:val="18"/>
        </w:rPr>
        <w:t xml:space="preserve"> </w:t>
      </w:r>
      <w:r w:rsidR="000C0556">
        <w:rPr>
          <w:rFonts w:asciiTheme="minorBidi" w:eastAsia="Calibri" w:hAnsiTheme="minorBidi"/>
          <w:sz w:val="18"/>
          <w:szCs w:val="18"/>
        </w:rPr>
        <w:t>episodes</w:t>
      </w:r>
      <w:r w:rsidR="00285296">
        <w:rPr>
          <w:rFonts w:asciiTheme="minorBidi" w:eastAsia="Calibri" w:hAnsiTheme="minorBidi"/>
          <w:sz w:val="18"/>
          <w:szCs w:val="18"/>
        </w:rPr>
        <w:t xml:space="preserve"> </w:t>
      </w:r>
      <w:r w:rsidR="00F6453C">
        <w:rPr>
          <w:rFonts w:asciiTheme="minorBidi" w:eastAsia="Calibri" w:hAnsiTheme="minorBidi"/>
          <w:sz w:val="18"/>
          <w:szCs w:val="18"/>
        </w:rPr>
        <w:t xml:space="preserve">continue </w:t>
      </w:r>
      <w:r w:rsidR="00285296">
        <w:rPr>
          <w:rFonts w:asciiTheme="minorBidi" w:eastAsia="Calibri" w:hAnsiTheme="minorBidi"/>
          <w:sz w:val="18"/>
          <w:szCs w:val="18"/>
        </w:rPr>
        <w:t>in October</w:t>
      </w:r>
      <w:r>
        <w:rPr>
          <w:rFonts w:asciiTheme="minorBidi" w:eastAsia="Calibri" w:hAnsiTheme="minorBidi"/>
          <w:sz w:val="18"/>
          <w:szCs w:val="18"/>
        </w:rPr>
        <w:t xml:space="preserve"> with</w:t>
      </w:r>
      <w:r w:rsidR="00C840B9">
        <w:rPr>
          <w:rFonts w:asciiTheme="minorBidi" w:eastAsia="Calibri" w:hAnsiTheme="minorBidi"/>
          <w:sz w:val="18"/>
          <w:szCs w:val="18"/>
        </w:rPr>
        <w:t xml:space="preserve"> </w:t>
      </w:r>
      <w:r w:rsidR="00F6453C">
        <w:rPr>
          <w:rFonts w:asciiTheme="minorBidi" w:eastAsia="Calibri" w:hAnsiTheme="minorBidi"/>
          <w:sz w:val="18"/>
          <w:szCs w:val="18"/>
        </w:rPr>
        <w:t xml:space="preserve">its </w:t>
      </w:r>
      <w:r w:rsidR="00C840B9">
        <w:rPr>
          <w:rFonts w:asciiTheme="minorBidi" w:eastAsia="Calibri" w:hAnsiTheme="minorBidi"/>
          <w:sz w:val="18"/>
          <w:szCs w:val="18"/>
        </w:rPr>
        <w:t>hilarious</w:t>
      </w:r>
      <w:r>
        <w:rPr>
          <w:rFonts w:asciiTheme="minorBidi" w:eastAsia="Calibri" w:hAnsiTheme="minorBidi"/>
          <w:sz w:val="18"/>
          <w:szCs w:val="18"/>
        </w:rPr>
        <w:t xml:space="preserve"> host </w:t>
      </w:r>
      <w:r>
        <w:rPr>
          <w:rFonts w:asciiTheme="minorBidi" w:eastAsia="Calibri" w:hAnsiTheme="minorBidi"/>
          <w:b/>
          <w:bCs/>
          <w:sz w:val="18"/>
          <w:szCs w:val="18"/>
        </w:rPr>
        <w:t>Khalid Mansour</w:t>
      </w:r>
      <w:r w:rsidR="00285296">
        <w:rPr>
          <w:rFonts w:asciiTheme="minorBidi" w:eastAsia="Calibri" w:hAnsiTheme="minorBidi"/>
          <w:sz w:val="18"/>
          <w:szCs w:val="18"/>
        </w:rPr>
        <w:t>.</w:t>
      </w:r>
      <w:r w:rsidR="00A95D23" w:rsidRPr="003D6EC0">
        <w:rPr>
          <w:rFonts w:asciiTheme="minorBidi" w:eastAsia="Calibri" w:hAnsiTheme="minorBidi"/>
          <w:sz w:val="18"/>
          <w:szCs w:val="18"/>
        </w:rPr>
        <w:t xml:space="preserve"> </w:t>
      </w:r>
      <w:r w:rsidR="00EA7990">
        <w:rPr>
          <w:rFonts w:asciiTheme="minorBidi" w:eastAsia="Calibri" w:hAnsiTheme="minorBidi"/>
          <w:sz w:val="18"/>
          <w:szCs w:val="18"/>
        </w:rPr>
        <w:t>Runnin</w:t>
      </w:r>
      <w:r w:rsidR="00A95D23" w:rsidRPr="003D6EC0">
        <w:rPr>
          <w:rFonts w:asciiTheme="minorBidi" w:eastAsia="Calibri" w:hAnsiTheme="minorBidi"/>
          <w:sz w:val="18"/>
          <w:szCs w:val="18"/>
        </w:rPr>
        <w:t>g</w:t>
      </w:r>
      <w:r w:rsidR="00EA7990">
        <w:rPr>
          <w:rFonts w:asciiTheme="minorBidi" w:eastAsia="Calibri" w:hAnsiTheme="minorBidi"/>
          <w:sz w:val="18"/>
          <w:szCs w:val="18"/>
        </w:rPr>
        <w:t xml:space="preserve"> from Sunday to Thursday at 20:00 UAE/ 19:00 KSA</w:t>
      </w:r>
      <w:r w:rsidR="00F6453C">
        <w:rPr>
          <w:rFonts w:asciiTheme="minorBidi" w:eastAsia="Calibri" w:hAnsiTheme="minorBidi"/>
          <w:sz w:val="18"/>
          <w:szCs w:val="18"/>
        </w:rPr>
        <w:t xml:space="preserve"> on </w:t>
      </w:r>
      <w:proofErr w:type="spellStart"/>
      <w:r w:rsidR="00F6453C">
        <w:rPr>
          <w:rFonts w:asciiTheme="minorBidi" w:eastAsia="Calibri" w:hAnsiTheme="minorBidi"/>
          <w:sz w:val="18"/>
          <w:szCs w:val="18"/>
        </w:rPr>
        <w:t>Ya</w:t>
      </w:r>
      <w:proofErr w:type="spellEnd"/>
      <w:r w:rsidR="00F6453C">
        <w:rPr>
          <w:rFonts w:asciiTheme="minorBidi" w:eastAsia="Calibri" w:hAnsiTheme="minorBidi"/>
          <w:sz w:val="18"/>
          <w:szCs w:val="18"/>
        </w:rPr>
        <w:t xml:space="preserve"> </w:t>
      </w:r>
      <w:proofErr w:type="spellStart"/>
      <w:r w:rsidR="00F6453C">
        <w:rPr>
          <w:rFonts w:asciiTheme="minorBidi" w:eastAsia="Calibri" w:hAnsiTheme="minorBidi"/>
          <w:sz w:val="18"/>
          <w:szCs w:val="18"/>
        </w:rPr>
        <w:t>Hala</w:t>
      </w:r>
      <w:proofErr w:type="spellEnd"/>
      <w:r w:rsidR="00F6453C">
        <w:rPr>
          <w:rFonts w:asciiTheme="minorBidi" w:eastAsia="Calibri" w:hAnsiTheme="minorBidi"/>
          <w:sz w:val="18"/>
          <w:szCs w:val="18"/>
        </w:rPr>
        <w:t xml:space="preserve"> Al </w:t>
      </w:r>
      <w:proofErr w:type="spellStart"/>
      <w:r w:rsidR="00F6453C">
        <w:rPr>
          <w:rFonts w:asciiTheme="minorBidi" w:eastAsia="Calibri" w:hAnsiTheme="minorBidi"/>
          <w:sz w:val="18"/>
          <w:szCs w:val="18"/>
        </w:rPr>
        <w:t>Oula</w:t>
      </w:r>
      <w:proofErr w:type="spellEnd"/>
      <w:r w:rsidR="00EA7990">
        <w:rPr>
          <w:rFonts w:asciiTheme="minorBidi" w:eastAsia="Calibri" w:hAnsiTheme="minorBidi"/>
          <w:sz w:val="18"/>
          <w:szCs w:val="18"/>
        </w:rPr>
        <w:t xml:space="preserve">, </w:t>
      </w:r>
      <w:r w:rsidR="00A95D23" w:rsidRPr="003D6EC0">
        <w:rPr>
          <w:rFonts w:asciiTheme="minorBidi" w:eastAsia="Calibri" w:hAnsiTheme="minorBidi"/>
          <w:sz w:val="18"/>
          <w:szCs w:val="18"/>
        </w:rPr>
        <w:t xml:space="preserve">the Middle East version of the hugely popular reality TV show </w:t>
      </w:r>
      <w:r w:rsidR="00A95D23" w:rsidRPr="003D6EC0">
        <w:rPr>
          <w:rFonts w:asciiTheme="minorBidi" w:eastAsia="Calibri" w:hAnsiTheme="minorBidi"/>
          <w:b/>
          <w:bCs/>
          <w:sz w:val="18"/>
          <w:szCs w:val="18"/>
        </w:rPr>
        <w:t>Come Dine with Me</w:t>
      </w:r>
      <w:r w:rsidR="001A0B95" w:rsidRPr="003D6EC0">
        <w:rPr>
          <w:rFonts w:asciiTheme="minorBidi" w:eastAsia="Calibri" w:hAnsiTheme="minorBidi"/>
          <w:sz w:val="18"/>
          <w:szCs w:val="18"/>
        </w:rPr>
        <w:t xml:space="preserve"> </w:t>
      </w:r>
      <w:r w:rsidR="00A95D23" w:rsidRPr="003D6EC0">
        <w:rPr>
          <w:rFonts w:asciiTheme="minorBidi" w:eastAsia="Calibri" w:hAnsiTheme="minorBidi"/>
          <w:sz w:val="18"/>
          <w:szCs w:val="18"/>
        </w:rPr>
        <w:t>see</w:t>
      </w:r>
      <w:r w:rsidR="0046238C">
        <w:rPr>
          <w:rFonts w:asciiTheme="minorBidi" w:eastAsia="Calibri" w:hAnsiTheme="minorBidi"/>
          <w:sz w:val="18"/>
          <w:szCs w:val="18"/>
        </w:rPr>
        <w:t>s</w:t>
      </w:r>
      <w:r w:rsidR="00A95D23" w:rsidRPr="003D6EC0">
        <w:rPr>
          <w:rFonts w:asciiTheme="minorBidi" w:eastAsia="Calibri" w:hAnsiTheme="minorBidi"/>
          <w:sz w:val="18"/>
          <w:szCs w:val="18"/>
        </w:rPr>
        <w:t xml:space="preserve"> a different group of four strangers each week take turns to each host a dinner party in their home, with the other guests rating the evening out of 10. </w:t>
      </w:r>
      <w:bookmarkEnd w:id="0"/>
      <w:bookmarkEnd w:id="1"/>
      <w:bookmarkEnd w:id="5"/>
    </w:p>
    <w:tbl>
      <w:tblPr>
        <w:tblW w:w="9060" w:type="dxa"/>
        <w:tblLook w:val="04A0" w:firstRow="1" w:lastRow="0" w:firstColumn="1" w:lastColumn="0" w:noHBand="0" w:noVBand="1"/>
      </w:tblPr>
      <w:tblGrid>
        <w:gridCol w:w="3870"/>
        <w:gridCol w:w="1530"/>
        <w:gridCol w:w="1980"/>
        <w:gridCol w:w="1680"/>
      </w:tblGrid>
      <w:tr w:rsidR="006E764D" w:rsidRPr="006E764D" w14:paraId="2EC54B66" w14:textId="77777777" w:rsidTr="0075156B">
        <w:trPr>
          <w:trHeight w:val="29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bookmarkEnd w:id="2"/>
          <w:bookmarkEnd w:id="3"/>
          <w:p w14:paraId="1D867FE5" w14:textId="77777777" w:rsidR="006E764D" w:rsidRPr="006E764D" w:rsidRDefault="006E764D" w:rsidP="006E764D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New highlights on OSN </w:t>
            </w: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Yahala</w:t>
            </w:r>
            <w:proofErr w:type="spellEnd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Al </w:t>
            </w: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ula</w:t>
            </w:r>
            <w:proofErr w:type="spellEnd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: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53408" w14:textId="77777777" w:rsidR="006E764D" w:rsidRPr="006E764D" w:rsidRDefault="006E764D" w:rsidP="006E764D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9E775" w14:textId="77777777" w:rsidR="006E764D" w:rsidRPr="006E764D" w:rsidRDefault="006E764D" w:rsidP="006E76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13119" w14:textId="77777777" w:rsidR="006E764D" w:rsidRPr="006E764D" w:rsidRDefault="006E764D" w:rsidP="006E76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764D" w:rsidRPr="006E764D" w14:paraId="35F9DB6D" w14:textId="77777777" w:rsidTr="0075156B">
        <w:trPr>
          <w:trHeight w:val="29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A4E30" w14:textId="77777777" w:rsidR="006E764D" w:rsidRPr="006E764D" w:rsidRDefault="006E764D" w:rsidP="006E76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661E0" w14:textId="77777777" w:rsidR="006E764D" w:rsidRPr="006E764D" w:rsidRDefault="006E764D" w:rsidP="006E764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5B16D" w14:textId="77777777" w:rsidR="006E764D" w:rsidRPr="006E764D" w:rsidRDefault="006E764D" w:rsidP="006E76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4A7E5" w14:textId="77777777" w:rsidR="006E764D" w:rsidRPr="006E764D" w:rsidRDefault="006E764D" w:rsidP="006E76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764D" w:rsidRPr="006E764D" w14:paraId="2D07CBAD" w14:textId="77777777" w:rsidTr="0075156B">
        <w:trPr>
          <w:trHeight w:val="290"/>
        </w:trPr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3B944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itles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74949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tart Date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3385B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attern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A5D5CD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UAE/ KSA</w:t>
            </w:r>
          </w:p>
        </w:tc>
      </w:tr>
      <w:tr w:rsidR="006E764D" w:rsidRPr="006E764D" w14:paraId="7976B48F" w14:textId="77777777" w:rsidTr="0075156B">
        <w:trPr>
          <w:trHeight w:val="290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D7A26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Min </w:t>
            </w: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Hakki</w:t>
            </w:r>
            <w:proofErr w:type="spellEnd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hib</w:t>
            </w:r>
            <w:proofErr w:type="spellEnd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3D686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vember 3</w:t>
            </w: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r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9C0E6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unday to Thursday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A18CF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:00/ 20:00</w:t>
            </w:r>
          </w:p>
        </w:tc>
      </w:tr>
      <w:tr w:rsidR="00B501C4" w:rsidRPr="006E764D" w14:paraId="05740EC0" w14:textId="77777777" w:rsidTr="0075156B">
        <w:trPr>
          <w:trHeight w:val="290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E8926" w14:textId="69AB4610" w:rsidR="00B501C4" w:rsidRPr="00B501C4" w:rsidRDefault="00B501C4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Al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zeema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02A47" w14:textId="121EE6A2" w:rsidR="00B501C4" w:rsidRPr="006E764D" w:rsidRDefault="00B501C4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vember 5</w:t>
            </w:r>
            <w:r w:rsidRPr="00B501C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2DDD4" w14:textId="2F475BB5" w:rsidR="00B501C4" w:rsidRPr="006E764D" w:rsidRDefault="00B501C4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unday to Thursday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44E78F" w14:textId="1C2297FC" w:rsidR="00B501C4" w:rsidRPr="006E764D" w:rsidRDefault="00B501C4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:00/ 22:00</w:t>
            </w:r>
          </w:p>
        </w:tc>
      </w:tr>
      <w:tr w:rsidR="006E764D" w:rsidRPr="006E764D" w14:paraId="112D41FA" w14:textId="77777777" w:rsidTr="0075156B">
        <w:trPr>
          <w:trHeight w:val="340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9B96D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’adet</w:t>
            </w:r>
            <w:proofErr w:type="spellEnd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gala</w:t>
            </w:r>
            <w:proofErr w:type="spellEnd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S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B5E97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vember 15</w:t>
            </w: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8B872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unday to Friday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8D556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17:45/ 16:45 </w:t>
            </w:r>
          </w:p>
        </w:tc>
      </w:tr>
      <w:tr w:rsidR="006E764D" w:rsidRPr="006E764D" w14:paraId="3217195F" w14:textId="77777777" w:rsidTr="0075156B">
        <w:trPr>
          <w:trHeight w:val="340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8BF82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Harb</w:t>
            </w:r>
            <w:proofErr w:type="spellEnd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lameya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78DBB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vember 15</w:t>
            </w: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51EEB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unday to Thursday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FEAFE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18:45/ 17:45 </w:t>
            </w:r>
          </w:p>
        </w:tc>
      </w:tr>
      <w:tr w:rsidR="006E764D" w:rsidRPr="006E764D" w14:paraId="42996A95" w14:textId="77777777" w:rsidTr="0075156B">
        <w:trPr>
          <w:trHeight w:val="340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5182B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eglin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D0E79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vember 25</w:t>
            </w: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12487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aturday to Thursday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33087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:00 AM/ 23:00</w:t>
            </w:r>
          </w:p>
        </w:tc>
      </w:tr>
      <w:tr w:rsidR="006E764D" w:rsidRPr="006E764D" w14:paraId="32783612" w14:textId="77777777" w:rsidTr="0075156B">
        <w:trPr>
          <w:trHeight w:val="29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AB12B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B8CB2" w14:textId="77777777" w:rsidR="006E764D" w:rsidRPr="006E764D" w:rsidRDefault="006E764D" w:rsidP="006E76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16CD8" w14:textId="77777777" w:rsidR="006E764D" w:rsidRPr="006E764D" w:rsidRDefault="006E764D" w:rsidP="006E76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96EB0" w14:textId="77777777" w:rsidR="006E764D" w:rsidRPr="006E764D" w:rsidRDefault="006E764D" w:rsidP="006E76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764D" w:rsidRPr="006E764D" w14:paraId="22271FBF" w14:textId="77777777" w:rsidTr="0075156B">
        <w:trPr>
          <w:trHeight w:val="29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F2C2D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ontinuing series on OSN </w:t>
            </w: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Yahala</w:t>
            </w:r>
            <w:proofErr w:type="spellEnd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Al </w:t>
            </w: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ula</w:t>
            </w:r>
            <w:proofErr w:type="spellEnd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:</w:t>
            </w:r>
            <w:r w:rsidRPr="006E764D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99CE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9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2F5D68" w14:textId="77777777" w:rsidR="006E764D" w:rsidRPr="006E764D" w:rsidRDefault="006E764D" w:rsidP="006E76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F5C5C" w14:textId="77777777" w:rsidR="006E764D" w:rsidRPr="006E764D" w:rsidRDefault="006E764D" w:rsidP="006E76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764D" w:rsidRPr="006E764D" w14:paraId="4525C973" w14:textId="77777777" w:rsidTr="0075156B">
        <w:trPr>
          <w:trHeight w:val="29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9B28F" w14:textId="77777777" w:rsidR="006E764D" w:rsidRPr="006E764D" w:rsidRDefault="006E764D" w:rsidP="006E76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3FF6C" w14:textId="77777777" w:rsidR="006E764D" w:rsidRPr="006E764D" w:rsidRDefault="006E764D" w:rsidP="006E76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AACC85" w14:textId="77777777" w:rsidR="006E764D" w:rsidRPr="006E764D" w:rsidRDefault="006E764D" w:rsidP="006E76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4CE94" w14:textId="77777777" w:rsidR="006E764D" w:rsidRPr="006E764D" w:rsidRDefault="006E764D" w:rsidP="006E76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764D" w:rsidRPr="006E764D" w14:paraId="170DA3AC" w14:textId="77777777" w:rsidTr="0075156B">
        <w:trPr>
          <w:trHeight w:val="290"/>
        </w:trPr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E17C5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itles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2B5FD" w14:textId="0B5BC8F8" w:rsidR="006E764D" w:rsidRPr="006E764D" w:rsidRDefault="00B501C4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C6116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attern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4548FB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UAE/ KSA</w:t>
            </w:r>
          </w:p>
        </w:tc>
      </w:tr>
      <w:tr w:rsidR="006E764D" w:rsidRPr="006E764D" w14:paraId="0AE90B35" w14:textId="77777777" w:rsidTr="0075156B">
        <w:trPr>
          <w:trHeight w:val="400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CACB9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Al </w:t>
            </w: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ufah</w:t>
            </w:r>
            <w:proofErr w:type="spellEnd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Al Haram (AKA Forbidden Fruit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DAF31A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eptember 23</w:t>
            </w: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r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ACE145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unday to Thursday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AF014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:00/ 21:00</w:t>
            </w:r>
          </w:p>
        </w:tc>
      </w:tr>
      <w:tr w:rsidR="006E764D" w:rsidRPr="006E764D" w14:paraId="10528862" w14:textId="77777777" w:rsidTr="0075156B">
        <w:trPr>
          <w:trHeight w:val="400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5F9EDC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Yalla</w:t>
            </w:r>
            <w:proofErr w:type="spellEnd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et'asha</w:t>
            </w:r>
            <w:proofErr w:type="spellEnd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(AKA Come Dine </w:t>
            </w:r>
            <w:proofErr w:type="gram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With</w:t>
            </w:r>
            <w:proofErr w:type="gramEnd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Me)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5E3703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ctober 18</w:t>
            </w: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th</w:t>
            </w: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7146CE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unday to Thursday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62913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:00/ 19:00</w:t>
            </w:r>
          </w:p>
        </w:tc>
      </w:tr>
      <w:tr w:rsidR="006E764D" w:rsidRPr="006E764D" w14:paraId="08826416" w14:textId="77777777" w:rsidTr="0075156B">
        <w:trPr>
          <w:trHeight w:val="400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46E035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a’er</w:t>
            </w:r>
            <w:proofErr w:type="spellEnd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Al Sabah (AKA Day Dreamer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142B78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ctober 18</w:t>
            </w: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468BF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unday to Thursday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32C2D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:00/ 18:00</w:t>
            </w:r>
          </w:p>
        </w:tc>
      </w:tr>
      <w:tr w:rsidR="004B48E5" w:rsidRPr="006E764D" w14:paraId="2A31AEAE" w14:textId="77777777" w:rsidTr="0075156B">
        <w:trPr>
          <w:trHeight w:val="400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A89285" w14:textId="4C0E8862" w:rsidR="004B48E5" w:rsidRPr="006E764D" w:rsidRDefault="004B48E5" w:rsidP="004B48E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lam</w:t>
            </w:r>
            <w:proofErr w:type="spellEnd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Al </w:t>
            </w: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otazawjin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(AKA</w:t>
            </w:r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THE WORLD OF MARRIED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09CF4F" w14:textId="0CC23B3C" w:rsidR="004B48E5" w:rsidRPr="006E764D" w:rsidRDefault="00FA2E83" w:rsidP="004B48E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vember 17</w:t>
            </w:r>
            <w:r w:rsidRPr="00FA2E83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62DF1E" w14:textId="4149D295" w:rsidR="004B48E5" w:rsidRPr="006E764D" w:rsidRDefault="004B48E5" w:rsidP="004B48E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unday to Thursday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165E70" w14:textId="482068FB" w:rsidR="004B48E5" w:rsidRPr="006E764D" w:rsidRDefault="004B48E5" w:rsidP="004B48E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:00/ 22:00</w:t>
            </w:r>
          </w:p>
        </w:tc>
      </w:tr>
      <w:tr w:rsidR="004B48E5" w:rsidRPr="006E764D" w14:paraId="7B3E9B81" w14:textId="77777777" w:rsidTr="0075156B">
        <w:trPr>
          <w:trHeight w:val="400"/>
        </w:trPr>
        <w:tc>
          <w:tcPr>
            <w:tcW w:w="3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465A24" w14:textId="10EA4036" w:rsidR="004B48E5" w:rsidRPr="006E764D" w:rsidRDefault="004B48E5" w:rsidP="004B48E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err</w:t>
            </w:r>
            <w:proofErr w:type="spellEnd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(AKA Secret)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FCC8C1" w14:textId="012BA68D" w:rsidR="004B48E5" w:rsidRPr="006E764D" w:rsidRDefault="004B48E5" w:rsidP="004B48E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ugust 31</w:t>
            </w: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st</w:t>
            </w: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AE7E5D" w14:textId="78951787" w:rsidR="004B48E5" w:rsidRPr="006E764D" w:rsidRDefault="004B48E5" w:rsidP="004B48E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unday to Thursday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27EFE" w14:textId="4C74BF59" w:rsidR="004B48E5" w:rsidRPr="006E764D" w:rsidRDefault="004B48E5" w:rsidP="004B48E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:00 AM/ 23:00</w:t>
            </w:r>
          </w:p>
        </w:tc>
      </w:tr>
    </w:tbl>
    <w:p w14:paraId="09009AEF" w14:textId="4997C9FA" w:rsidR="006B2FB7" w:rsidRDefault="006B2FB7" w:rsidP="00B504D7">
      <w:pPr>
        <w:jc w:val="both"/>
        <w:rPr>
          <w:rFonts w:asciiTheme="minorBidi" w:eastAsia="Calibri" w:hAnsiTheme="minorBidi"/>
          <w:b/>
          <w:bCs/>
          <w:sz w:val="18"/>
          <w:szCs w:val="18"/>
        </w:rPr>
      </w:pPr>
    </w:p>
    <w:tbl>
      <w:tblPr>
        <w:tblW w:w="7920" w:type="dxa"/>
        <w:tblLook w:val="04A0" w:firstRow="1" w:lastRow="0" w:firstColumn="1" w:lastColumn="0" w:noHBand="0" w:noVBand="1"/>
      </w:tblPr>
      <w:tblGrid>
        <w:gridCol w:w="4240"/>
        <w:gridCol w:w="1700"/>
        <w:gridCol w:w="1980"/>
      </w:tblGrid>
      <w:tr w:rsidR="006E764D" w:rsidRPr="006E764D" w14:paraId="7E20C263" w14:textId="77777777" w:rsidTr="004F52E6">
        <w:trPr>
          <w:trHeight w:val="290"/>
        </w:trPr>
        <w:tc>
          <w:tcPr>
            <w:tcW w:w="79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42B5F" w14:textId="77777777" w:rsidR="006E764D" w:rsidRPr="006E764D" w:rsidRDefault="006E764D" w:rsidP="006E76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E764D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vie highlights on OSN Yahala Cinema at 12:00AM UAE/ 23:00 KSA: </w:t>
            </w:r>
          </w:p>
        </w:tc>
      </w:tr>
      <w:tr w:rsidR="006E764D" w:rsidRPr="006E764D" w14:paraId="0B91F562" w14:textId="77777777" w:rsidTr="004F52E6">
        <w:trPr>
          <w:trHeight w:val="290"/>
        </w:trPr>
        <w:tc>
          <w:tcPr>
            <w:tcW w:w="4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E38DD" w14:textId="77777777" w:rsidR="006E764D" w:rsidRPr="006E764D" w:rsidRDefault="006E764D" w:rsidP="006E76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85B84" w14:textId="77777777" w:rsidR="006E764D" w:rsidRPr="006E764D" w:rsidRDefault="006E764D" w:rsidP="006E76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B99A4" w14:textId="77777777" w:rsidR="006E764D" w:rsidRPr="006E764D" w:rsidRDefault="006E764D" w:rsidP="006E76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764D" w:rsidRPr="006E764D" w14:paraId="5B11D2B8" w14:textId="77777777" w:rsidTr="004F52E6">
        <w:trPr>
          <w:trHeight w:val="300"/>
        </w:trPr>
        <w:tc>
          <w:tcPr>
            <w:tcW w:w="4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7F6B0B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ovie title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A78E9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D5C7B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ategory</w:t>
            </w:r>
          </w:p>
        </w:tc>
      </w:tr>
      <w:tr w:rsidR="006E764D" w:rsidRPr="006E764D" w14:paraId="6C5DA3CD" w14:textId="77777777" w:rsidTr="004F52E6">
        <w:trPr>
          <w:trHeight w:val="300"/>
        </w:trPr>
        <w:tc>
          <w:tcPr>
            <w:tcW w:w="4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CDB63B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kdet El Khawaga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D4EA05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November 6th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2B3EF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gyptian Comedy</w:t>
            </w:r>
          </w:p>
        </w:tc>
      </w:tr>
      <w:tr w:rsidR="004B48E5" w:rsidRPr="006E764D" w14:paraId="4E630FAD" w14:textId="77777777" w:rsidTr="004F52E6">
        <w:trPr>
          <w:trHeight w:val="300"/>
        </w:trPr>
        <w:tc>
          <w:tcPr>
            <w:tcW w:w="4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7F30B" w14:textId="2C228634" w:rsidR="004B48E5" w:rsidRPr="006E764D" w:rsidRDefault="004B48E5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Khayal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a’ata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B3F37D" w14:textId="1F43CDB2" w:rsidR="004B48E5" w:rsidRPr="006E764D" w:rsidRDefault="004B48E5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vember 13</w:t>
            </w:r>
            <w:r w:rsidRPr="004B48E5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10469" w14:textId="7DF50BE9" w:rsidR="004B48E5" w:rsidRPr="006E764D" w:rsidRDefault="004B48E5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gyptian Drama</w:t>
            </w:r>
          </w:p>
        </w:tc>
      </w:tr>
      <w:tr w:rsidR="006E764D" w:rsidRPr="006E764D" w14:paraId="6998871C" w14:textId="77777777" w:rsidTr="004F52E6">
        <w:trPr>
          <w:trHeight w:val="300"/>
        </w:trPr>
        <w:tc>
          <w:tcPr>
            <w:tcW w:w="4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1D05A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swar</w:t>
            </w:r>
            <w:proofErr w:type="spellEnd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'alya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8307A7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November 20th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96E48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gyptian Drama</w:t>
            </w:r>
          </w:p>
        </w:tc>
      </w:tr>
      <w:tr w:rsidR="006E764D" w:rsidRPr="006E764D" w14:paraId="5CEB9FE5" w14:textId="77777777" w:rsidTr="004F52E6">
        <w:trPr>
          <w:trHeight w:val="300"/>
        </w:trPr>
        <w:tc>
          <w:tcPr>
            <w:tcW w:w="4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843DE7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Hamlet Faraoun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77CA4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November 27th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5827C" w14:textId="77777777" w:rsidR="006E764D" w:rsidRPr="006E764D" w:rsidRDefault="006E764D" w:rsidP="006E76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E764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gyptian Action</w:t>
            </w:r>
          </w:p>
        </w:tc>
      </w:tr>
      <w:bookmarkEnd w:id="4"/>
    </w:tbl>
    <w:p w14:paraId="5F2C5F40" w14:textId="77777777" w:rsidR="00FF6DC4" w:rsidRPr="003D6EC0" w:rsidRDefault="00FF6DC4" w:rsidP="00B504D7">
      <w:pPr>
        <w:jc w:val="both"/>
        <w:rPr>
          <w:rFonts w:asciiTheme="minorBidi" w:eastAsia="Calibri" w:hAnsiTheme="minorBidi"/>
          <w:b/>
          <w:bCs/>
          <w:sz w:val="18"/>
          <w:szCs w:val="18"/>
        </w:rPr>
      </w:pPr>
    </w:p>
    <w:sectPr w:rsidR="00FF6DC4" w:rsidRPr="003D6EC0" w:rsidSect="00E516E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A391A7" w14:textId="77777777" w:rsidR="005D6181" w:rsidRDefault="005D6181" w:rsidP="00A7048C">
      <w:pPr>
        <w:spacing w:after="0" w:line="240" w:lineRule="auto"/>
      </w:pPr>
      <w:r>
        <w:separator/>
      </w:r>
    </w:p>
  </w:endnote>
  <w:endnote w:type="continuationSeparator" w:id="0">
    <w:p w14:paraId="56B32DEB" w14:textId="77777777" w:rsidR="005D6181" w:rsidRDefault="005D6181" w:rsidP="00A70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E56DA3" w14:textId="77777777" w:rsidR="005D6181" w:rsidRDefault="005D6181" w:rsidP="00A7048C">
      <w:pPr>
        <w:spacing w:after="0" w:line="240" w:lineRule="auto"/>
      </w:pPr>
      <w:r>
        <w:separator/>
      </w:r>
    </w:p>
  </w:footnote>
  <w:footnote w:type="continuationSeparator" w:id="0">
    <w:p w14:paraId="4A12248D" w14:textId="77777777" w:rsidR="005D6181" w:rsidRDefault="005D6181" w:rsidP="00A70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E5B7D" w14:textId="77777777" w:rsidR="008B7857" w:rsidRDefault="008B7857" w:rsidP="001E2CEA">
    <w:pPr>
      <w:pStyle w:val="Header"/>
      <w:tabs>
        <w:tab w:val="clear" w:pos="9360"/>
        <w:tab w:val="left" w:pos="5310"/>
      </w:tabs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28239FCE" wp14:editId="175CCCA4">
          <wp:simplePos x="0" y="0"/>
          <wp:positionH relativeFrom="margin">
            <wp:align>center</wp:align>
          </wp:positionH>
          <wp:positionV relativeFrom="paragraph">
            <wp:posOffset>-177800</wp:posOffset>
          </wp:positionV>
          <wp:extent cx="2094230" cy="781050"/>
          <wp:effectExtent l="0" t="0" r="127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85" b="15712"/>
                  <a:stretch/>
                </pic:blipFill>
                <pic:spPr bwMode="auto">
                  <a:xfrm>
                    <a:off x="0" y="0"/>
                    <a:ext cx="209423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1F6F19" w14:textId="2A48E88E" w:rsidR="008B7857" w:rsidRDefault="008B7857" w:rsidP="001E2CEA">
    <w:pPr>
      <w:pStyle w:val="Header"/>
      <w:tabs>
        <w:tab w:val="clear" w:pos="9360"/>
        <w:tab w:val="left" w:pos="5310"/>
      </w:tabs>
    </w:pPr>
    <w:r>
      <w:tab/>
    </w:r>
  </w:p>
  <w:p w14:paraId="34F5F13E" w14:textId="77777777" w:rsidR="008B7857" w:rsidRDefault="008B78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1057"/>
    <w:multiLevelType w:val="hybridMultilevel"/>
    <w:tmpl w:val="3C5CEEFE"/>
    <w:lvl w:ilvl="0" w:tplc="3C2CAD4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13C617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F2031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129D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34264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87600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0C1C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96B1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1EF7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0D6E3C"/>
    <w:multiLevelType w:val="hybridMultilevel"/>
    <w:tmpl w:val="68AE7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34DFE"/>
    <w:multiLevelType w:val="hybridMultilevel"/>
    <w:tmpl w:val="BAB8C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C50C5"/>
    <w:multiLevelType w:val="hybridMultilevel"/>
    <w:tmpl w:val="9852FB66"/>
    <w:lvl w:ilvl="0" w:tplc="20B4E83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454EB"/>
    <w:multiLevelType w:val="hybridMultilevel"/>
    <w:tmpl w:val="E8466A24"/>
    <w:lvl w:ilvl="0" w:tplc="EE7A536C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807EC"/>
    <w:multiLevelType w:val="hybridMultilevel"/>
    <w:tmpl w:val="19508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620C88"/>
    <w:multiLevelType w:val="hybridMultilevel"/>
    <w:tmpl w:val="BD4E0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15521"/>
    <w:multiLevelType w:val="hybridMultilevel"/>
    <w:tmpl w:val="DD50F4CE"/>
    <w:lvl w:ilvl="0" w:tplc="20D272F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07874"/>
    <w:multiLevelType w:val="hybridMultilevel"/>
    <w:tmpl w:val="D29C3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5B45D5"/>
    <w:multiLevelType w:val="hybridMultilevel"/>
    <w:tmpl w:val="FEC8EB88"/>
    <w:lvl w:ilvl="0" w:tplc="757A55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46B32"/>
    <w:multiLevelType w:val="hybridMultilevel"/>
    <w:tmpl w:val="63924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0E26ED"/>
    <w:multiLevelType w:val="hybridMultilevel"/>
    <w:tmpl w:val="D368C3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DA74B6"/>
    <w:multiLevelType w:val="hybridMultilevel"/>
    <w:tmpl w:val="6426A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2F0B3D"/>
    <w:multiLevelType w:val="hybridMultilevel"/>
    <w:tmpl w:val="21007B56"/>
    <w:lvl w:ilvl="0" w:tplc="112E6C8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E474D7"/>
    <w:multiLevelType w:val="hybridMultilevel"/>
    <w:tmpl w:val="34947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2761F"/>
    <w:multiLevelType w:val="hybridMultilevel"/>
    <w:tmpl w:val="8AA088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1330E9"/>
    <w:multiLevelType w:val="hybridMultilevel"/>
    <w:tmpl w:val="65145098"/>
    <w:lvl w:ilvl="0" w:tplc="4652471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032F2"/>
    <w:multiLevelType w:val="hybridMultilevel"/>
    <w:tmpl w:val="7BCCBD3E"/>
    <w:lvl w:ilvl="0" w:tplc="39EA2004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A74207"/>
    <w:multiLevelType w:val="hybridMultilevel"/>
    <w:tmpl w:val="74382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9F07F9"/>
    <w:multiLevelType w:val="hybridMultilevel"/>
    <w:tmpl w:val="AE38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AD79F1"/>
    <w:multiLevelType w:val="hybridMultilevel"/>
    <w:tmpl w:val="CA04A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53FC1"/>
    <w:multiLevelType w:val="hybridMultilevel"/>
    <w:tmpl w:val="0C5C7CA8"/>
    <w:lvl w:ilvl="0" w:tplc="716CA7B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CB0531"/>
    <w:multiLevelType w:val="hybridMultilevel"/>
    <w:tmpl w:val="BD482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689447F9"/>
    <w:multiLevelType w:val="hybridMultilevel"/>
    <w:tmpl w:val="61E03CF4"/>
    <w:lvl w:ilvl="0" w:tplc="60B8F48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383BB5"/>
    <w:multiLevelType w:val="hybridMultilevel"/>
    <w:tmpl w:val="1494CF9E"/>
    <w:lvl w:ilvl="0" w:tplc="3544EC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C14031"/>
    <w:multiLevelType w:val="hybridMultilevel"/>
    <w:tmpl w:val="403250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7E1B00"/>
    <w:multiLevelType w:val="multilevel"/>
    <w:tmpl w:val="F3BC1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15"/>
  </w:num>
  <w:num w:numId="5">
    <w:abstractNumId w:val="5"/>
  </w:num>
  <w:num w:numId="6">
    <w:abstractNumId w:val="20"/>
  </w:num>
  <w:num w:numId="7">
    <w:abstractNumId w:val="24"/>
  </w:num>
  <w:num w:numId="8">
    <w:abstractNumId w:val="17"/>
  </w:num>
  <w:num w:numId="9">
    <w:abstractNumId w:val="4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5"/>
  </w:num>
  <w:num w:numId="13">
    <w:abstractNumId w:val="9"/>
  </w:num>
  <w:num w:numId="14">
    <w:abstractNumId w:val="3"/>
  </w:num>
  <w:num w:numId="15">
    <w:abstractNumId w:val="13"/>
  </w:num>
  <w:num w:numId="16">
    <w:abstractNumId w:val="26"/>
  </w:num>
  <w:num w:numId="17">
    <w:abstractNumId w:val="23"/>
  </w:num>
  <w:num w:numId="18">
    <w:abstractNumId w:val="16"/>
  </w:num>
  <w:num w:numId="19">
    <w:abstractNumId w:val="11"/>
  </w:num>
  <w:num w:numId="20">
    <w:abstractNumId w:val="19"/>
  </w:num>
  <w:num w:numId="21">
    <w:abstractNumId w:val="19"/>
  </w:num>
  <w:num w:numId="22">
    <w:abstractNumId w:val="6"/>
  </w:num>
  <w:num w:numId="23">
    <w:abstractNumId w:val="10"/>
  </w:num>
  <w:num w:numId="24">
    <w:abstractNumId w:val="22"/>
  </w:num>
  <w:num w:numId="25">
    <w:abstractNumId w:val="2"/>
  </w:num>
  <w:num w:numId="26">
    <w:abstractNumId w:val="8"/>
  </w:num>
  <w:num w:numId="27">
    <w:abstractNumId w:val="12"/>
  </w:num>
  <w:num w:numId="28">
    <w:abstractNumId w:val="2"/>
  </w:num>
  <w:num w:numId="29">
    <w:abstractNumId w:val="8"/>
  </w:num>
  <w:num w:numId="30">
    <w:abstractNumId w:val="18"/>
  </w:num>
  <w:num w:numId="31">
    <w:abstractNumId w:val="2"/>
  </w:num>
  <w:num w:numId="32">
    <w:abstractNumId w:val="18"/>
  </w:num>
  <w:num w:numId="33">
    <w:abstractNumId w:val="8"/>
  </w:num>
  <w:num w:numId="34">
    <w:abstractNumId w:val="14"/>
  </w:num>
  <w:num w:numId="35">
    <w:abstractNumId w:val="14"/>
  </w:num>
  <w:num w:numId="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88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TQzNTQxtDQ2NzFT0lEKTi0uzszPAykwMqgFABTwLCotAAAA"/>
  </w:docVars>
  <w:rsids>
    <w:rsidRoot w:val="00C63FFB"/>
    <w:rsid w:val="00000886"/>
    <w:rsid w:val="0000136B"/>
    <w:rsid w:val="00006923"/>
    <w:rsid w:val="00010BBF"/>
    <w:rsid w:val="00015878"/>
    <w:rsid w:val="00016834"/>
    <w:rsid w:val="00020254"/>
    <w:rsid w:val="00022C37"/>
    <w:rsid w:val="000336D0"/>
    <w:rsid w:val="00034932"/>
    <w:rsid w:val="00036EBA"/>
    <w:rsid w:val="00043948"/>
    <w:rsid w:val="000443FD"/>
    <w:rsid w:val="000526C0"/>
    <w:rsid w:val="00054821"/>
    <w:rsid w:val="00063055"/>
    <w:rsid w:val="00063B89"/>
    <w:rsid w:val="00065878"/>
    <w:rsid w:val="000665E8"/>
    <w:rsid w:val="0006799C"/>
    <w:rsid w:val="00072EF8"/>
    <w:rsid w:val="00073E0C"/>
    <w:rsid w:val="00075DE5"/>
    <w:rsid w:val="00082C44"/>
    <w:rsid w:val="00083271"/>
    <w:rsid w:val="00083FB3"/>
    <w:rsid w:val="00084CB9"/>
    <w:rsid w:val="000906B0"/>
    <w:rsid w:val="00091BBF"/>
    <w:rsid w:val="00092800"/>
    <w:rsid w:val="00092FBA"/>
    <w:rsid w:val="0009329F"/>
    <w:rsid w:val="000962FD"/>
    <w:rsid w:val="00097287"/>
    <w:rsid w:val="00097F2A"/>
    <w:rsid w:val="000A0BFC"/>
    <w:rsid w:val="000A103B"/>
    <w:rsid w:val="000A2B42"/>
    <w:rsid w:val="000A2E54"/>
    <w:rsid w:val="000A47E5"/>
    <w:rsid w:val="000A5324"/>
    <w:rsid w:val="000A794F"/>
    <w:rsid w:val="000B2C61"/>
    <w:rsid w:val="000B404E"/>
    <w:rsid w:val="000B52B8"/>
    <w:rsid w:val="000B6417"/>
    <w:rsid w:val="000C0556"/>
    <w:rsid w:val="000C110B"/>
    <w:rsid w:val="000C1FD7"/>
    <w:rsid w:val="000C2A04"/>
    <w:rsid w:val="000C3F05"/>
    <w:rsid w:val="000D0628"/>
    <w:rsid w:val="000D3D40"/>
    <w:rsid w:val="000D4776"/>
    <w:rsid w:val="000D55DA"/>
    <w:rsid w:val="000D5CBB"/>
    <w:rsid w:val="000D6FCE"/>
    <w:rsid w:val="000D7CC2"/>
    <w:rsid w:val="000E3B14"/>
    <w:rsid w:val="000E4DC8"/>
    <w:rsid w:val="000E5C34"/>
    <w:rsid w:val="000F0653"/>
    <w:rsid w:val="000F06C5"/>
    <w:rsid w:val="000F186E"/>
    <w:rsid w:val="000F41EE"/>
    <w:rsid w:val="000F4876"/>
    <w:rsid w:val="000F6982"/>
    <w:rsid w:val="000F721E"/>
    <w:rsid w:val="000F7C99"/>
    <w:rsid w:val="0010083A"/>
    <w:rsid w:val="00100853"/>
    <w:rsid w:val="00100E39"/>
    <w:rsid w:val="00100EFF"/>
    <w:rsid w:val="00101741"/>
    <w:rsid w:val="0010189B"/>
    <w:rsid w:val="00102881"/>
    <w:rsid w:val="001043BE"/>
    <w:rsid w:val="00106FA5"/>
    <w:rsid w:val="00107662"/>
    <w:rsid w:val="00110C76"/>
    <w:rsid w:val="00110E20"/>
    <w:rsid w:val="001113E2"/>
    <w:rsid w:val="001132AF"/>
    <w:rsid w:val="00113801"/>
    <w:rsid w:val="00114931"/>
    <w:rsid w:val="001161AB"/>
    <w:rsid w:val="00121C1D"/>
    <w:rsid w:val="00124649"/>
    <w:rsid w:val="00125BB5"/>
    <w:rsid w:val="001325FF"/>
    <w:rsid w:val="00133681"/>
    <w:rsid w:val="00136487"/>
    <w:rsid w:val="00140CAF"/>
    <w:rsid w:val="0014205F"/>
    <w:rsid w:val="00142D1B"/>
    <w:rsid w:val="001430B4"/>
    <w:rsid w:val="00143FFA"/>
    <w:rsid w:val="00144758"/>
    <w:rsid w:val="00144B35"/>
    <w:rsid w:val="00147A27"/>
    <w:rsid w:val="00151EC1"/>
    <w:rsid w:val="00152D9E"/>
    <w:rsid w:val="0015313F"/>
    <w:rsid w:val="00155982"/>
    <w:rsid w:val="00157CCA"/>
    <w:rsid w:val="00160A4A"/>
    <w:rsid w:val="0016293D"/>
    <w:rsid w:val="00162D6E"/>
    <w:rsid w:val="00163D1B"/>
    <w:rsid w:val="00164CE6"/>
    <w:rsid w:val="0016507B"/>
    <w:rsid w:val="00165C26"/>
    <w:rsid w:val="00170EFC"/>
    <w:rsid w:val="00171746"/>
    <w:rsid w:val="00172E68"/>
    <w:rsid w:val="00173349"/>
    <w:rsid w:val="00173B29"/>
    <w:rsid w:val="00176B36"/>
    <w:rsid w:val="001771B2"/>
    <w:rsid w:val="00181A2E"/>
    <w:rsid w:val="00186209"/>
    <w:rsid w:val="00186B36"/>
    <w:rsid w:val="001916BA"/>
    <w:rsid w:val="001932CA"/>
    <w:rsid w:val="00196571"/>
    <w:rsid w:val="001A0B95"/>
    <w:rsid w:val="001A1323"/>
    <w:rsid w:val="001A1435"/>
    <w:rsid w:val="001A1ED1"/>
    <w:rsid w:val="001A2400"/>
    <w:rsid w:val="001A4BDB"/>
    <w:rsid w:val="001A4DE7"/>
    <w:rsid w:val="001A5323"/>
    <w:rsid w:val="001B29CB"/>
    <w:rsid w:val="001B38A8"/>
    <w:rsid w:val="001B4145"/>
    <w:rsid w:val="001B615E"/>
    <w:rsid w:val="001B6C04"/>
    <w:rsid w:val="001B759E"/>
    <w:rsid w:val="001C275A"/>
    <w:rsid w:val="001C3710"/>
    <w:rsid w:val="001C7751"/>
    <w:rsid w:val="001D1D2D"/>
    <w:rsid w:val="001D71FB"/>
    <w:rsid w:val="001D79F9"/>
    <w:rsid w:val="001E166A"/>
    <w:rsid w:val="001E1FDF"/>
    <w:rsid w:val="001E2CEA"/>
    <w:rsid w:val="001E48F7"/>
    <w:rsid w:val="001F1022"/>
    <w:rsid w:val="001F2EA8"/>
    <w:rsid w:val="001F3569"/>
    <w:rsid w:val="001F4651"/>
    <w:rsid w:val="001F6BBE"/>
    <w:rsid w:val="0020088D"/>
    <w:rsid w:val="00201D2A"/>
    <w:rsid w:val="00201D72"/>
    <w:rsid w:val="002022B6"/>
    <w:rsid w:val="002030E2"/>
    <w:rsid w:val="00204675"/>
    <w:rsid w:val="002061A8"/>
    <w:rsid w:val="002077CC"/>
    <w:rsid w:val="00210C28"/>
    <w:rsid w:val="00211B32"/>
    <w:rsid w:val="00212861"/>
    <w:rsid w:val="0021314A"/>
    <w:rsid w:val="002135F0"/>
    <w:rsid w:val="0021463C"/>
    <w:rsid w:val="002150CC"/>
    <w:rsid w:val="00215C6E"/>
    <w:rsid w:val="00216D41"/>
    <w:rsid w:val="00220D04"/>
    <w:rsid w:val="0022285B"/>
    <w:rsid w:val="002234C5"/>
    <w:rsid w:val="002263A6"/>
    <w:rsid w:val="0022795C"/>
    <w:rsid w:val="00234A64"/>
    <w:rsid w:val="002369F5"/>
    <w:rsid w:val="00236A63"/>
    <w:rsid w:val="00236C7A"/>
    <w:rsid w:val="00237D63"/>
    <w:rsid w:val="002407F1"/>
    <w:rsid w:val="00244D22"/>
    <w:rsid w:val="00246861"/>
    <w:rsid w:val="00246C1E"/>
    <w:rsid w:val="002472F3"/>
    <w:rsid w:val="00250B3F"/>
    <w:rsid w:val="00254360"/>
    <w:rsid w:val="0025769C"/>
    <w:rsid w:val="0026468C"/>
    <w:rsid w:val="00266AC6"/>
    <w:rsid w:val="00266D99"/>
    <w:rsid w:val="00267605"/>
    <w:rsid w:val="00267858"/>
    <w:rsid w:val="00275BA5"/>
    <w:rsid w:val="00276640"/>
    <w:rsid w:val="0027757E"/>
    <w:rsid w:val="00277AAA"/>
    <w:rsid w:val="002809BE"/>
    <w:rsid w:val="002816F3"/>
    <w:rsid w:val="00282F78"/>
    <w:rsid w:val="002833CF"/>
    <w:rsid w:val="00283FDC"/>
    <w:rsid w:val="0028483B"/>
    <w:rsid w:val="00284F83"/>
    <w:rsid w:val="00285296"/>
    <w:rsid w:val="00285E96"/>
    <w:rsid w:val="002874C1"/>
    <w:rsid w:val="002875A8"/>
    <w:rsid w:val="00292262"/>
    <w:rsid w:val="00297251"/>
    <w:rsid w:val="00297ACD"/>
    <w:rsid w:val="002A1018"/>
    <w:rsid w:val="002A1EC6"/>
    <w:rsid w:val="002A230B"/>
    <w:rsid w:val="002A2C6B"/>
    <w:rsid w:val="002A60FB"/>
    <w:rsid w:val="002B3137"/>
    <w:rsid w:val="002B3F66"/>
    <w:rsid w:val="002B5E1C"/>
    <w:rsid w:val="002B616E"/>
    <w:rsid w:val="002B76A6"/>
    <w:rsid w:val="002C11A7"/>
    <w:rsid w:val="002C215D"/>
    <w:rsid w:val="002C5072"/>
    <w:rsid w:val="002C5D4D"/>
    <w:rsid w:val="002D01E8"/>
    <w:rsid w:val="002D020D"/>
    <w:rsid w:val="002D0E1E"/>
    <w:rsid w:val="002D137E"/>
    <w:rsid w:val="002D22A9"/>
    <w:rsid w:val="002D288B"/>
    <w:rsid w:val="002D6F54"/>
    <w:rsid w:val="002E11EE"/>
    <w:rsid w:val="002E2676"/>
    <w:rsid w:val="002E42D7"/>
    <w:rsid w:val="002E43A4"/>
    <w:rsid w:val="002E62B5"/>
    <w:rsid w:val="002F050D"/>
    <w:rsid w:val="002F0B51"/>
    <w:rsid w:val="002F2396"/>
    <w:rsid w:val="002F24A1"/>
    <w:rsid w:val="002F56CE"/>
    <w:rsid w:val="002F584E"/>
    <w:rsid w:val="00300BAD"/>
    <w:rsid w:val="003016BC"/>
    <w:rsid w:val="0030217E"/>
    <w:rsid w:val="00302D27"/>
    <w:rsid w:val="0030576E"/>
    <w:rsid w:val="00310DDB"/>
    <w:rsid w:val="00310F15"/>
    <w:rsid w:val="00313010"/>
    <w:rsid w:val="00315C23"/>
    <w:rsid w:val="00316386"/>
    <w:rsid w:val="00322F70"/>
    <w:rsid w:val="003252AB"/>
    <w:rsid w:val="003255A8"/>
    <w:rsid w:val="00326619"/>
    <w:rsid w:val="00326986"/>
    <w:rsid w:val="00333C1E"/>
    <w:rsid w:val="00334516"/>
    <w:rsid w:val="00335A2E"/>
    <w:rsid w:val="00335C5A"/>
    <w:rsid w:val="00335D91"/>
    <w:rsid w:val="003361C2"/>
    <w:rsid w:val="00337A20"/>
    <w:rsid w:val="00340BDB"/>
    <w:rsid w:val="00341199"/>
    <w:rsid w:val="00345180"/>
    <w:rsid w:val="00346C8C"/>
    <w:rsid w:val="00350622"/>
    <w:rsid w:val="00351484"/>
    <w:rsid w:val="00352A85"/>
    <w:rsid w:val="00352D15"/>
    <w:rsid w:val="0035391B"/>
    <w:rsid w:val="00365AE1"/>
    <w:rsid w:val="003706A3"/>
    <w:rsid w:val="00371476"/>
    <w:rsid w:val="0037585B"/>
    <w:rsid w:val="00377D1F"/>
    <w:rsid w:val="00382A3E"/>
    <w:rsid w:val="003838F7"/>
    <w:rsid w:val="00383ED5"/>
    <w:rsid w:val="003939A7"/>
    <w:rsid w:val="003962EF"/>
    <w:rsid w:val="003974AF"/>
    <w:rsid w:val="003A0D72"/>
    <w:rsid w:val="003A478D"/>
    <w:rsid w:val="003B119A"/>
    <w:rsid w:val="003B3BE1"/>
    <w:rsid w:val="003B683C"/>
    <w:rsid w:val="003B7F30"/>
    <w:rsid w:val="003C0E80"/>
    <w:rsid w:val="003C1CC8"/>
    <w:rsid w:val="003C1E47"/>
    <w:rsid w:val="003C606B"/>
    <w:rsid w:val="003C6413"/>
    <w:rsid w:val="003D03EF"/>
    <w:rsid w:val="003D1671"/>
    <w:rsid w:val="003D1F30"/>
    <w:rsid w:val="003D3141"/>
    <w:rsid w:val="003D3CBF"/>
    <w:rsid w:val="003D5F52"/>
    <w:rsid w:val="003D6C20"/>
    <w:rsid w:val="003D6EC0"/>
    <w:rsid w:val="003E0C9B"/>
    <w:rsid w:val="003E0D6E"/>
    <w:rsid w:val="003E211B"/>
    <w:rsid w:val="003E280C"/>
    <w:rsid w:val="003E2DCA"/>
    <w:rsid w:val="003E2E26"/>
    <w:rsid w:val="003E31ED"/>
    <w:rsid w:val="003E47E2"/>
    <w:rsid w:val="003E72C3"/>
    <w:rsid w:val="003F0CCB"/>
    <w:rsid w:val="003F2F3A"/>
    <w:rsid w:val="00400383"/>
    <w:rsid w:val="004034CF"/>
    <w:rsid w:val="00404C05"/>
    <w:rsid w:val="00405B02"/>
    <w:rsid w:val="00406117"/>
    <w:rsid w:val="00406536"/>
    <w:rsid w:val="004067D6"/>
    <w:rsid w:val="004125AE"/>
    <w:rsid w:val="00412948"/>
    <w:rsid w:val="00412FDA"/>
    <w:rsid w:val="00414FB7"/>
    <w:rsid w:val="0041626B"/>
    <w:rsid w:val="004169F7"/>
    <w:rsid w:val="00421071"/>
    <w:rsid w:val="00422425"/>
    <w:rsid w:val="004229FA"/>
    <w:rsid w:val="00423AE2"/>
    <w:rsid w:val="0042464C"/>
    <w:rsid w:val="0042486C"/>
    <w:rsid w:val="00427327"/>
    <w:rsid w:val="004276EB"/>
    <w:rsid w:val="00430D16"/>
    <w:rsid w:val="00430EA6"/>
    <w:rsid w:val="00431DE6"/>
    <w:rsid w:val="0043605B"/>
    <w:rsid w:val="00437899"/>
    <w:rsid w:val="00452C02"/>
    <w:rsid w:val="00453C8C"/>
    <w:rsid w:val="004549BC"/>
    <w:rsid w:val="00455829"/>
    <w:rsid w:val="00461A83"/>
    <w:rsid w:val="00462022"/>
    <w:rsid w:val="0046238C"/>
    <w:rsid w:val="00463599"/>
    <w:rsid w:val="00464B90"/>
    <w:rsid w:val="00464E68"/>
    <w:rsid w:val="00466670"/>
    <w:rsid w:val="0046760A"/>
    <w:rsid w:val="00471184"/>
    <w:rsid w:val="0047481C"/>
    <w:rsid w:val="0047559C"/>
    <w:rsid w:val="00477E82"/>
    <w:rsid w:val="0048053B"/>
    <w:rsid w:val="004831FA"/>
    <w:rsid w:val="004840EC"/>
    <w:rsid w:val="00484574"/>
    <w:rsid w:val="00484A8B"/>
    <w:rsid w:val="00491AB8"/>
    <w:rsid w:val="00494475"/>
    <w:rsid w:val="004A09BF"/>
    <w:rsid w:val="004A1C82"/>
    <w:rsid w:val="004A47EA"/>
    <w:rsid w:val="004B1D8C"/>
    <w:rsid w:val="004B248A"/>
    <w:rsid w:val="004B2D3E"/>
    <w:rsid w:val="004B48E5"/>
    <w:rsid w:val="004B4B73"/>
    <w:rsid w:val="004B6097"/>
    <w:rsid w:val="004C0C4B"/>
    <w:rsid w:val="004C1C37"/>
    <w:rsid w:val="004C3CED"/>
    <w:rsid w:val="004C5C24"/>
    <w:rsid w:val="004C6F14"/>
    <w:rsid w:val="004C6F55"/>
    <w:rsid w:val="004C7E40"/>
    <w:rsid w:val="004D04D3"/>
    <w:rsid w:val="004D2F8A"/>
    <w:rsid w:val="004D486C"/>
    <w:rsid w:val="004D62A8"/>
    <w:rsid w:val="004D7049"/>
    <w:rsid w:val="004D73A7"/>
    <w:rsid w:val="004D7E61"/>
    <w:rsid w:val="004E1C22"/>
    <w:rsid w:val="004E293F"/>
    <w:rsid w:val="004E32CF"/>
    <w:rsid w:val="004E6B2C"/>
    <w:rsid w:val="004E6F2A"/>
    <w:rsid w:val="004E76E4"/>
    <w:rsid w:val="004E7E66"/>
    <w:rsid w:val="004F0F2F"/>
    <w:rsid w:val="004F49F1"/>
    <w:rsid w:val="004F52E6"/>
    <w:rsid w:val="004F53BC"/>
    <w:rsid w:val="00502E5F"/>
    <w:rsid w:val="0050367F"/>
    <w:rsid w:val="00503F0A"/>
    <w:rsid w:val="005064AB"/>
    <w:rsid w:val="00510918"/>
    <w:rsid w:val="0051254F"/>
    <w:rsid w:val="00512AB2"/>
    <w:rsid w:val="00516166"/>
    <w:rsid w:val="00522891"/>
    <w:rsid w:val="00525E5D"/>
    <w:rsid w:val="00527DE8"/>
    <w:rsid w:val="00530C00"/>
    <w:rsid w:val="00532E65"/>
    <w:rsid w:val="00533E62"/>
    <w:rsid w:val="00534BAA"/>
    <w:rsid w:val="005353CC"/>
    <w:rsid w:val="00535E2D"/>
    <w:rsid w:val="005378D5"/>
    <w:rsid w:val="00540665"/>
    <w:rsid w:val="00541130"/>
    <w:rsid w:val="0054122F"/>
    <w:rsid w:val="00541D40"/>
    <w:rsid w:val="0054221C"/>
    <w:rsid w:val="0054246B"/>
    <w:rsid w:val="0054276E"/>
    <w:rsid w:val="005427FE"/>
    <w:rsid w:val="0054426A"/>
    <w:rsid w:val="00544ABF"/>
    <w:rsid w:val="00544C82"/>
    <w:rsid w:val="005466E2"/>
    <w:rsid w:val="005467B2"/>
    <w:rsid w:val="00546F4D"/>
    <w:rsid w:val="005472B5"/>
    <w:rsid w:val="0055284A"/>
    <w:rsid w:val="00552DE5"/>
    <w:rsid w:val="00553204"/>
    <w:rsid w:val="00554629"/>
    <w:rsid w:val="005564B0"/>
    <w:rsid w:val="00557187"/>
    <w:rsid w:val="00557264"/>
    <w:rsid w:val="005576BD"/>
    <w:rsid w:val="0056283B"/>
    <w:rsid w:val="00562924"/>
    <w:rsid w:val="0056419A"/>
    <w:rsid w:val="005657A5"/>
    <w:rsid w:val="00565C30"/>
    <w:rsid w:val="00565C4E"/>
    <w:rsid w:val="00572372"/>
    <w:rsid w:val="005731E6"/>
    <w:rsid w:val="00573EE4"/>
    <w:rsid w:val="00575C5E"/>
    <w:rsid w:val="005809FC"/>
    <w:rsid w:val="00582667"/>
    <w:rsid w:val="00582BBB"/>
    <w:rsid w:val="00584D91"/>
    <w:rsid w:val="00585D90"/>
    <w:rsid w:val="005860CE"/>
    <w:rsid w:val="00594B04"/>
    <w:rsid w:val="00594FAD"/>
    <w:rsid w:val="0059503A"/>
    <w:rsid w:val="00596172"/>
    <w:rsid w:val="00596DB1"/>
    <w:rsid w:val="00597864"/>
    <w:rsid w:val="00597DD9"/>
    <w:rsid w:val="005A209E"/>
    <w:rsid w:val="005A2355"/>
    <w:rsid w:val="005A32D8"/>
    <w:rsid w:val="005A4164"/>
    <w:rsid w:val="005A4299"/>
    <w:rsid w:val="005A50F4"/>
    <w:rsid w:val="005A5672"/>
    <w:rsid w:val="005A6191"/>
    <w:rsid w:val="005B077C"/>
    <w:rsid w:val="005B1FCF"/>
    <w:rsid w:val="005B272A"/>
    <w:rsid w:val="005B30DF"/>
    <w:rsid w:val="005B381A"/>
    <w:rsid w:val="005B50D4"/>
    <w:rsid w:val="005B6F7F"/>
    <w:rsid w:val="005B736D"/>
    <w:rsid w:val="005B7F44"/>
    <w:rsid w:val="005C504A"/>
    <w:rsid w:val="005C6415"/>
    <w:rsid w:val="005C707D"/>
    <w:rsid w:val="005D0000"/>
    <w:rsid w:val="005D0A91"/>
    <w:rsid w:val="005D0B09"/>
    <w:rsid w:val="005D1D0C"/>
    <w:rsid w:val="005D3C64"/>
    <w:rsid w:val="005D3C7B"/>
    <w:rsid w:val="005D6181"/>
    <w:rsid w:val="005D6AAA"/>
    <w:rsid w:val="005D7686"/>
    <w:rsid w:val="005E0529"/>
    <w:rsid w:val="005E22A8"/>
    <w:rsid w:val="005E31DB"/>
    <w:rsid w:val="005E4E70"/>
    <w:rsid w:val="005E62B9"/>
    <w:rsid w:val="005E675C"/>
    <w:rsid w:val="005E72CD"/>
    <w:rsid w:val="005F04FB"/>
    <w:rsid w:val="005F2227"/>
    <w:rsid w:val="005F3402"/>
    <w:rsid w:val="005F469C"/>
    <w:rsid w:val="005F52BF"/>
    <w:rsid w:val="00600393"/>
    <w:rsid w:val="006004EB"/>
    <w:rsid w:val="006026E8"/>
    <w:rsid w:val="006027FB"/>
    <w:rsid w:val="006035F8"/>
    <w:rsid w:val="00604671"/>
    <w:rsid w:val="006047F6"/>
    <w:rsid w:val="00610652"/>
    <w:rsid w:val="00611314"/>
    <w:rsid w:val="006113F1"/>
    <w:rsid w:val="00611E91"/>
    <w:rsid w:val="00613F08"/>
    <w:rsid w:val="00616300"/>
    <w:rsid w:val="00616CA4"/>
    <w:rsid w:val="00617471"/>
    <w:rsid w:val="00621BF2"/>
    <w:rsid w:val="00621E37"/>
    <w:rsid w:val="00622BB4"/>
    <w:rsid w:val="00624959"/>
    <w:rsid w:val="00626CED"/>
    <w:rsid w:val="00627D38"/>
    <w:rsid w:val="00630011"/>
    <w:rsid w:val="00642A6E"/>
    <w:rsid w:val="00644DBD"/>
    <w:rsid w:val="00647AB5"/>
    <w:rsid w:val="00651AA3"/>
    <w:rsid w:val="00652C1F"/>
    <w:rsid w:val="00654060"/>
    <w:rsid w:val="00654135"/>
    <w:rsid w:val="0065520D"/>
    <w:rsid w:val="00655959"/>
    <w:rsid w:val="0065644D"/>
    <w:rsid w:val="00656890"/>
    <w:rsid w:val="006572CD"/>
    <w:rsid w:val="00662663"/>
    <w:rsid w:val="00664956"/>
    <w:rsid w:val="00665068"/>
    <w:rsid w:val="006669DF"/>
    <w:rsid w:val="00671D42"/>
    <w:rsid w:val="006724F3"/>
    <w:rsid w:val="006726A2"/>
    <w:rsid w:val="006823DC"/>
    <w:rsid w:val="00686F4E"/>
    <w:rsid w:val="00691AE2"/>
    <w:rsid w:val="00691FAC"/>
    <w:rsid w:val="00692904"/>
    <w:rsid w:val="006955C1"/>
    <w:rsid w:val="006972E8"/>
    <w:rsid w:val="00697377"/>
    <w:rsid w:val="006A0E84"/>
    <w:rsid w:val="006A21ED"/>
    <w:rsid w:val="006A2930"/>
    <w:rsid w:val="006A3738"/>
    <w:rsid w:val="006A64B3"/>
    <w:rsid w:val="006A76F7"/>
    <w:rsid w:val="006A7F32"/>
    <w:rsid w:val="006A7F35"/>
    <w:rsid w:val="006B00BC"/>
    <w:rsid w:val="006B0955"/>
    <w:rsid w:val="006B1DEE"/>
    <w:rsid w:val="006B2AEA"/>
    <w:rsid w:val="006B2FB7"/>
    <w:rsid w:val="006B365A"/>
    <w:rsid w:val="006B79B8"/>
    <w:rsid w:val="006C0EAA"/>
    <w:rsid w:val="006C4031"/>
    <w:rsid w:val="006C41D7"/>
    <w:rsid w:val="006C5A0E"/>
    <w:rsid w:val="006C666A"/>
    <w:rsid w:val="006D2150"/>
    <w:rsid w:val="006D353F"/>
    <w:rsid w:val="006D6868"/>
    <w:rsid w:val="006D68C5"/>
    <w:rsid w:val="006E2ABA"/>
    <w:rsid w:val="006E346C"/>
    <w:rsid w:val="006E39C2"/>
    <w:rsid w:val="006E4890"/>
    <w:rsid w:val="006E4EE5"/>
    <w:rsid w:val="006E58C6"/>
    <w:rsid w:val="006E724D"/>
    <w:rsid w:val="006E764D"/>
    <w:rsid w:val="006F1298"/>
    <w:rsid w:val="006F4785"/>
    <w:rsid w:val="006F6078"/>
    <w:rsid w:val="006F652F"/>
    <w:rsid w:val="006F689F"/>
    <w:rsid w:val="006F7164"/>
    <w:rsid w:val="00700A31"/>
    <w:rsid w:val="00701981"/>
    <w:rsid w:val="00701F65"/>
    <w:rsid w:val="0070209B"/>
    <w:rsid w:val="00702599"/>
    <w:rsid w:val="00702EBD"/>
    <w:rsid w:val="0070458D"/>
    <w:rsid w:val="00707CBA"/>
    <w:rsid w:val="00710349"/>
    <w:rsid w:val="00712482"/>
    <w:rsid w:val="00712541"/>
    <w:rsid w:val="00714EE0"/>
    <w:rsid w:val="00717C71"/>
    <w:rsid w:val="00721463"/>
    <w:rsid w:val="00722473"/>
    <w:rsid w:val="0072295A"/>
    <w:rsid w:val="00724FC9"/>
    <w:rsid w:val="00726138"/>
    <w:rsid w:val="007313D9"/>
    <w:rsid w:val="00731B4A"/>
    <w:rsid w:val="00732FDD"/>
    <w:rsid w:val="00734492"/>
    <w:rsid w:val="00734FBE"/>
    <w:rsid w:val="0073635B"/>
    <w:rsid w:val="007376F7"/>
    <w:rsid w:val="007376FC"/>
    <w:rsid w:val="00742DE9"/>
    <w:rsid w:val="007438BE"/>
    <w:rsid w:val="00744C0D"/>
    <w:rsid w:val="0075156B"/>
    <w:rsid w:val="00751786"/>
    <w:rsid w:val="00751CDB"/>
    <w:rsid w:val="00752D52"/>
    <w:rsid w:val="00753892"/>
    <w:rsid w:val="00753BEF"/>
    <w:rsid w:val="007546CA"/>
    <w:rsid w:val="0075557C"/>
    <w:rsid w:val="007558BC"/>
    <w:rsid w:val="00756006"/>
    <w:rsid w:val="007574A9"/>
    <w:rsid w:val="007579C1"/>
    <w:rsid w:val="00757E7F"/>
    <w:rsid w:val="0076403D"/>
    <w:rsid w:val="007640C3"/>
    <w:rsid w:val="00765368"/>
    <w:rsid w:val="0077077E"/>
    <w:rsid w:val="0077104B"/>
    <w:rsid w:val="00776A6B"/>
    <w:rsid w:val="0078129E"/>
    <w:rsid w:val="0078144A"/>
    <w:rsid w:val="00782529"/>
    <w:rsid w:val="00783AF0"/>
    <w:rsid w:val="00785CDD"/>
    <w:rsid w:val="0078734A"/>
    <w:rsid w:val="00787535"/>
    <w:rsid w:val="00794A31"/>
    <w:rsid w:val="00795261"/>
    <w:rsid w:val="0079563A"/>
    <w:rsid w:val="00797D7F"/>
    <w:rsid w:val="00797E10"/>
    <w:rsid w:val="007A0116"/>
    <w:rsid w:val="007A0DF8"/>
    <w:rsid w:val="007A1786"/>
    <w:rsid w:val="007A231F"/>
    <w:rsid w:val="007A2F7F"/>
    <w:rsid w:val="007A2FDC"/>
    <w:rsid w:val="007A3A3D"/>
    <w:rsid w:val="007A4B71"/>
    <w:rsid w:val="007A5471"/>
    <w:rsid w:val="007A687E"/>
    <w:rsid w:val="007A73CE"/>
    <w:rsid w:val="007B10F5"/>
    <w:rsid w:val="007B19DB"/>
    <w:rsid w:val="007B1ABA"/>
    <w:rsid w:val="007B3777"/>
    <w:rsid w:val="007B5E7A"/>
    <w:rsid w:val="007C0B2C"/>
    <w:rsid w:val="007C288F"/>
    <w:rsid w:val="007C604F"/>
    <w:rsid w:val="007C693A"/>
    <w:rsid w:val="007C6C4D"/>
    <w:rsid w:val="007C7EDC"/>
    <w:rsid w:val="007D059D"/>
    <w:rsid w:val="007D0D23"/>
    <w:rsid w:val="007D1B86"/>
    <w:rsid w:val="007D291E"/>
    <w:rsid w:val="007D2962"/>
    <w:rsid w:val="007D2E84"/>
    <w:rsid w:val="007D5B3E"/>
    <w:rsid w:val="007D66EC"/>
    <w:rsid w:val="007E0B9C"/>
    <w:rsid w:val="007E0D26"/>
    <w:rsid w:val="007E1A85"/>
    <w:rsid w:val="007E278A"/>
    <w:rsid w:val="007E688F"/>
    <w:rsid w:val="007E76A2"/>
    <w:rsid w:val="007E7738"/>
    <w:rsid w:val="007E7C4E"/>
    <w:rsid w:val="007F27A7"/>
    <w:rsid w:val="007F5124"/>
    <w:rsid w:val="007F5C1E"/>
    <w:rsid w:val="00802237"/>
    <w:rsid w:val="00802A62"/>
    <w:rsid w:val="00802B63"/>
    <w:rsid w:val="00802C8C"/>
    <w:rsid w:val="008105DB"/>
    <w:rsid w:val="00810859"/>
    <w:rsid w:val="0081487C"/>
    <w:rsid w:val="00814AD1"/>
    <w:rsid w:val="0081640A"/>
    <w:rsid w:val="00816420"/>
    <w:rsid w:val="00817A47"/>
    <w:rsid w:val="008208D3"/>
    <w:rsid w:val="00821D60"/>
    <w:rsid w:val="008252C9"/>
    <w:rsid w:val="00826780"/>
    <w:rsid w:val="00826D00"/>
    <w:rsid w:val="00827274"/>
    <w:rsid w:val="00830481"/>
    <w:rsid w:val="00831550"/>
    <w:rsid w:val="008333E9"/>
    <w:rsid w:val="00835A5A"/>
    <w:rsid w:val="00836DBD"/>
    <w:rsid w:val="008379E7"/>
    <w:rsid w:val="00840C49"/>
    <w:rsid w:val="00847FEF"/>
    <w:rsid w:val="0085278B"/>
    <w:rsid w:val="008527A5"/>
    <w:rsid w:val="00853168"/>
    <w:rsid w:val="00857107"/>
    <w:rsid w:val="00861FDA"/>
    <w:rsid w:val="008654CA"/>
    <w:rsid w:val="00865940"/>
    <w:rsid w:val="008660CF"/>
    <w:rsid w:val="008672DC"/>
    <w:rsid w:val="00870D9B"/>
    <w:rsid w:val="008714B0"/>
    <w:rsid w:val="008719CE"/>
    <w:rsid w:val="00871E2E"/>
    <w:rsid w:val="00871F1E"/>
    <w:rsid w:val="0087586A"/>
    <w:rsid w:val="008763F4"/>
    <w:rsid w:val="008812B3"/>
    <w:rsid w:val="008824EF"/>
    <w:rsid w:val="00882856"/>
    <w:rsid w:val="00882B14"/>
    <w:rsid w:val="00885BDA"/>
    <w:rsid w:val="00885D18"/>
    <w:rsid w:val="008861C8"/>
    <w:rsid w:val="00887910"/>
    <w:rsid w:val="00887B71"/>
    <w:rsid w:val="00887CDB"/>
    <w:rsid w:val="00891794"/>
    <w:rsid w:val="0089329F"/>
    <w:rsid w:val="00895676"/>
    <w:rsid w:val="008A09BF"/>
    <w:rsid w:val="008A7AC8"/>
    <w:rsid w:val="008B114E"/>
    <w:rsid w:val="008B23C9"/>
    <w:rsid w:val="008B24CB"/>
    <w:rsid w:val="008B285E"/>
    <w:rsid w:val="008B3487"/>
    <w:rsid w:val="008B6E8D"/>
    <w:rsid w:val="008B7857"/>
    <w:rsid w:val="008B7C5D"/>
    <w:rsid w:val="008C0676"/>
    <w:rsid w:val="008C0E8B"/>
    <w:rsid w:val="008C1110"/>
    <w:rsid w:val="008C12E6"/>
    <w:rsid w:val="008C5FF4"/>
    <w:rsid w:val="008C62BC"/>
    <w:rsid w:val="008D02B7"/>
    <w:rsid w:val="008D142B"/>
    <w:rsid w:val="008D3A91"/>
    <w:rsid w:val="008D41E2"/>
    <w:rsid w:val="008D5E3B"/>
    <w:rsid w:val="008E0178"/>
    <w:rsid w:val="008E09DB"/>
    <w:rsid w:val="008E6109"/>
    <w:rsid w:val="008E6206"/>
    <w:rsid w:val="008E728E"/>
    <w:rsid w:val="008E7B6C"/>
    <w:rsid w:val="008F0364"/>
    <w:rsid w:val="008F0A6B"/>
    <w:rsid w:val="008F1CE6"/>
    <w:rsid w:val="008F386E"/>
    <w:rsid w:val="008F7FF3"/>
    <w:rsid w:val="00900D19"/>
    <w:rsid w:val="00902513"/>
    <w:rsid w:val="00907747"/>
    <w:rsid w:val="00912C71"/>
    <w:rsid w:val="009142AD"/>
    <w:rsid w:val="00914AB5"/>
    <w:rsid w:val="0091598F"/>
    <w:rsid w:val="0091730C"/>
    <w:rsid w:val="009200D4"/>
    <w:rsid w:val="009206F4"/>
    <w:rsid w:val="00921C91"/>
    <w:rsid w:val="009251B6"/>
    <w:rsid w:val="00926F5E"/>
    <w:rsid w:val="00927FEB"/>
    <w:rsid w:val="00930318"/>
    <w:rsid w:val="009314B7"/>
    <w:rsid w:val="00931E75"/>
    <w:rsid w:val="0093238B"/>
    <w:rsid w:val="009366F4"/>
    <w:rsid w:val="00937CC5"/>
    <w:rsid w:val="00945D5E"/>
    <w:rsid w:val="00952A02"/>
    <w:rsid w:val="0095384B"/>
    <w:rsid w:val="00953989"/>
    <w:rsid w:val="00955302"/>
    <w:rsid w:val="009553F6"/>
    <w:rsid w:val="00955931"/>
    <w:rsid w:val="00955D01"/>
    <w:rsid w:val="00956F8E"/>
    <w:rsid w:val="00957D81"/>
    <w:rsid w:val="009625F6"/>
    <w:rsid w:val="009631EB"/>
    <w:rsid w:val="00963277"/>
    <w:rsid w:val="009641B7"/>
    <w:rsid w:val="0096485A"/>
    <w:rsid w:val="00967191"/>
    <w:rsid w:val="00967A36"/>
    <w:rsid w:val="009713D2"/>
    <w:rsid w:val="00972868"/>
    <w:rsid w:val="009728EE"/>
    <w:rsid w:val="00973CAB"/>
    <w:rsid w:val="00974A7A"/>
    <w:rsid w:val="00974E1A"/>
    <w:rsid w:val="00977F79"/>
    <w:rsid w:val="009809C0"/>
    <w:rsid w:val="00981065"/>
    <w:rsid w:val="00982583"/>
    <w:rsid w:val="009826CA"/>
    <w:rsid w:val="009827D1"/>
    <w:rsid w:val="0098309B"/>
    <w:rsid w:val="00983139"/>
    <w:rsid w:val="00983568"/>
    <w:rsid w:val="00983632"/>
    <w:rsid w:val="00987EA1"/>
    <w:rsid w:val="00990100"/>
    <w:rsid w:val="00990FF6"/>
    <w:rsid w:val="00991F1C"/>
    <w:rsid w:val="00993184"/>
    <w:rsid w:val="00993B3F"/>
    <w:rsid w:val="009A26C3"/>
    <w:rsid w:val="009A3378"/>
    <w:rsid w:val="009A5636"/>
    <w:rsid w:val="009A5BCF"/>
    <w:rsid w:val="009A6B18"/>
    <w:rsid w:val="009B02E2"/>
    <w:rsid w:val="009B0CA7"/>
    <w:rsid w:val="009B16BB"/>
    <w:rsid w:val="009B284C"/>
    <w:rsid w:val="009B3782"/>
    <w:rsid w:val="009C1C6E"/>
    <w:rsid w:val="009C5251"/>
    <w:rsid w:val="009C52DE"/>
    <w:rsid w:val="009C7192"/>
    <w:rsid w:val="009D0948"/>
    <w:rsid w:val="009D35F7"/>
    <w:rsid w:val="009D369E"/>
    <w:rsid w:val="009D380D"/>
    <w:rsid w:val="009D3C62"/>
    <w:rsid w:val="009D4C41"/>
    <w:rsid w:val="009D4FC7"/>
    <w:rsid w:val="009D6AA4"/>
    <w:rsid w:val="009E0736"/>
    <w:rsid w:val="009E0C8D"/>
    <w:rsid w:val="009E1D78"/>
    <w:rsid w:val="009E2A28"/>
    <w:rsid w:val="009E555D"/>
    <w:rsid w:val="009F1D99"/>
    <w:rsid w:val="009F4666"/>
    <w:rsid w:val="009F558D"/>
    <w:rsid w:val="009F6DF8"/>
    <w:rsid w:val="009F79BF"/>
    <w:rsid w:val="00A01F98"/>
    <w:rsid w:val="00A04137"/>
    <w:rsid w:val="00A079CB"/>
    <w:rsid w:val="00A07DC4"/>
    <w:rsid w:val="00A11DC5"/>
    <w:rsid w:val="00A137B9"/>
    <w:rsid w:val="00A1436E"/>
    <w:rsid w:val="00A15D19"/>
    <w:rsid w:val="00A16E1D"/>
    <w:rsid w:val="00A22227"/>
    <w:rsid w:val="00A245B5"/>
    <w:rsid w:val="00A24672"/>
    <w:rsid w:val="00A26544"/>
    <w:rsid w:val="00A26698"/>
    <w:rsid w:val="00A268AC"/>
    <w:rsid w:val="00A26AFA"/>
    <w:rsid w:val="00A310AD"/>
    <w:rsid w:val="00A322E3"/>
    <w:rsid w:val="00A33894"/>
    <w:rsid w:val="00A34064"/>
    <w:rsid w:val="00A3507C"/>
    <w:rsid w:val="00A352DD"/>
    <w:rsid w:val="00A35EFE"/>
    <w:rsid w:val="00A37CAC"/>
    <w:rsid w:val="00A37D3F"/>
    <w:rsid w:val="00A41C67"/>
    <w:rsid w:val="00A42152"/>
    <w:rsid w:val="00A439F5"/>
    <w:rsid w:val="00A47EDA"/>
    <w:rsid w:val="00A52699"/>
    <w:rsid w:val="00A56DF2"/>
    <w:rsid w:val="00A65FF3"/>
    <w:rsid w:val="00A67CAE"/>
    <w:rsid w:val="00A7048C"/>
    <w:rsid w:val="00A72C84"/>
    <w:rsid w:val="00A72D23"/>
    <w:rsid w:val="00A75F0A"/>
    <w:rsid w:val="00A75F4E"/>
    <w:rsid w:val="00A76554"/>
    <w:rsid w:val="00A7722C"/>
    <w:rsid w:val="00A811C1"/>
    <w:rsid w:val="00A820F0"/>
    <w:rsid w:val="00A82741"/>
    <w:rsid w:val="00A847BC"/>
    <w:rsid w:val="00A84EED"/>
    <w:rsid w:val="00A85149"/>
    <w:rsid w:val="00A863FA"/>
    <w:rsid w:val="00A9271B"/>
    <w:rsid w:val="00A93229"/>
    <w:rsid w:val="00A94CBE"/>
    <w:rsid w:val="00A95D23"/>
    <w:rsid w:val="00AA00D4"/>
    <w:rsid w:val="00AA31A1"/>
    <w:rsid w:val="00AA40D3"/>
    <w:rsid w:val="00AA4DEC"/>
    <w:rsid w:val="00AA7A01"/>
    <w:rsid w:val="00AB1CAB"/>
    <w:rsid w:val="00AB1D68"/>
    <w:rsid w:val="00AB2511"/>
    <w:rsid w:val="00AB628C"/>
    <w:rsid w:val="00AC056B"/>
    <w:rsid w:val="00AC1582"/>
    <w:rsid w:val="00AC341A"/>
    <w:rsid w:val="00AC3469"/>
    <w:rsid w:val="00AC4EEC"/>
    <w:rsid w:val="00AC5479"/>
    <w:rsid w:val="00AC6DDB"/>
    <w:rsid w:val="00AC6FC1"/>
    <w:rsid w:val="00AC7F01"/>
    <w:rsid w:val="00AD178E"/>
    <w:rsid w:val="00AD2D38"/>
    <w:rsid w:val="00AD5F2A"/>
    <w:rsid w:val="00AD7947"/>
    <w:rsid w:val="00AE48E6"/>
    <w:rsid w:val="00AE4B8E"/>
    <w:rsid w:val="00AE5435"/>
    <w:rsid w:val="00AE6431"/>
    <w:rsid w:val="00AE6F6D"/>
    <w:rsid w:val="00AE777B"/>
    <w:rsid w:val="00AF32A8"/>
    <w:rsid w:val="00AF4C85"/>
    <w:rsid w:val="00AF692D"/>
    <w:rsid w:val="00AF7848"/>
    <w:rsid w:val="00B0157D"/>
    <w:rsid w:val="00B02DD7"/>
    <w:rsid w:val="00B11B54"/>
    <w:rsid w:val="00B130C4"/>
    <w:rsid w:val="00B23994"/>
    <w:rsid w:val="00B243BF"/>
    <w:rsid w:val="00B26FBC"/>
    <w:rsid w:val="00B2777F"/>
    <w:rsid w:val="00B279FD"/>
    <w:rsid w:val="00B27D5A"/>
    <w:rsid w:val="00B308E0"/>
    <w:rsid w:val="00B30FA2"/>
    <w:rsid w:val="00B3334F"/>
    <w:rsid w:val="00B34281"/>
    <w:rsid w:val="00B360FD"/>
    <w:rsid w:val="00B44B63"/>
    <w:rsid w:val="00B45B55"/>
    <w:rsid w:val="00B46BBC"/>
    <w:rsid w:val="00B47FE7"/>
    <w:rsid w:val="00B501C4"/>
    <w:rsid w:val="00B504D7"/>
    <w:rsid w:val="00B54C8C"/>
    <w:rsid w:val="00B55D7D"/>
    <w:rsid w:val="00B55DF8"/>
    <w:rsid w:val="00B61AFB"/>
    <w:rsid w:val="00B62CC4"/>
    <w:rsid w:val="00B641E8"/>
    <w:rsid w:val="00B649CA"/>
    <w:rsid w:val="00B662AB"/>
    <w:rsid w:val="00B67EB7"/>
    <w:rsid w:val="00B73BBD"/>
    <w:rsid w:val="00B74B1A"/>
    <w:rsid w:val="00B8036B"/>
    <w:rsid w:val="00B80F9B"/>
    <w:rsid w:val="00B83685"/>
    <w:rsid w:val="00B84D86"/>
    <w:rsid w:val="00B852D3"/>
    <w:rsid w:val="00B902ED"/>
    <w:rsid w:val="00B92405"/>
    <w:rsid w:val="00B9364A"/>
    <w:rsid w:val="00BA1D3F"/>
    <w:rsid w:val="00BA205A"/>
    <w:rsid w:val="00BA294B"/>
    <w:rsid w:val="00BA6A3E"/>
    <w:rsid w:val="00BA75F6"/>
    <w:rsid w:val="00BB13BC"/>
    <w:rsid w:val="00BB1AA0"/>
    <w:rsid w:val="00BB3CD7"/>
    <w:rsid w:val="00BB7770"/>
    <w:rsid w:val="00BB7827"/>
    <w:rsid w:val="00BC0382"/>
    <w:rsid w:val="00BC072B"/>
    <w:rsid w:val="00BC3A76"/>
    <w:rsid w:val="00BC51E8"/>
    <w:rsid w:val="00BD1831"/>
    <w:rsid w:val="00BD1FFD"/>
    <w:rsid w:val="00BD3B3A"/>
    <w:rsid w:val="00BD3D91"/>
    <w:rsid w:val="00BD5DC4"/>
    <w:rsid w:val="00BE036B"/>
    <w:rsid w:val="00BF34FE"/>
    <w:rsid w:val="00BF563F"/>
    <w:rsid w:val="00BF769B"/>
    <w:rsid w:val="00BF7F3D"/>
    <w:rsid w:val="00C002DE"/>
    <w:rsid w:val="00C032CD"/>
    <w:rsid w:val="00C03941"/>
    <w:rsid w:val="00C03B3E"/>
    <w:rsid w:val="00C03DA5"/>
    <w:rsid w:val="00C05C24"/>
    <w:rsid w:val="00C0692C"/>
    <w:rsid w:val="00C0773D"/>
    <w:rsid w:val="00C11CBC"/>
    <w:rsid w:val="00C12012"/>
    <w:rsid w:val="00C122B8"/>
    <w:rsid w:val="00C14195"/>
    <w:rsid w:val="00C14AD1"/>
    <w:rsid w:val="00C14DE5"/>
    <w:rsid w:val="00C15D8D"/>
    <w:rsid w:val="00C178D1"/>
    <w:rsid w:val="00C17E17"/>
    <w:rsid w:val="00C21739"/>
    <w:rsid w:val="00C2263D"/>
    <w:rsid w:val="00C235CB"/>
    <w:rsid w:val="00C25EEE"/>
    <w:rsid w:val="00C32784"/>
    <w:rsid w:val="00C338D4"/>
    <w:rsid w:val="00C34C1D"/>
    <w:rsid w:val="00C34F30"/>
    <w:rsid w:val="00C35B77"/>
    <w:rsid w:val="00C36221"/>
    <w:rsid w:val="00C3661C"/>
    <w:rsid w:val="00C37105"/>
    <w:rsid w:val="00C37BDD"/>
    <w:rsid w:val="00C40841"/>
    <w:rsid w:val="00C40C3F"/>
    <w:rsid w:val="00C40EFE"/>
    <w:rsid w:val="00C41EB6"/>
    <w:rsid w:val="00C426D1"/>
    <w:rsid w:val="00C42FC8"/>
    <w:rsid w:val="00C4403D"/>
    <w:rsid w:val="00C45B5D"/>
    <w:rsid w:val="00C46CFB"/>
    <w:rsid w:val="00C52F74"/>
    <w:rsid w:val="00C5305E"/>
    <w:rsid w:val="00C54D77"/>
    <w:rsid w:val="00C552FE"/>
    <w:rsid w:val="00C5649F"/>
    <w:rsid w:val="00C56649"/>
    <w:rsid w:val="00C60A7E"/>
    <w:rsid w:val="00C623C2"/>
    <w:rsid w:val="00C626E1"/>
    <w:rsid w:val="00C62803"/>
    <w:rsid w:val="00C62833"/>
    <w:rsid w:val="00C63AAC"/>
    <w:rsid w:val="00C63FFB"/>
    <w:rsid w:val="00C65475"/>
    <w:rsid w:val="00C66D1B"/>
    <w:rsid w:val="00C67777"/>
    <w:rsid w:val="00C70EEC"/>
    <w:rsid w:val="00C71500"/>
    <w:rsid w:val="00C715AD"/>
    <w:rsid w:val="00C7206D"/>
    <w:rsid w:val="00C7227C"/>
    <w:rsid w:val="00C73570"/>
    <w:rsid w:val="00C75176"/>
    <w:rsid w:val="00C759DC"/>
    <w:rsid w:val="00C75D9B"/>
    <w:rsid w:val="00C770D7"/>
    <w:rsid w:val="00C82E1D"/>
    <w:rsid w:val="00C83A27"/>
    <w:rsid w:val="00C840B9"/>
    <w:rsid w:val="00C914A0"/>
    <w:rsid w:val="00C91D18"/>
    <w:rsid w:val="00C93509"/>
    <w:rsid w:val="00C939D7"/>
    <w:rsid w:val="00C94FB0"/>
    <w:rsid w:val="00C95B98"/>
    <w:rsid w:val="00CA08C2"/>
    <w:rsid w:val="00CA29DB"/>
    <w:rsid w:val="00CA4FA7"/>
    <w:rsid w:val="00CA55EC"/>
    <w:rsid w:val="00CA5E61"/>
    <w:rsid w:val="00CA6746"/>
    <w:rsid w:val="00CB027C"/>
    <w:rsid w:val="00CB151F"/>
    <w:rsid w:val="00CB2369"/>
    <w:rsid w:val="00CB39A1"/>
    <w:rsid w:val="00CB57CD"/>
    <w:rsid w:val="00CB5E34"/>
    <w:rsid w:val="00CB6C34"/>
    <w:rsid w:val="00CB7EA9"/>
    <w:rsid w:val="00CC0035"/>
    <w:rsid w:val="00CC29BA"/>
    <w:rsid w:val="00CC6072"/>
    <w:rsid w:val="00CC695F"/>
    <w:rsid w:val="00CC724E"/>
    <w:rsid w:val="00CC73D4"/>
    <w:rsid w:val="00CD0D5B"/>
    <w:rsid w:val="00CD2A23"/>
    <w:rsid w:val="00CD2CDA"/>
    <w:rsid w:val="00CD4212"/>
    <w:rsid w:val="00CD4C7D"/>
    <w:rsid w:val="00CD79CB"/>
    <w:rsid w:val="00CE1798"/>
    <w:rsid w:val="00CE30DC"/>
    <w:rsid w:val="00CE30DF"/>
    <w:rsid w:val="00CE5D9F"/>
    <w:rsid w:val="00CE7BF4"/>
    <w:rsid w:val="00CF1D4F"/>
    <w:rsid w:val="00CF2D4E"/>
    <w:rsid w:val="00CF3084"/>
    <w:rsid w:val="00CF3DE0"/>
    <w:rsid w:val="00CF4BB5"/>
    <w:rsid w:val="00CF5072"/>
    <w:rsid w:val="00CF601F"/>
    <w:rsid w:val="00CF6A89"/>
    <w:rsid w:val="00CF7D72"/>
    <w:rsid w:val="00D0009B"/>
    <w:rsid w:val="00D01D2B"/>
    <w:rsid w:val="00D0316A"/>
    <w:rsid w:val="00D045A3"/>
    <w:rsid w:val="00D05ED3"/>
    <w:rsid w:val="00D065AF"/>
    <w:rsid w:val="00D120B7"/>
    <w:rsid w:val="00D12DE4"/>
    <w:rsid w:val="00D139ED"/>
    <w:rsid w:val="00D14F35"/>
    <w:rsid w:val="00D15FDF"/>
    <w:rsid w:val="00D208AD"/>
    <w:rsid w:val="00D3051E"/>
    <w:rsid w:val="00D332A6"/>
    <w:rsid w:val="00D33D2E"/>
    <w:rsid w:val="00D342EB"/>
    <w:rsid w:val="00D3737A"/>
    <w:rsid w:val="00D43D13"/>
    <w:rsid w:val="00D443BC"/>
    <w:rsid w:val="00D44724"/>
    <w:rsid w:val="00D46E9A"/>
    <w:rsid w:val="00D47BBB"/>
    <w:rsid w:val="00D50A1E"/>
    <w:rsid w:val="00D545DB"/>
    <w:rsid w:val="00D56328"/>
    <w:rsid w:val="00D569DD"/>
    <w:rsid w:val="00D57360"/>
    <w:rsid w:val="00D6460F"/>
    <w:rsid w:val="00D64F1E"/>
    <w:rsid w:val="00D65B9E"/>
    <w:rsid w:val="00D6731B"/>
    <w:rsid w:val="00D70510"/>
    <w:rsid w:val="00D72247"/>
    <w:rsid w:val="00D73236"/>
    <w:rsid w:val="00D7420D"/>
    <w:rsid w:val="00D747F9"/>
    <w:rsid w:val="00D80B2E"/>
    <w:rsid w:val="00D81A5C"/>
    <w:rsid w:val="00D825AA"/>
    <w:rsid w:val="00D863D1"/>
    <w:rsid w:val="00D865EE"/>
    <w:rsid w:val="00D90FE0"/>
    <w:rsid w:val="00D93882"/>
    <w:rsid w:val="00D93A48"/>
    <w:rsid w:val="00D93E7A"/>
    <w:rsid w:val="00DA03FE"/>
    <w:rsid w:val="00DA4746"/>
    <w:rsid w:val="00DA4DFC"/>
    <w:rsid w:val="00DA58E6"/>
    <w:rsid w:val="00DB1E92"/>
    <w:rsid w:val="00DB3DD5"/>
    <w:rsid w:val="00DC328A"/>
    <w:rsid w:val="00DC469B"/>
    <w:rsid w:val="00DC4D98"/>
    <w:rsid w:val="00DC4EFE"/>
    <w:rsid w:val="00DC6838"/>
    <w:rsid w:val="00DC6DDB"/>
    <w:rsid w:val="00DD10A5"/>
    <w:rsid w:val="00DD3EA6"/>
    <w:rsid w:val="00DD5916"/>
    <w:rsid w:val="00DD5E87"/>
    <w:rsid w:val="00DE1402"/>
    <w:rsid w:val="00DE1F78"/>
    <w:rsid w:val="00DE382A"/>
    <w:rsid w:val="00DE49C1"/>
    <w:rsid w:val="00DE5288"/>
    <w:rsid w:val="00DE726A"/>
    <w:rsid w:val="00DF3049"/>
    <w:rsid w:val="00DF328B"/>
    <w:rsid w:val="00DF5062"/>
    <w:rsid w:val="00DF6388"/>
    <w:rsid w:val="00DF689D"/>
    <w:rsid w:val="00DF6D91"/>
    <w:rsid w:val="00E02174"/>
    <w:rsid w:val="00E077B0"/>
    <w:rsid w:val="00E10FF9"/>
    <w:rsid w:val="00E21E2C"/>
    <w:rsid w:val="00E220D9"/>
    <w:rsid w:val="00E22C44"/>
    <w:rsid w:val="00E244B0"/>
    <w:rsid w:val="00E27390"/>
    <w:rsid w:val="00E275BE"/>
    <w:rsid w:val="00E31141"/>
    <w:rsid w:val="00E31456"/>
    <w:rsid w:val="00E3399B"/>
    <w:rsid w:val="00E340FF"/>
    <w:rsid w:val="00E34B2C"/>
    <w:rsid w:val="00E35DFD"/>
    <w:rsid w:val="00E36951"/>
    <w:rsid w:val="00E40D2B"/>
    <w:rsid w:val="00E44293"/>
    <w:rsid w:val="00E4438C"/>
    <w:rsid w:val="00E45A85"/>
    <w:rsid w:val="00E45D43"/>
    <w:rsid w:val="00E516EC"/>
    <w:rsid w:val="00E53998"/>
    <w:rsid w:val="00E616D1"/>
    <w:rsid w:val="00E63F69"/>
    <w:rsid w:val="00E64614"/>
    <w:rsid w:val="00E7155F"/>
    <w:rsid w:val="00E75786"/>
    <w:rsid w:val="00E76D89"/>
    <w:rsid w:val="00E7719B"/>
    <w:rsid w:val="00E77D29"/>
    <w:rsid w:val="00E80819"/>
    <w:rsid w:val="00E838D4"/>
    <w:rsid w:val="00E84B93"/>
    <w:rsid w:val="00E908E0"/>
    <w:rsid w:val="00E93014"/>
    <w:rsid w:val="00E934C1"/>
    <w:rsid w:val="00E9360A"/>
    <w:rsid w:val="00E94677"/>
    <w:rsid w:val="00E953B2"/>
    <w:rsid w:val="00E95E89"/>
    <w:rsid w:val="00E9769E"/>
    <w:rsid w:val="00E97B5E"/>
    <w:rsid w:val="00EA020D"/>
    <w:rsid w:val="00EA3289"/>
    <w:rsid w:val="00EA34AA"/>
    <w:rsid w:val="00EA3CEE"/>
    <w:rsid w:val="00EA6C8B"/>
    <w:rsid w:val="00EA7990"/>
    <w:rsid w:val="00EA7AE0"/>
    <w:rsid w:val="00EA7D1A"/>
    <w:rsid w:val="00EB0F3F"/>
    <w:rsid w:val="00EB1C07"/>
    <w:rsid w:val="00EB1FCE"/>
    <w:rsid w:val="00EB5203"/>
    <w:rsid w:val="00EB6AB3"/>
    <w:rsid w:val="00EB7D72"/>
    <w:rsid w:val="00EC2B9B"/>
    <w:rsid w:val="00EC5F30"/>
    <w:rsid w:val="00ED2D2B"/>
    <w:rsid w:val="00ED2DD0"/>
    <w:rsid w:val="00ED6871"/>
    <w:rsid w:val="00ED7234"/>
    <w:rsid w:val="00ED7756"/>
    <w:rsid w:val="00ED7FD9"/>
    <w:rsid w:val="00EE0214"/>
    <w:rsid w:val="00EE299E"/>
    <w:rsid w:val="00EE4989"/>
    <w:rsid w:val="00EF07A8"/>
    <w:rsid w:val="00EF6D34"/>
    <w:rsid w:val="00EF7779"/>
    <w:rsid w:val="00F03049"/>
    <w:rsid w:val="00F0386C"/>
    <w:rsid w:val="00F03DC8"/>
    <w:rsid w:val="00F06B71"/>
    <w:rsid w:val="00F07D92"/>
    <w:rsid w:val="00F1074B"/>
    <w:rsid w:val="00F12D88"/>
    <w:rsid w:val="00F140E1"/>
    <w:rsid w:val="00F15B49"/>
    <w:rsid w:val="00F212B1"/>
    <w:rsid w:val="00F21BA4"/>
    <w:rsid w:val="00F22823"/>
    <w:rsid w:val="00F233A2"/>
    <w:rsid w:val="00F257EE"/>
    <w:rsid w:val="00F26B92"/>
    <w:rsid w:val="00F3577D"/>
    <w:rsid w:val="00F357AD"/>
    <w:rsid w:val="00F40377"/>
    <w:rsid w:val="00F406EB"/>
    <w:rsid w:val="00F446A3"/>
    <w:rsid w:val="00F44C54"/>
    <w:rsid w:val="00F4518F"/>
    <w:rsid w:val="00F47A72"/>
    <w:rsid w:val="00F502DC"/>
    <w:rsid w:val="00F51618"/>
    <w:rsid w:val="00F52FE9"/>
    <w:rsid w:val="00F61D89"/>
    <w:rsid w:val="00F6453C"/>
    <w:rsid w:val="00F71417"/>
    <w:rsid w:val="00F71921"/>
    <w:rsid w:val="00F73B92"/>
    <w:rsid w:val="00F8230D"/>
    <w:rsid w:val="00F84D70"/>
    <w:rsid w:val="00F86A51"/>
    <w:rsid w:val="00F876E8"/>
    <w:rsid w:val="00FA1809"/>
    <w:rsid w:val="00FA23A7"/>
    <w:rsid w:val="00FA2E83"/>
    <w:rsid w:val="00FA33EB"/>
    <w:rsid w:val="00FA3DF8"/>
    <w:rsid w:val="00FA6A73"/>
    <w:rsid w:val="00FA718C"/>
    <w:rsid w:val="00FA7511"/>
    <w:rsid w:val="00FB0AFC"/>
    <w:rsid w:val="00FB1175"/>
    <w:rsid w:val="00FB302E"/>
    <w:rsid w:val="00FB43EF"/>
    <w:rsid w:val="00FB5A63"/>
    <w:rsid w:val="00FC3EBE"/>
    <w:rsid w:val="00FC3F9A"/>
    <w:rsid w:val="00FC4037"/>
    <w:rsid w:val="00FC522A"/>
    <w:rsid w:val="00FC582A"/>
    <w:rsid w:val="00FC647A"/>
    <w:rsid w:val="00FC6A4A"/>
    <w:rsid w:val="00FC70C2"/>
    <w:rsid w:val="00FC7256"/>
    <w:rsid w:val="00FD2739"/>
    <w:rsid w:val="00FD409D"/>
    <w:rsid w:val="00FD5B3A"/>
    <w:rsid w:val="00FD6081"/>
    <w:rsid w:val="00FD6548"/>
    <w:rsid w:val="00FD7F95"/>
    <w:rsid w:val="00FE1236"/>
    <w:rsid w:val="00FE24DA"/>
    <w:rsid w:val="00FE3543"/>
    <w:rsid w:val="00FE4E7E"/>
    <w:rsid w:val="00FE50B2"/>
    <w:rsid w:val="00FE6191"/>
    <w:rsid w:val="00FF0A7C"/>
    <w:rsid w:val="00FF176C"/>
    <w:rsid w:val="00FF2058"/>
    <w:rsid w:val="00FF2ED7"/>
    <w:rsid w:val="00FF3FA9"/>
    <w:rsid w:val="00FF43B8"/>
    <w:rsid w:val="00FF50DC"/>
    <w:rsid w:val="00FF6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E9DCFF"/>
  <w15:docId w15:val="{89563117-8C96-4F5C-9B27-BB24F4D54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FC9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4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72C8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A72C8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6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04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48C"/>
  </w:style>
  <w:style w:type="paragraph" w:styleId="Footer">
    <w:name w:val="footer"/>
    <w:basedOn w:val="Normal"/>
    <w:link w:val="Foot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48C"/>
  </w:style>
  <w:style w:type="character" w:styleId="CommentReference">
    <w:name w:val="annotation reference"/>
    <w:basedOn w:val="DefaultParagraphFont"/>
    <w:uiPriority w:val="99"/>
    <w:semiHidden/>
    <w:unhideWhenUsed/>
    <w:rsid w:val="00244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4D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4D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D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D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D22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A72C8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72C8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A72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72C84"/>
  </w:style>
  <w:style w:type="character" w:styleId="Strong">
    <w:name w:val="Strong"/>
    <w:basedOn w:val="DefaultParagraphFont"/>
    <w:uiPriority w:val="22"/>
    <w:qFormat/>
    <w:rsid w:val="000906B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71F1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10F15"/>
    <w:pPr>
      <w:spacing w:after="0" w:line="240" w:lineRule="auto"/>
    </w:pPr>
  </w:style>
  <w:style w:type="paragraph" w:customStyle="1" w:styleId="Default">
    <w:name w:val="Default"/>
    <w:rsid w:val="00655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F4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D04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xmsonormal">
    <w:name w:val="x_msonormal"/>
    <w:basedOn w:val="Normal"/>
    <w:uiPriority w:val="99"/>
    <w:rsid w:val="00AC056B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224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3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7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14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5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4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63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3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11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78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1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93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42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8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869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6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43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39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665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8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12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62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6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9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2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8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150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59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41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7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927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8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36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23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2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4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sn.com/en-ae/home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6609605F6D34B90B942B76B6BFEB5" ma:contentTypeVersion="0" ma:contentTypeDescription="Create a new document." ma:contentTypeScope="" ma:versionID="3e9e7cf8434fbc1abc6572643f3a55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299AED-2C50-4609-B073-C98CCD538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B78C21-9E3C-463B-B63E-DBE3440556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A44B544-A6A4-4D43-A150-44FB47586B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9377BF4-EE5F-49B0-9944-FFC0B1D35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03</Words>
  <Characters>458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nacom</Company>
  <LinksUpToDate>false</LinksUpToDate>
  <CharactersWithSpaces>5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at Matar</dc:creator>
  <cp:keywords/>
  <dc:description/>
  <cp:lastModifiedBy>Reem FarajAllah</cp:lastModifiedBy>
  <cp:revision>2</cp:revision>
  <cp:lastPrinted>2017-04-04T10:04:00Z</cp:lastPrinted>
  <dcterms:created xsi:type="dcterms:W3CDTF">2020-11-05T12:42:00Z</dcterms:created>
  <dcterms:modified xsi:type="dcterms:W3CDTF">2020-11-05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6609605F6D34B90B942B76B6BFEB5</vt:lpwstr>
  </property>
</Properties>
</file>